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00946EC9" w:rsidRDefault="00946EC9" w14:paraId="4B4FEB03" w14:textId="554D810B">
      <w:pPr>
        <w:rPr>
          <w:rFonts w:ascii="Helvetica" w:hAnsi="Helvetica" w:eastAsia="Times New Roman" w:cs="Helvetica"/>
          <w:color w:val="337AB7"/>
          <w:sz w:val="39"/>
          <w:szCs w:val="39"/>
          <w:lang w:eastAsia="en-IN"/>
        </w:rPr>
      </w:pPr>
      <w:bookmarkStart w:name="_Hlk118632166" w:id="0"/>
      <w:r w:rsidRPr="4979DBD8" w:rsidR="00946EC9">
        <w:rPr>
          <w:rFonts w:ascii="Helvetica" w:hAnsi="Helvetica" w:eastAsia="Times New Roman" w:cs="Helvetica"/>
          <w:color w:val="337AB7"/>
          <w:sz w:val="39"/>
          <w:szCs w:val="39"/>
          <w:lang w:eastAsia="en-IN"/>
        </w:rPr>
        <w:t xml:space="preserve">Lab6: </w:t>
      </w:r>
      <w:r w:rsidRPr="4979DBD8" w:rsidR="00946EC9">
        <w:rPr>
          <w:rFonts w:ascii="Helvetica" w:hAnsi="Helvetica" w:eastAsia="Times New Roman" w:cs="Helvetica"/>
          <w:color w:val="337AB7"/>
          <w:sz w:val="39"/>
          <w:szCs w:val="39"/>
          <w:lang w:eastAsia="en-IN"/>
        </w:rPr>
        <w:t>ROS2 Perception – Line Follower</w:t>
      </w:r>
    </w:p>
    <w:p w:rsidR="0025775A" w:rsidRDefault="0025775A" w14:paraId="0560E071" w14:textId="708EF509">
      <w:pPr>
        <w:rPr>
          <w:rFonts w:ascii="Helvetica" w:hAnsi="Helvetica" w:eastAsia="Times New Roman" w:cs="Helvetica"/>
          <w:color w:val="337AB7"/>
          <w:sz w:val="39"/>
          <w:szCs w:val="39"/>
          <w:lang w:eastAsia="en-IN"/>
        </w:rPr>
      </w:pPr>
    </w:p>
    <w:p w:rsidRPr="00946EC9" w:rsidR="0025775A" w:rsidP="0025775A" w:rsidRDefault="0025775A" w14:paraId="4731BFB3" w14:textId="77777777">
      <w:pPr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</w:pPr>
      <w:r w:rsidRPr="00946EC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>How to use OpenCV in ROS2</w:t>
      </w:r>
    </w:p>
    <w:p w:rsidRPr="00946EC9" w:rsidR="0025775A" w:rsidP="0025775A" w:rsidRDefault="0025775A" w14:paraId="5A941B7B" w14:textId="77777777">
      <w:pPr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</w:pPr>
      <w:r w:rsidRPr="00946EC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>How to follow a line</w:t>
      </w:r>
    </w:p>
    <w:p w:rsidRPr="00946EC9" w:rsidR="0025775A" w:rsidP="0025775A" w:rsidRDefault="0025775A" w14:paraId="7EEF1545" w14:textId="77777777">
      <w:pPr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</w:pPr>
      <w:r w:rsidRPr="00946EC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 xml:space="preserve">How to find different elements based on </w:t>
      </w:r>
      <w:proofErr w:type="spellStart"/>
      <w:r w:rsidRPr="00946EC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>color</w:t>
      </w:r>
      <w:proofErr w:type="spellEnd"/>
    </w:p>
    <w:p w:rsidRPr="00946EC9" w:rsidR="0025775A" w:rsidP="0025775A" w:rsidRDefault="0025775A" w14:paraId="3510053B" w14:textId="77777777">
      <w:pPr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</w:pPr>
      <w:r w:rsidRPr="00946EC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>Track multiple paths and decide</w:t>
      </w:r>
    </w:p>
    <w:p w:rsidRPr="00946EC9" w:rsidR="0025775A" w:rsidP="0025775A" w:rsidRDefault="0025775A" w14:paraId="42A58A5D" w14:textId="77777777">
      <w:pPr>
        <w:pStyle w:val="ListParagraph"/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</w:pPr>
      <w:r w:rsidRPr="00946EC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>Create a basic PID for the line following</w:t>
      </w:r>
    </w:p>
    <w:p w:rsidR="0025775A" w:rsidRDefault="0025775A" w14:paraId="375B5DFF" w14:textId="77777777">
      <w:pPr>
        <w:rPr>
          <w:lang w:val="en-US"/>
        </w:rPr>
      </w:pPr>
    </w:p>
    <w:p w:rsidRPr="00AC75A9" w:rsidR="0025775A" w:rsidP="00AC75A9" w:rsidRDefault="0025775A" w14:paraId="0AF791A3" w14:textId="1104B778">
      <w:pPr>
        <w:shd w:val="clear" w:color="auto" w:fill="ECEFF4"/>
        <w:spacing w:before="240" w:after="0" w:line="240" w:lineRule="auto"/>
        <w:jc w:val="both"/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</w:pPr>
      <w:r w:rsidRPr="00AC75A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>OpenCV is the most extensive and complete library for image recognition. With it, you can work with images like never before: applying filters, post-processing, and working with images in any way you want. OpenCV is not a ROS</w:t>
      </w:r>
      <w:r w:rsidRPr="00AC75A9" w:rsidR="00E00F10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>2</w:t>
      </w:r>
      <w:r w:rsidRPr="00AC75A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 xml:space="preserve"> library, but it's been integrated nicely into ROS with http://wiki.ros.org/cv_bridge. This</w:t>
      </w:r>
      <w:r w:rsidRPr="00AC75A9">
        <w:rPr>
          <w:rFonts w:ascii="Helvetica" w:hAnsi="Helvetica" w:eastAsia="Times New Roman" w:cs="Helvetica"/>
          <w:b/>
          <w:bCs/>
          <w:color w:val="000000"/>
          <w:sz w:val="24"/>
          <w:szCs w:val="24"/>
          <w:lang w:eastAsia="en-IN"/>
        </w:rPr>
        <w:t xml:space="preserve"> </w:t>
      </w:r>
      <w:r w:rsidRPr="00AC75A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>package allows the ROS imaging topics to use the OpenCV image variable format.</w:t>
      </w:r>
    </w:p>
    <w:p w:rsidRPr="00AC75A9" w:rsidR="0025775A" w:rsidP="00AC75A9" w:rsidRDefault="0025775A" w14:paraId="0FF7FE51" w14:textId="77777777">
      <w:pPr>
        <w:shd w:val="clear" w:color="auto" w:fill="ECEFF4"/>
        <w:spacing w:before="240" w:after="0" w:line="240" w:lineRule="auto"/>
        <w:jc w:val="both"/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</w:pPr>
      <w:r w:rsidRPr="00AC75A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 xml:space="preserve">For example, OpenCV images come in BGR image format, while regular ROS images are in the more standard RGB encoding. </w:t>
      </w:r>
      <w:proofErr w:type="spellStart"/>
      <w:r w:rsidRPr="00AC75A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>OpenCV_bridge</w:t>
      </w:r>
      <w:proofErr w:type="spellEnd"/>
      <w:r w:rsidRPr="00AC75A9">
        <w:rPr>
          <w:rFonts w:ascii="Helvetica" w:hAnsi="Helvetica" w:eastAsia="Times New Roman" w:cs="Helvetica"/>
          <w:color w:val="000000"/>
          <w:sz w:val="24"/>
          <w:szCs w:val="24"/>
          <w:lang w:eastAsia="en-IN"/>
        </w:rPr>
        <w:t xml:space="preserve"> provides a nice feature to convert between them. Also, there are many other functions to transfer images to OpenCV variables transparently.</w:t>
      </w:r>
    </w:p>
    <w:p w:rsidRPr="00A3575D" w:rsidR="00946EC9" w:rsidP="00A3575D" w:rsidRDefault="00A3575D" w14:paraId="3D434EBE" w14:textId="5E25598B">
      <w:pPr>
        <w:rPr>
          <w:rFonts w:ascii="Helvetica" w:hAnsi="Helvetica" w:cs="Helvetica"/>
          <w:sz w:val="24"/>
          <w:szCs w:val="24"/>
          <w:lang w:val="en-US"/>
        </w:rPr>
      </w:pPr>
      <w:r w:rsidRPr="00A3575D">
        <w:rPr>
          <w:rFonts w:ascii="Helvetica" w:hAnsi="Helvetica" w:cs="Helvetica"/>
          <w:sz w:val="24"/>
          <w:szCs w:val="24"/>
          <w:lang w:val="en-US"/>
        </w:rPr>
        <w:t>If gazebo is stuck use the following command</w:t>
      </w:r>
    </w:p>
    <w:p w:rsidRPr="00AC75A9" w:rsidR="00AC75A9" w:rsidRDefault="00AC75A9" w14:paraId="671CE242" w14:textId="6CFB6233">
      <w:pPr>
        <w:rPr>
          <w:rFonts w:ascii="Helvetica" w:hAnsi="Helvetica" w:cs="Helvetica"/>
          <w:sz w:val="24"/>
          <w:szCs w:val="24"/>
          <w:lang w:val="en-US"/>
        </w:rPr>
      </w:pPr>
      <w:proofErr w:type="spellStart"/>
      <w:r w:rsidRPr="00AC75A9">
        <w:rPr>
          <w:rFonts w:ascii="Helvetica" w:hAnsi="Helvetica" w:cs="Helvetica"/>
          <w:sz w:val="24"/>
          <w:szCs w:val="24"/>
          <w:lang w:val="en-US"/>
        </w:rPr>
        <w:t>killall</w:t>
      </w:r>
      <w:proofErr w:type="spellEnd"/>
      <w:r w:rsidRPr="00AC75A9">
        <w:rPr>
          <w:rFonts w:ascii="Helvetica" w:hAnsi="Helvetica" w:cs="Helvetica"/>
          <w:sz w:val="24"/>
          <w:szCs w:val="24"/>
          <w:lang w:val="en-US"/>
        </w:rPr>
        <w:t xml:space="preserve"> -9 </w:t>
      </w:r>
      <w:proofErr w:type="spellStart"/>
      <w:r w:rsidRPr="00AC75A9">
        <w:rPr>
          <w:rFonts w:ascii="Helvetica" w:hAnsi="Helvetica" w:cs="Helvetica"/>
          <w:sz w:val="24"/>
          <w:szCs w:val="24"/>
          <w:lang w:val="en-US"/>
        </w:rPr>
        <w:t>gzserver</w:t>
      </w:r>
      <w:proofErr w:type="spellEnd"/>
    </w:p>
    <w:p w:rsidR="00AC75A9" w:rsidP="00AC75A9" w:rsidRDefault="00AC75A9" w14:paraId="39BC3652" w14:textId="1D229BE7">
      <w:pPr>
        <w:rPr>
          <w:rFonts w:ascii="Helvetica" w:hAnsi="Helvetica" w:cs="Helvetica"/>
          <w:sz w:val="24"/>
          <w:szCs w:val="24"/>
          <w:lang w:val="en-US"/>
        </w:rPr>
      </w:pPr>
      <w:proofErr w:type="spellStart"/>
      <w:r w:rsidRPr="00AC75A9">
        <w:rPr>
          <w:rFonts w:ascii="Helvetica" w:hAnsi="Helvetica" w:cs="Helvetica"/>
          <w:sz w:val="24"/>
          <w:szCs w:val="24"/>
          <w:lang w:val="en-US"/>
        </w:rPr>
        <w:t>sudo</w:t>
      </w:r>
      <w:proofErr w:type="spellEnd"/>
      <w:r w:rsidRPr="00AC75A9">
        <w:rPr>
          <w:rFonts w:ascii="Helvetica" w:hAnsi="Helvetica" w:cs="Helvetica"/>
          <w:sz w:val="24"/>
          <w:szCs w:val="24"/>
          <w:lang w:val="en-US"/>
        </w:rPr>
        <w:t xml:space="preserve"> apt install </w:t>
      </w:r>
      <w:proofErr w:type="spellStart"/>
      <w:r w:rsidRPr="00AC75A9">
        <w:rPr>
          <w:rFonts w:ascii="Helvetica" w:hAnsi="Helvetica" w:cs="Helvetica"/>
          <w:sz w:val="24"/>
          <w:szCs w:val="24"/>
          <w:lang w:val="en-US"/>
        </w:rPr>
        <w:t>libopencv</w:t>
      </w:r>
      <w:proofErr w:type="spellEnd"/>
      <w:r w:rsidRPr="00AC75A9">
        <w:rPr>
          <w:rFonts w:ascii="Helvetica" w:hAnsi="Helvetica" w:cs="Helvetica"/>
          <w:sz w:val="24"/>
          <w:szCs w:val="24"/>
          <w:lang w:val="en-US"/>
        </w:rPr>
        <w:t>-dev python3-opencv</w:t>
      </w:r>
    </w:p>
    <w:p w:rsidR="00AC75A9" w:rsidP="00AC75A9" w:rsidRDefault="00AC75A9" w14:paraId="53C3A650" w14:textId="13D02A26">
      <w:pPr>
        <w:rPr>
          <w:rFonts w:ascii="Helvetica" w:hAnsi="Helvetica" w:cs="Helvetica"/>
          <w:sz w:val="24"/>
          <w:szCs w:val="24"/>
          <w:lang w:val="en-US"/>
        </w:rPr>
      </w:pPr>
    </w:p>
    <w:p w:rsidR="00AC75A9" w:rsidP="00AC75A9" w:rsidRDefault="00AC75A9" w14:paraId="33EDBA8A" w14:textId="44382173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>cd ros2_ws/</w:t>
      </w:r>
      <w:proofErr w:type="spellStart"/>
      <w:r>
        <w:rPr>
          <w:rFonts w:ascii="Helvetica" w:hAnsi="Helvetica" w:cs="Helvetica"/>
          <w:sz w:val="24"/>
          <w:szCs w:val="24"/>
          <w:lang w:val="en-US"/>
        </w:rPr>
        <w:t>src</w:t>
      </w:r>
      <w:proofErr w:type="spellEnd"/>
    </w:p>
    <w:p w:rsidR="00AC75A9" w:rsidP="00AC75A9" w:rsidRDefault="00AC75A9" w14:paraId="386812C4" w14:textId="5991BF17">
      <w:pPr>
        <w:rPr>
          <w:rFonts w:ascii="Helvetica" w:hAnsi="Helvetica" w:cs="Helvetica"/>
          <w:sz w:val="24"/>
          <w:szCs w:val="24"/>
          <w:lang w:val="en-US"/>
        </w:rPr>
      </w:pPr>
      <w:r w:rsidRPr="00AC75A9">
        <w:rPr>
          <w:rFonts w:ascii="Helvetica" w:hAnsi="Helvetica" w:cs="Helvetica"/>
          <w:sz w:val="24"/>
          <w:szCs w:val="24"/>
          <w:lang w:val="en-US"/>
        </w:rPr>
        <w:t xml:space="preserve">ros2 pkg create lab6 --build-type </w:t>
      </w:r>
      <w:proofErr w:type="spellStart"/>
      <w:r w:rsidRPr="00AC75A9">
        <w:rPr>
          <w:rFonts w:ascii="Helvetica" w:hAnsi="Helvetica" w:cs="Helvetica"/>
          <w:sz w:val="24"/>
          <w:szCs w:val="24"/>
          <w:lang w:val="en-US"/>
        </w:rPr>
        <w:t>ament_python</w:t>
      </w:r>
      <w:proofErr w:type="spellEnd"/>
      <w:r w:rsidRPr="00AC75A9">
        <w:rPr>
          <w:rFonts w:ascii="Helvetica" w:hAnsi="Helvetica" w:cs="Helvetica"/>
          <w:sz w:val="24"/>
          <w:szCs w:val="24"/>
          <w:lang w:val="en-US"/>
        </w:rPr>
        <w:t xml:space="preserve"> --dependencies </w:t>
      </w:r>
      <w:proofErr w:type="spellStart"/>
      <w:r w:rsidRPr="00AC75A9">
        <w:rPr>
          <w:rFonts w:ascii="Helvetica" w:hAnsi="Helvetica" w:cs="Helvetica"/>
          <w:sz w:val="24"/>
          <w:szCs w:val="24"/>
          <w:lang w:val="en-US"/>
        </w:rPr>
        <w:t>rclpy</w:t>
      </w:r>
      <w:proofErr w:type="spellEnd"/>
      <w:r w:rsidRPr="00AC75A9">
        <w:rPr>
          <w:rFonts w:ascii="Helvetica" w:hAnsi="Helvetica" w:cs="Helvetica"/>
          <w:sz w:val="24"/>
          <w:szCs w:val="24"/>
          <w:lang w:val="en-US"/>
        </w:rPr>
        <w:t xml:space="preserve"> </w:t>
      </w:r>
      <w:proofErr w:type="spellStart"/>
      <w:r w:rsidRPr="00AC75A9">
        <w:rPr>
          <w:rFonts w:ascii="Helvetica" w:hAnsi="Helvetica" w:cs="Helvetica"/>
          <w:sz w:val="24"/>
          <w:szCs w:val="24"/>
          <w:lang w:val="en-US"/>
        </w:rPr>
        <w:t>std_msgs</w:t>
      </w:r>
      <w:proofErr w:type="spellEnd"/>
    </w:p>
    <w:p w:rsidR="00AC75A9" w:rsidP="50786C69" w:rsidRDefault="00AC75A9" w14:paraId="475CB9FC" w14:textId="0E5152AC">
      <w:pPr>
        <w:rPr>
          <w:rFonts w:ascii="Helvetica" w:hAnsi="Helvetica" w:cs="Helvetica"/>
          <w:sz w:val="24"/>
          <w:szCs w:val="24"/>
          <w:lang w:val="en-IN"/>
        </w:rPr>
      </w:pPr>
      <w:r w:rsidRPr="50786C69" w:rsidR="00AC75A9">
        <w:rPr>
          <w:rFonts w:ascii="Helvetica" w:hAnsi="Helvetica" w:cs="Helvetica"/>
          <w:sz w:val="24"/>
          <w:szCs w:val="24"/>
          <w:lang w:val="en-IN"/>
        </w:rPr>
        <w:t>cd</w:t>
      </w:r>
      <w:r w:rsidRPr="50786C69" w:rsidR="00AC75A9">
        <w:rPr>
          <w:rFonts w:ascii="Helvetica" w:hAnsi="Helvetica" w:cs="Helvetica"/>
          <w:sz w:val="24"/>
          <w:szCs w:val="24"/>
          <w:lang w:val="en-IN"/>
        </w:rPr>
        <w:t xml:space="preserve"> ..</w:t>
      </w:r>
    </w:p>
    <w:p w:rsidR="00AC75A9" w:rsidP="00AC75A9" w:rsidRDefault="00AC75A9" w14:paraId="60DD3BDE" w14:textId="155C9288">
      <w:pPr>
        <w:rPr>
          <w:rFonts w:ascii="Helvetica" w:hAnsi="Helvetica" w:cs="Helvetica"/>
          <w:sz w:val="24"/>
          <w:szCs w:val="24"/>
          <w:lang w:val="en-US"/>
        </w:rPr>
      </w:pPr>
      <w:proofErr w:type="spellStart"/>
      <w:r>
        <w:rPr>
          <w:rFonts w:ascii="Helvetica" w:hAnsi="Helvetica" w:cs="Helvetica"/>
          <w:sz w:val="24"/>
          <w:szCs w:val="24"/>
          <w:lang w:val="en-US"/>
        </w:rPr>
        <w:t>colcon</w:t>
      </w:r>
      <w:proofErr w:type="spellEnd"/>
      <w:r>
        <w:rPr>
          <w:rFonts w:ascii="Helvetica" w:hAnsi="Helvetica" w:cs="Helvetica"/>
          <w:sz w:val="24"/>
          <w:szCs w:val="24"/>
          <w:lang w:val="en-US"/>
        </w:rPr>
        <w:t xml:space="preserve"> build</w:t>
      </w:r>
    </w:p>
    <w:p w:rsidR="00AC75A9" w:rsidP="00AC75A9" w:rsidRDefault="00AC75A9" w14:paraId="1B6E20FC" w14:textId="1A04DA92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>open lab6 with visual studio application</w:t>
      </w:r>
    </w:p>
    <w:p w:rsidR="00AC75A9" w:rsidP="00AC75A9" w:rsidRDefault="00926ED8" w14:paraId="4741C46B" w14:textId="713D3A5A">
      <w:pPr>
        <w:rPr>
          <w:rFonts w:ascii="Helvetica" w:hAnsi="Helvetica" w:cs="Helvetica"/>
          <w:sz w:val="24"/>
          <w:szCs w:val="24"/>
          <w:lang w:val="en-US"/>
        </w:rPr>
      </w:pPr>
      <w:r w:rsidRPr="4979DBD8" w:rsidR="00926ED8">
        <w:rPr>
          <w:rFonts w:ascii="Helvetica" w:hAnsi="Helvetica" w:cs="Helvetica"/>
          <w:sz w:val="24"/>
          <w:szCs w:val="24"/>
          <w:lang w:val="en-US"/>
        </w:rPr>
        <w:t xml:space="preserve">create </w:t>
      </w:r>
      <w:r w:rsidRPr="4979DBD8" w:rsidR="00926ED8">
        <w:rPr>
          <w:rFonts w:ascii="Helvetica" w:hAnsi="Helvetica" w:cs="Helvetica"/>
          <w:sz w:val="24"/>
          <w:szCs w:val="24"/>
          <w:lang w:val="en-US"/>
        </w:rPr>
        <w:t>urdf</w:t>
      </w:r>
      <w:r w:rsidRPr="4979DBD8" w:rsidR="00926ED8">
        <w:rPr>
          <w:rFonts w:ascii="Helvetica" w:hAnsi="Helvetica" w:cs="Helvetica"/>
          <w:sz w:val="24"/>
          <w:szCs w:val="24"/>
          <w:lang w:val="en-US"/>
        </w:rPr>
        <w:t xml:space="preserve"> folder</w:t>
      </w:r>
    </w:p>
    <w:p w:rsidR="00926ED8" w:rsidP="00AC75A9" w:rsidRDefault="00926ED8" w14:paraId="42F6E5E7" w14:textId="634D2583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 xml:space="preserve">create a file </w:t>
      </w:r>
      <w:proofErr w:type="spellStart"/>
      <w:proofErr w:type="gramStart"/>
      <w:r>
        <w:rPr>
          <w:rFonts w:ascii="Helvetica" w:hAnsi="Helvetica" w:cs="Helvetica"/>
          <w:sz w:val="24"/>
          <w:szCs w:val="24"/>
          <w:lang w:val="en-US"/>
        </w:rPr>
        <w:t>car.urdf</w:t>
      </w:r>
      <w:proofErr w:type="spellEnd"/>
      <w:proofErr w:type="gramEnd"/>
      <w:r>
        <w:rPr>
          <w:rFonts w:ascii="Helvetica" w:hAnsi="Helvetica" w:cs="Helvetica"/>
          <w:sz w:val="24"/>
          <w:szCs w:val="24"/>
          <w:lang w:val="en-US"/>
        </w:rPr>
        <w:t xml:space="preserve"> inside the </w:t>
      </w:r>
      <w:proofErr w:type="spellStart"/>
      <w:r>
        <w:rPr>
          <w:rFonts w:ascii="Helvetica" w:hAnsi="Helvetica" w:cs="Helvetica"/>
          <w:sz w:val="24"/>
          <w:szCs w:val="24"/>
          <w:lang w:val="en-US"/>
        </w:rPr>
        <w:t>urdf</w:t>
      </w:r>
      <w:proofErr w:type="spellEnd"/>
      <w:r>
        <w:rPr>
          <w:rFonts w:ascii="Helvetica" w:hAnsi="Helvetica" w:cs="Helvetica"/>
          <w:sz w:val="24"/>
          <w:szCs w:val="24"/>
          <w:lang w:val="en-US"/>
        </w:rPr>
        <w:t xml:space="preserve"> folder</w:t>
      </w:r>
    </w:p>
    <w:p w:rsidR="00926ED8" w:rsidP="00AC75A9" w:rsidRDefault="00926ED8" w14:paraId="21A50250" w14:textId="0E313166">
      <w:pPr>
        <w:rPr>
          <w:rFonts w:ascii="Helvetica" w:hAnsi="Helvetica" w:cs="Helvetica"/>
          <w:sz w:val="24"/>
          <w:szCs w:val="24"/>
          <w:lang w:val="en-US"/>
        </w:rPr>
      </w:pPr>
    </w:p>
    <w:p w:rsidRPr="00F5287A" w:rsidR="00F5287A" w:rsidP="50786C69" w:rsidRDefault="00F5287A" w14:paraId="69C1C3E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IN"/>
        </w:rPr>
      </w:pPr>
      <w:r w:rsidRPr="50786C69" w:rsidR="00F5287A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IN"/>
        </w:rPr>
        <w:t>&lt;?xml version="1.0</w:t>
      </w:r>
      <w:r w:rsidRPr="50786C69" w:rsidR="00F5287A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IN"/>
        </w:rPr>
        <w:t>" ?</w:t>
      </w:r>
      <w:r w:rsidRPr="50786C69" w:rsidR="00F5287A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IN"/>
        </w:rPr>
        <w:t>&gt;</w:t>
      </w:r>
    </w:p>
    <w:p w:rsidRPr="00F5287A" w:rsidR="00F5287A" w:rsidP="00F5287A" w:rsidRDefault="00F5287A" w14:paraId="4985A57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F5287A" w:rsidR="00F5287A" w:rsidP="00F5287A" w:rsidRDefault="00F5287A" w14:paraId="2729048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robot name = "car"&gt;</w:t>
      </w:r>
    </w:p>
    <w:p w:rsidRPr="00F5287A" w:rsidR="00F5287A" w:rsidP="00F5287A" w:rsidRDefault="00F5287A" w14:paraId="6B9F30B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F5287A" w:rsidR="00F5287A" w:rsidP="00F5287A" w:rsidRDefault="00F5287A" w14:paraId="551BCFF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base"&gt;</w:t>
      </w:r>
    </w:p>
    <w:p w:rsidRPr="00F5287A" w:rsidR="00F5287A" w:rsidP="00F5287A" w:rsidRDefault="00F5287A" w14:paraId="2707071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visual&gt;</w:t>
      </w:r>
    </w:p>
    <w:p w:rsidRPr="00F5287A" w:rsidR="00F5287A" w:rsidP="00F5287A" w:rsidRDefault="00F5287A" w14:paraId="53A7993A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geometry&gt;</w:t>
      </w:r>
    </w:p>
    <w:p w:rsidRPr="00F5287A" w:rsidR="00F5287A" w:rsidP="00F5287A" w:rsidRDefault="00F5287A" w14:paraId="5FAE35C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box size="0.75 0.4 0.1"/&gt;</w:t>
      </w:r>
    </w:p>
    <w:p w:rsidRPr="00F5287A" w:rsidR="00F5287A" w:rsidP="00F5287A" w:rsidRDefault="00F5287A" w14:paraId="3952598E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geometry&gt;</w:t>
      </w:r>
    </w:p>
    <w:p w:rsidRPr="00F5287A" w:rsidR="00F5287A" w:rsidP="00F5287A" w:rsidRDefault="00F5287A" w14:paraId="274267E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 name="pink"&gt;</w:t>
      </w:r>
    </w:p>
    <w:p w:rsidRPr="00F5287A" w:rsidR="00F5287A" w:rsidP="00F5287A" w:rsidRDefault="00F5287A" w14:paraId="39985E5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color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gba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1 0 1 1" /&gt;</w:t>
      </w:r>
    </w:p>
    <w:p w:rsidRPr="00F5287A" w:rsidR="00F5287A" w:rsidP="00F5287A" w:rsidRDefault="00F5287A" w14:paraId="2568C2A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material&gt;</w:t>
      </w:r>
    </w:p>
    <w:p w:rsidRPr="00F5287A" w:rsidR="00F5287A" w:rsidP="00F5287A" w:rsidRDefault="00F5287A" w14:paraId="3F00EC6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visual&gt;</w:t>
      </w:r>
    </w:p>
    <w:p w:rsidRPr="00F5287A" w:rsidR="00F5287A" w:rsidP="00F5287A" w:rsidRDefault="00F5287A" w14:paraId="2179A31A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F5287A" w:rsidR="00F5287A" w:rsidP="00F5287A" w:rsidRDefault="00F5287A" w14:paraId="5272F011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inertial&gt;</w:t>
      </w:r>
    </w:p>
    <w:p w:rsidRPr="00F5287A" w:rsidR="00F5287A" w:rsidP="00F5287A" w:rsidRDefault="00F5287A" w14:paraId="1E708AEE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mass value="1" /&gt;</w:t>
      </w:r>
    </w:p>
    <w:p w:rsidRPr="00F5287A" w:rsidR="00F5287A" w:rsidP="00F5287A" w:rsidRDefault="00F5287A" w14:paraId="5E8E7C4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inertia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x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z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.01" /&gt;</w:t>
      </w:r>
    </w:p>
    <w:p w:rsidRPr="00F5287A" w:rsidR="00F5287A" w:rsidP="00F5287A" w:rsidRDefault="00F5287A" w14:paraId="1B42123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inertial&gt;</w:t>
      </w:r>
    </w:p>
    <w:p w:rsidRPr="00F5287A" w:rsidR="00F5287A" w:rsidP="00F5287A" w:rsidRDefault="00F5287A" w14:paraId="50C0EBA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F5287A" w:rsidR="00F5287A" w:rsidP="00F5287A" w:rsidRDefault="00F5287A" w14:paraId="141DE15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ollision&gt;</w:t>
      </w:r>
    </w:p>
    <w:p w:rsidRPr="00F5287A" w:rsidR="00F5287A" w:rsidP="00F5287A" w:rsidRDefault="00F5287A" w14:paraId="595B188E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geometry&gt;</w:t>
      </w:r>
    </w:p>
    <w:p w:rsidRPr="00F5287A" w:rsidR="00F5287A" w:rsidP="00F5287A" w:rsidRDefault="00F5287A" w14:paraId="16C9D7C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box size="0.75 0.4 0.1"/&gt;</w:t>
      </w:r>
    </w:p>
    <w:p w:rsidRPr="00F5287A" w:rsidR="00F5287A" w:rsidP="00F5287A" w:rsidRDefault="00F5287A" w14:paraId="5867BF1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geometry&gt;</w:t>
      </w:r>
    </w:p>
    <w:p w:rsidRPr="00F5287A" w:rsidR="00F5287A" w:rsidP="00F5287A" w:rsidRDefault="00F5287A" w14:paraId="1F1BA2D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collision&gt;</w:t>
      </w:r>
    </w:p>
    <w:p w:rsidRPr="00F5287A" w:rsidR="00F5287A" w:rsidP="00F5287A" w:rsidRDefault="00F5287A" w14:paraId="0243BE4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F5287A" w:rsidR="00F5287A" w:rsidP="00F5287A" w:rsidRDefault="00F5287A" w14:paraId="7BE72991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:rsidRPr="00F5287A" w:rsidR="00F5287A" w:rsidP="00F5287A" w:rsidRDefault="00F5287A" w14:paraId="6E328AF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F5287A" w:rsidR="00F5287A" w:rsidP="00F5287A" w:rsidRDefault="00F5287A" w14:paraId="240A6792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right_link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&gt;</w:t>
      </w:r>
    </w:p>
    <w:p w:rsidRPr="00F5287A" w:rsidR="00F5287A" w:rsidP="00F5287A" w:rsidRDefault="00F5287A" w14:paraId="3E34224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inertial&gt;</w:t>
      </w:r>
    </w:p>
    <w:p w:rsidRPr="00F5287A" w:rsidR="00F5287A" w:rsidP="00F5287A" w:rsidRDefault="00F5287A" w14:paraId="7114009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mass value="2" /&gt;</w:t>
      </w:r>
    </w:p>
    <w:p w:rsidRPr="00F5287A" w:rsidR="00F5287A" w:rsidP="00F5287A" w:rsidRDefault="00F5287A" w14:paraId="27688CC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inertia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x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</w:p>
    <w:p w:rsidRPr="00F5287A" w:rsidR="00F5287A" w:rsidP="00F5287A" w:rsidRDefault="00F5287A" w14:paraId="70EDB75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z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.01" /&gt;</w:t>
      </w:r>
    </w:p>
    <w:p w:rsidRPr="00F5287A" w:rsidR="00F5287A" w:rsidP="00F5287A" w:rsidRDefault="00F5287A" w14:paraId="6A9F408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inertial&gt;</w:t>
      </w:r>
    </w:p>
    <w:p w:rsidRPr="00F5287A" w:rsidR="00F5287A" w:rsidP="00F5287A" w:rsidRDefault="00F5287A" w14:paraId="7A7C20AF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06FED40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visual&gt;</w:t>
      </w:r>
    </w:p>
    <w:p w:rsidRPr="00F5287A" w:rsidR="00F5287A" w:rsidP="00F5287A" w:rsidRDefault="00F5287A" w14:paraId="79182312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geometry&gt;</w:t>
      </w:r>
    </w:p>
    <w:p w:rsidRPr="00F5287A" w:rsidR="00F5287A" w:rsidP="00F5287A" w:rsidRDefault="00F5287A" w14:paraId="2E065B4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cylinder radius="0.15" length="0.1"/&gt;</w:t>
      </w:r>
    </w:p>
    <w:p w:rsidRPr="00F5287A" w:rsidR="00F5287A" w:rsidP="00F5287A" w:rsidRDefault="00F5287A" w14:paraId="44E8A8CE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geometry&gt;</w:t>
      </w:r>
    </w:p>
    <w:p w:rsidRPr="00F5287A" w:rsidR="00F5287A" w:rsidP="00F5287A" w:rsidRDefault="00F5287A" w14:paraId="2CA0C3E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material name="blue"&gt;</w:t>
      </w:r>
    </w:p>
    <w:p w:rsidRPr="00F5287A" w:rsidR="00F5287A" w:rsidP="00F5287A" w:rsidRDefault="00F5287A" w14:paraId="2E8818F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color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gba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 0 1 1"/&gt;</w:t>
      </w:r>
    </w:p>
    <w:p w:rsidRPr="00F5287A" w:rsidR="00F5287A" w:rsidP="00F5287A" w:rsidRDefault="00F5287A" w14:paraId="36325701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material&gt;</w:t>
      </w:r>
    </w:p>
    <w:p w:rsidRPr="00F5287A" w:rsidR="00F5287A" w:rsidP="00F5287A" w:rsidRDefault="00F5287A" w14:paraId="44409FB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visual&gt;</w:t>
      </w:r>
    </w:p>
    <w:p w:rsidRPr="00F5287A" w:rsidR="00F5287A" w:rsidP="00F5287A" w:rsidRDefault="00F5287A" w14:paraId="7E3B63C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47709E2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ollision&gt;        </w:t>
      </w:r>
    </w:p>
    <w:p w:rsidRPr="00F5287A" w:rsidR="00F5287A" w:rsidP="00F5287A" w:rsidRDefault="00F5287A" w14:paraId="466FAFD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geometry&gt;</w:t>
      </w:r>
    </w:p>
    <w:p w:rsidRPr="00F5287A" w:rsidR="00F5287A" w:rsidP="00F5287A" w:rsidRDefault="00F5287A" w14:paraId="45BA4A2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cylinder radius="0.15" length="0.1"/&gt;</w:t>
      </w:r>
    </w:p>
    <w:p w:rsidRPr="00F5287A" w:rsidR="00F5287A" w:rsidP="00F5287A" w:rsidRDefault="00F5287A" w14:paraId="16BBEC6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geometry&gt;</w:t>
      </w:r>
    </w:p>
    <w:p w:rsidRPr="00F5287A" w:rsidR="00F5287A" w:rsidP="00F5287A" w:rsidRDefault="00F5287A" w14:paraId="4269C9C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ontact_coefficients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mu="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kp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1e+13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kd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1.0"/&gt;</w:t>
      </w:r>
    </w:p>
    <w:p w:rsidRPr="00F5287A" w:rsidR="00F5287A" w:rsidP="00F5287A" w:rsidRDefault="00F5287A" w14:paraId="6F6F536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collision&gt;</w:t>
      </w:r>
    </w:p>
    <w:p w:rsidRPr="00F5287A" w:rsidR="00F5287A" w:rsidP="00F5287A" w:rsidRDefault="00F5287A" w14:paraId="1CE05EE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:rsidRPr="00F5287A" w:rsidR="00F5287A" w:rsidP="00F5287A" w:rsidRDefault="00F5287A" w14:paraId="66A5A9BE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7C6DD87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joint nam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right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 type="continuous"&gt;</w:t>
      </w:r>
    </w:p>
    <w:p w:rsidRPr="00F5287A" w:rsidR="00F5287A" w:rsidP="00F5287A" w:rsidRDefault="00F5287A" w14:paraId="1D15D2B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origin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x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2 0.25 0.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p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1.57 0.0 0.0"/&gt;</w:t>
      </w:r>
    </w:p>
    <w:p w:rsidRPr="00F5287A" w:rsidR="00F5287A" w:rsidP="00F5287A" w:rsidRDefault="00F5287A" w14:paraId="694100E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parent link="base"/&gt;</w:t>
      </w:r>
    </w:p>
    <w:p w:rsidRPr="00F5287A" w:rsidR="00F5287A" w:rsidP="00F5287A" w:rsidRDefault="00F5287A" w14:paraId="7DCCA2F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hild link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right_link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/&gt;</w:t>
      </w:r>
    </w:p>
    <w:p w:rsidRPr="00F5287A" w:rsidR="00F5287A" w:rsidP="00F5287A" w:rsidRDefault="00F5287A" w14:paraId="2E95B48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axis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x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.0 0.0 1.0"/&gt;</w:t>
      </w:r>
    </w:p>
    <w:p w:rsidRPr="00F5287A" w:rsidR="00F5287A" w:rsidP="00F5287A" w:rsidRDefault="00F5287A" w14:paraId="403B792F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joint&gt;</w:t>
      </w:r>
    </w:p>
    <w:p w:rsidRPr="00F5287A" w:rsidR="00F5287A" w:rsidP="00F5287A" w:rsidRDefault="00F5287A" w14:paraId="44A4C742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007CF7E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553E68D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56484AAF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left_link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&gt;</w:t>
      </w:r>
    </w:p>
    <w:p w:rsidRPr="00F5287A" w:rsidR="00F5287A" w:rsidP="00F5287A" w:rsidRDefault="00F5287A" w14:paraId="2E65ED5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inertial&gt;</w:t>
      </w:r>
    </w:p>
    <w:p w:rsidRPr="00F5287A" w:rsidR="00F5287A" w:rsidP="00F5287A" w:rsidRDefault="00F5287A" w14:paraId="174E432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mass value="2" /&gt;</w:t>
      </w:r>
    </w:p>
    <w:p w:rsidRPr="00F5287A" w:rsidR="00F5287A" w:rsidP="00F5287A" w:rsidRDefault="00F5287A" w14:paraId="3072D2E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inertia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x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</w:p>
    <w:p w:rsidRPr="00F5287A" w:rsidR="00F5287A" w:rsidP="00F5287A" w:rsidRDefault="00F5287A" w14:paraId="401200C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z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.01" /&gt;</w:t>
      </w:r>
    </w:p>
    <w:p w:rsidRPr="00F5287A" w:rsidR="00F5287A" w:rsidP="00F5287A" w:rsidRDefault="00F5287A" w14:paraId="0DB4746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inertial&gt;</w:t>
      </w:r>
    </w:p>
    <w:p w:rsidRPr="00F5287A" w:rsidR="00F5287A" w:rsidP="00F5287A" w:rsidRDefault="00F5287A" w14:paraId="5EE1C63E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167F0EE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visual&gt;          </w:t>
      </w:r>
    </w:p>
    <w:p w:rsidRPr="00F5287A" w:rsidR="00F5287A" w:rsidP="00F5287A" w:rsidRDefault="00F5287A" w14:paraId="236C116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geometry&gt;</w:t>
      </w:r>
    </w:p>
    <w:p w:rsidRPr="00F5287A" w:rsidR="00F5287A" w:rsidP="00F5287A" w:rsidRDefault="00F5287A" w14:paraId="03E499E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cylinder radius="0.15" length="0.1"/&gt;</w:t>
      </w:r>
    </w:p>
    <w:p w:rsidRPr="00F5287A" w:rsidR="00F5287A" w:rsidP="00F5287A" w:rsidRDefault="00F5287A" w14:paraId="73F1D61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geometry&gt;</w:t>
      </w:r>
    </w:p>
    <w:p w:rsidRPr="00F5287A" w:rsidR="00F5287A" w:rsidP="00F5287A" w:rsidRDefault="00F5287A" w14:paraId="1FAF04A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material name="blue"&gt;</w:t>
      </w:r>
    </w:p>
    <w:p w:rsidRPr="00F5287A" w:rsidR="00F5287A" w:rsidP="00F5287A" w:rsidRDefault="00F5287A" w14:paraId="18523B7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color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gba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 0 1 1"/&gt;</w:t>
      </w:r>
    </w:p>
    <w:p w:rsidRPr="00F5287A" w:rsidR="00F5287A" w:rsidP="00F5287A" w:rsidRDefault="00F5287A" w14:paraId="25C0BC1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material&gt;</w:t>
      </w:r>
    </w:p>
    <w:p w:rsidRPr="00F5287A" w:rsidR="00F5287A" w:rsidP="00F5287A" w:rsidRDefault="00F5287A" w14:paraId="6DFCB97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visual&gt;</w:t>
      </w:r>
    </w:p>
    <w:p w:rsidRPr="00F5287A" w:rsidR="00F5287A" w:rsidP="00F5287A" w:rsidRDefault="00F5287A" w14:paraId="1363CE6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76F29DB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ollision&gt;</w:t>
      </w:r>
    </w:p>
    <w:p w:rsidRPr="00F5287A" w:rsidR="00F5287A" w:rsidP="00F5287A" w:rsidRDefault="00F5287A" w14:paraId="549A1E5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geometry&gt;</w:t>
      </w:r>
    </w:p>
    <w:p w:rsidRPr="00F5287A" w:rsidR="00F5287A" w:rsidP="00F5287A" w:rsidRDefault="00F5287A" w14:paraId="378B094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cylinder radius="0.15" length="0.1"/&gt;</w:t>
      </w:r>
    </w:p>
    <w:p w:rsidRPr="00F5287A" w:rsidR="00F5287A" w:rsidP="00F5287A" w:rsidRDefault="00F5287A" w14:paraId="6BEFFDE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geometry&gt;</w:t>
      </w:r>
    </w:p>
    <w:p w:rsidRPr="00F5287A" w:rsidR="00F5287A" w:rsidP="00F5287A" w:rsidRDefault="00F5287A" w14:paraId="70EC4C3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ontact_coefficients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mu="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kp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1e+13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kd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1.0"/&gt;</w:t>
      </w:r>
    </w:p>
    <w:p w:rsidRPr="00F5287A" w:rsidR="00F5287A" w:rsidP="00F5287A" w:rsidRDefault="00F5287A" w14:paraId="343527A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collision&gt;</w:t>
      </w:r>
    </w:p>
    <w:p w:rsidRPr="00F5287A" w:rsidR="00F5287A" w:rsidP="00F5287A" w:rsidRDefault="00F5287A" w14:paraId="763F491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:rsidRPr="00F5287A" w:rsidR="00F5287A" w:rsidP="00F5287A" w:rsidRDefault="00F5287A" w14:paraId="74E4219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6EE99211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joint nam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left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 type="continuous"&gt;</w:t>
      </w:r>
    </w:p>
    <w:p w:rsidRPr="00F5287A" w:rsidR="00F5287A" w:rsidP="00F5287A" w:rsidRDefault="00F5287A" w14:paraId="11958BE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origin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x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2 -0.25 0.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p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1.57 0.0 0.0"/&gt;</w:t>
      </w:r>
    </w:p>
    <w:p w:rsidRPr="00F5287A" w:rsidR="00F5287A" w:rsidP="00F5287A" w:rsidRDefault="00F5287A" w14:paraId="31246B1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parent link="base"/&gt;</w:t>
      </w:r>
    </w:p>
    <w:p w:rsidRPr="00F5287A" w:rsidR="00F5287A" w:rsidP="00F5287A" w:rsidRDefault="00F5287A" w14:paraId="5D2D333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hild link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left_link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/&gt;</w:t>
      </w:r>
    </w:p>
    <w:p w:rsidRPr="00F5287A" w:rsidR="00F5287A" w:rsidP="00F5287A" w:rsidRDefault="00F5287A" w14:paraId="2A12810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axis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x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 0.0 1.0"/&gt;    </w:t>
      </w:r>
    </w:p>
    <w:p w:rsidRPr="00F5287A" w:rsidR="00F5287A" w:rsidP="00F5287A" w:rsidRDefault="00F5287A" w14:paraId="22EBA36F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joint&gt;</w:t>
      </w:r>
    </w:p>
    <w:p w:rsidRPr="00F5287A" w:rsidR="00F5287A" w:rsidP="00F5287A" w:rsidRDefault="00F5287A" w14:paraId="44E9A94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530FB50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1C9FA14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32FB30A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caster"&gt;</w:t>
      </w:r>
    </w:p>
    <w:p w:rsidRPr="00F5287A" w:rsidR="00F5287A" w:rsidP="00F5287A" w:rsidRDefault="00F5287A" w14:paraId="69866D4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inertial&gt;</w:t>
      </w:r>
    </w:p>
    <w:p w:rsidRPr="00F5287A" w:rsidR="00F5287A" w:rsidP="00F5287A" w:rsidRDefault="00F5287A" w14:paraId="651B2B3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mass value="1" /&gt;</w:t>
      </w:r>
    </w:p>
    <w:p w:rsidRPr="00F5287A" w:rsidR="00F5287A" w:rsidP="00F5287A" w:rsidRDefault="00F5287A" w14:paraId="5E5692F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inertia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x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</w:p>
    <w:p w:rsidRPr="00F5287A" w:rsidR="00F5287A" w:rsidP="00F5287A" w:rsidRDefault="00F5287A" w14:paraId="3A50AC01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z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.01" /&gt;</w:t>
      </w:r>
    </w:p>
    <w:p w:rsidRPr="00F5287A" w:rsidR="00F5287A" w:rsidP="00F5287A" w:rsidRDefault="00F5287A" w14:paraId="43E3648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inertial&gt;</w:t>
      </w:r>
    </w:p>
    <w:p w:rsidRPr="00F5287A" w:rsidR="00F5287A" w:rsidP="00F5287A" w:rsidRDefault="00F5287A" w14:paraId="0594516F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2604C041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visual&gt;        </w:t>
      </w:r>
    </w:p>
    <w:p w:rsidRPr="00F5287A" w:rsidR="00F5287A" w:rsidP="00F5287A" w:rsidRDefault="00F5287A" w14:paraId="1F50488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geometry&gt;</w:t>
      </w:r>
    </w:p>
    <w:p w:rsidRPr="00F5287A" w:rsidR="00F5287A" w:rsidP="00F5287A" w:rsidRDefault="00F5287A" w14:paraId="65FBC88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sphere radius=".08" /&gt;</w:t>
      </w:r>
    </w:p>
    <w:p w:rsidRPr="00F5287A" w:rsidR="00F5287A" w:rsidP="00F5287A" w:rsidRDefault="00F5287A" w14:paraId="07498AB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geometry&gt;</w:t>
      </w:r>
    </w:p>
    <w:p w:rsidRPr="00F5287A" w:rsidR="00F5287A" w:rsidP="00F5287A" w:rsidRDefault="00F5287A" w14:paraId="2B5B388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material name="white" /&gt;</w:t>
      </w:r>
    </w:p>
    <w:p w:rsidRPr="00F5287A" w:rsidR="00F5287A" w:rsidP="00F5287A" w:rsidRDefault="00F5287A" w14:paraId="6593F5F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visual&gt;</w:t>
      </w:r>
    </w:p>
    <w:p w:rsidRPr="00F5287A" w:rsidR="00F5287A" w:rsidP="00F5287A" w:rsidRDefault="00F5287A" w14:paraId="7850190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33DC73D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ollision&gt;</w:t>
      </w:r>
    </w:p>
    <w:p w:rsidRPr="00F5287A" w:rsidR="00F5287A" w:rsidP="00F5287A" w:rsidRDefault="00F5287A" w14:paraId="2B54BA6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origin/&gt;</w:t>
      </w:r>
    </w:p>
    <w:p w:rsidRPr="00F5287A" w:rsidR="00F5287A" w:rsidP="00F5287A" w:rsidRDefault="00F5287A" w14:paraId="6C7EC25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geometry&gt;</w:t>
      </w:r>
    </w:p>
    <w:p w:rsidRPr="00F5287A" w:rsidR="00F5287A" w:rsidP="00F5287A" w:rsidRDefault="00F5287A" w14:paraId="55F2C97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sphere radius=".08" /&gt;</w:t>
      </w:r>
    </w:p>
    <w:p w:rsidRPr="00F5287A" w:rsidR="00F5287A" w:rsidP="00F5287A" w:rsidRDefault="00F5287A" w14:paraId="5E28B5A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geometry&gt;</w:t>
      </w:r>
    </w:p>
    <w:p w:rsidRPr="00F5287A" w:rsidR="00F5287A" w:rsidP="00F5287A" w:rsidRDefault="00F5287A" w14:paraId="5ACE6B9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collision&gt;</w:t>
      </w:r>
    </w:p>
    <w:p w:rsidRPr="00F5287A" w:rsidR="00F5287A" w:rsidP="00F5287A" w:rsidRDefault="00F5287A" w14:paraId="3C024D1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:rsidRPr="00F5287A" w:rsidR="00F5287A" w:rsidP="00F5287A" w:rsidRDefault="00F5287A" w14:paraId="3F54E91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377DE60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joint nam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ster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 type="continuous"&gt;</w:t>
      </w:r>
    </w:p>
    <w:p w:rsidRPr="00F5287A" w:rsidR="00F5287A" w:rsidP="00F5287A" w:rsidRDefault="00F5287A" w14:paraId="73ED6A02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origin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x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-0.3 0.0 -0.07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p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.0 0.0 0.0"/&gt;</w:t>
      </w:r>
    </w:p>
    <w:p w:rsidRPr="00F5287A" w:rsidR="00F5287A" w:rsidP="00F5287A" w:rsidRDefault="00F5287A" w14:paraId="7608D10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axis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x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 0 1" /&gt;</w:t>
      </w:r>
    </w:p>
    <w:p w:rsidRPr="00F5287A" w:rsidR="00F5287A" w:rsidP="00F5287A" w:rsidRDefault="00F5287A" w14:paraId="4B47CE9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parent link="base"/&gt;</w:t>
      </w:r>
    </w:p>
    <w:p w:rsidRPr="00F5287A" w:rsidR="00F5287A" w:rsidP="00F5287A" w:rsidRDefault="00F5287A" w14:paraId="1CCD30A1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hild link="caster"/&gt;</w:t>
      </w:r>
    </w:p>
    <w:p w:rsidRPr="00F5287A" w:rsidR="00F5287A" w:rsidP="00F5287A" w:rsidRDefault="00F5287A" w14:paraId="06CF45B1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joint&gt;</w:t>
      </w:r>
    </w:p>
    <w:p w:rsidRPr="00F5287A" w:rsidR="00F5287A" w:rsidP="00F5287A" w:rsidRDefault="00F5287A" w14:paraId="58B1496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</w:t>
      </w:r>
    </w:p>
    <w:p w:rsidRPr="00F5287A" w:rsidR="00F5287A" w:rsidP="00F5287A" w:rsidRDefault="00F5287A" w14:paraId="245AC84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camera"&gt;</w:t>
      </w:r>
    </w:p>
    <w:p w:rsidRPr="00F5287A" w:rsidR="00F5287A" w:rsidP="00F5287A" w:rsidRDefault="00F5287A" w14:paraId="49C2BC1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inertial&gt;</w:t>
      </w:r>
    </w:p>
    <w:p w:rsidRPr="00F5287A" w:rsidR="00F5287A" w:rsidP="00F5287A" w:rsidRDefault="00F5287A" w14:paraId="4EB685D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mass value="0.5" /&gt;</w:t>
      </w:r>
    </w:p>
    <w:p w:rsidRPr="00F5287A" w:rsidR="00F5287A" w:rsidP="00F5287A" w:rsidRDefault="00F5287A" w14:paraId="4B39478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inertia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x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"</w:t>
      </w:r>
    </w:p>
    <w:p w:rsidRPr="00F5287A" w:rsidR="00F5287A" w:rsidP="00F5287A" w:rsidRDefault="00F5287A" w14:paraId="6F799EE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z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.01" /&gt;</w:t>
      </w:r>
    </w:p>
    <w:p w:rsidRPr="00F5287A" w:rsidR="00F5287A" w:rsidP="00F5287A" w:rsidRDefault="00F5287A" w14:paraId="27D282E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inertial&gt;</w:t>
      </w:r>
    </w:p>
    <w:p w:rsidRPr="00F5287A" w:rsidR="00F5287A" w:rsidP="00F5287A" w:rsidRDefault="00F5287A" w14:paraId="51F4903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F5287A" w:rsidR="00F5287A" w:rsidP="00F5287A" w:rsidRDefault="00F5287A" w14:paraId="2E4C6B1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visual&gt;      </w:t>
      </w:r>
    </w:p>
    <w:p w:rsidRPr="00F5287A" w:rsidR="00F5287A" w:rsidP="00F5287A" w:rsidRDefault="00F5287A" w14:paraId="44B5092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geometry&gt;</w:t>
      </w:r>
    </w:p>
    <w:p w:rsidRPr="00F5287A" w:rsidR="00F5287A" w:rsidP="00F5287A" w:rsidRDefault="00F5287A" w14:paraId="702DE98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box size="0.1 0.1 0.1"/&gt;</w:t>
      </w:r>
    </w:p>
    <w:p w:rsidRPr="00F5287A" w:rsidR="00F5287A" w:rsidP="00F5287A" w:rsidRDefault="00F5287A" w14:paraId="2C6596C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geometry&gt;</w:t>
      </w:r>
    </w:p>
    <w:p w:rsidRPr="00F5287A" w:rsidR="00F5287A" w:rsidP="00F5287A" w:rsidRDefault="00F5287A" w14:paraId="5055E79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material name="red"&gt;</w:t>
      </w:r>
    </w:p>
    <w:p w:rsidRPr="00F5287A" w:rsidR="00F5287A" w:rsidP="00F5287A" w:rsidRDefault="00F5287A" w14:paraId="0AA29EDE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color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gba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1 0 0 1"/&gt;</w:t>
      </w:r>
    </w:p>
    <w:p w:rsidRPr="00F5287A" w:rsidR="00F5287A" w:rsidP="00F5287A" w:rsidRDefault="00F5287A" w14:paraId="1BB56CAA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material&gt;</w:t>
      </w:r>
    </w:p>
    <w:p w:rsidRPr="00F5287A" w:rsidR="00F5287A" w:rsidP="00F5287A" w:rsidRDefault="00F5287A" w14:paraId="1A166A3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visual&gt;</w:t>
      </w:r>
    </w:p>
    <w:p w:rsidRPr="00F5287A" w:rsidR="00F5287A" w:rsidP="00F5287A" w:rsidRDefault="00F5287A" w14:paraId="68F552C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F5287A" w:rsidR="00F5287A" w:rsidP="00F5287A" w:rsidRDefault="00F5287A" w14:paraId="2675D99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ollision&gt;</w:t>
      </w:r>
    </w:p>
    <w:p w:rsidRPr="00F5287A" w:rsidR="00F5287A" w:rsidP="00F5287A" w:rsidRDefault="00F5287A" w14:paraId="12283C6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geometry&gt;</w:t>
      </w:r>
    </w:p>
    <w:p w:rsidRPr="00F5287A" w:rsidR="00F5287A" w:rsidP="00F5287A" w:rsidRDefault="00F5287A" w14:paraId="2CA24C7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box size="0.1 0.1 0.1"/&gt;</w:t>
      </w:r>
    </w:p>
    <w:p w:rsidRPr="00F5287A" w:rsidR="00F5287A" w:rsidP="00F5287A" w:rsidRDefault="00F5287A" w14:paraId="695CD75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geometry&gt;</w:t>
      </w:r>
    </w:p>
    <w:p w:rsidRPr="00F5287A" w:rsidR="00F5287A" w:rsidP="00F5287A" w:rsidRDefault="00F5287A" w14:paraId="29BDD11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collision&gt;</w:t>
      </w:r>
    </w:p>
    <w:p w:rsidRPr="00F5287A" w:rsidR="00F5287A" w:rsidP="00F5287A" w:rsidRDefault="00F5287A" w14:paraId="720C1B5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:rsidRPr="00F5287A" w:rsidR="00F5287A" w:rsidP="00F5287A" w:rsidRDefault="00F5287A" w14:paraId="55813E8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F5287A" w:rsidR="00F5287A" w:rsidP="00F5287A" w:rsidRDefault="00F5287A" w14:paraId="5A48B92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</w:t>
      </w:r>
    </w:p>
    <w:p w:rsidRPr="00F5287A" w:rsidR="00F5287A" w:rsidP="00F5287A" w:rsidRDefault="00F5287A" w14:paraId="32F3ED8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joint nam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mera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 type="fixed"&gt;</w:t>
      </w:r>
    </w:p>
    <w:p w:rsidRPr="00F5287A" w:rsidR="00F5287A" w:rsidP="00F5287A" w:rsidRDefault="00F5287A" w14:paraId="52EC1E2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origin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x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-0.32 0 0.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p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 0.0 3.14"/&gt;</w:t>
      </w:r>
    </w:p>
    <w:p w:rsidRPr="00F5287A" w:rsidR="00F5287A" w:rsidP="00F5287A" w:rsidRDefault="00F5287A" w14:paraId="474D63EF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parent link="base"/&gt;</w:t>
      </w:r>
    </w:p>
    <w:p w:rsidRPr="00F5287A" w:rsidR="00F5287A" w:rsidP="00F5287A" w:rsidRDefault="00F5287A" w14:paraId="7EFF904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hild link="camera"/&gt;</w:t>
      </w:r>
    </w:p>
    <w:p w:rsidRPr="00F5287A" w:rsidR="00F5287A" w:rsidP="00F5287A" w:rsidRDefault="00F5287A" w14:paraId="2D4EE66F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axis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x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 0.0 1.0"/&gt;    </w:t>
      </w:r>
    </w:p>
    <w:p w:rsidRPr="00F5287A" w:rsidR="00F5287A" w:rsidP="00F5287A" w:rsidRDefault="00F5287A" w14:paraId="46EB06DE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joint&gt;</w:t>
      </w:r>
    </w:p>
    <w:p w:rsidRPr="00F5287A" w:rsidR="00F5287A" w:rsidP="00F5287A" w:rsidRDefault="00F5287A" w14:paraId="4173449F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7E1C56A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2035758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3DE97CC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</w:t>
      </w:r>
    </w:p>
    <w:p w:rsidRPr="00F5287A" w:rsidR="00F5287A" w:rsidP="00F5287A" w:rsidRDefault="00F5287A" w14:paraId="4163B601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F5287A" w:rsidR="00F5287A" w:rsidP="00F5287A" w:rsidRDefault="00F5287A" w14:paraId="294A1F8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gram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!--</w:t>
      </w:r>
      <w:proofErr w:type="gram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http://wiki.ros.org/simulator_gazebo/Tutorials/ListOfMaterials--&gt;</w:t>
      </w:r>
    </w:p>
    <w:p w:rsidRPr="00F5287A" w:rsidR="00F5287A" w:rsidP="00F5287A" w:rsidRDefault="00F5287A" w14:paraId="1BA9403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base"&gt;</w:t>
      </w:r>
    </w:p>
    <w:p w:rsidRPr="00F5287A" w:rsidR="00F5287A" w:rsidP="00F5287A" w:rsidRDefault="00F5287A" w14:paraId="471219B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iteGlow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material&gt;</w:t>
      </w:r>
    </w:p>
    <w:p w:rsidRPr="00F5287A" w:rsidR="00F5287A" w:rsidP="00F5287A" w:rsidRDefault="00F5287A" w14:paraId="1C72164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 </w:t>
      </w:r>
    </w:p>
    <w:p w:rsidRPr="00F5287A" w:rsidR="00F5287A" w:rsidP="00F5287A" w:rsidRDefault="00F5287A" w14:paraId="5FCD07C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left_link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&gt;</w:t>
      </w:r>
    </w:p>
    <w:p w:rsidRPr="00F5287A" w:rsidR="00F5287A" w:rsidP="00F5287A" w:rsidRDefault="00F5287A" w14:paraId="57B0CF7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kyBlu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material&gt;</w:t>
      </w:r>
    </w:p>
    <w:p w:rsidRPr="00F5287A" w:rsidR="00F5287A" w:rsidP="00F5287A" w:rsidRDefault="00F5287A" w14:paraId="3513BE1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 </w:t>
      </w:r>
    </w:p>
    <w:p w:rsidRPr="00F5287A" w:rsidR="00F5287A" w:rsidP="00F5287A" w:rsidRDefault="00F5287A" w14:paraId="5170DC4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right_link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&gt;</w:t>
      </w:r>
    </w:p>
    <w:p w:rsidRPr="00F5287A" w:rsidR="00F5287A" w:rsidP="00F5287A" w:rsidRDefault="00F5287A" w14:paraId="71BFCB7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kyBlu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&lt;/material&gt;</w:t>
      </w:r>
    </w:p>
    <w:p w:rsidRPr="00F5287A" w:rsidR="00F5287A" w:rsidP="00F5287A" w:rsidRDefault="00F5287A" w14:paraId="65EE549F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 </w:t>
      </w:r>
    </w:p>
    <w:p w:rsidRPr="00F5287A" w:rsidR="00F5287A" w:rsidP="00F5287A" w:rsidRDefault="00F5287A" w14:paraId="03314C4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caster"&gt;</w:t>
      </w:r>
    </w:p>
    <w:p w:rsidRPr="00F5287A" w:rsidR="00F5287A" w:rsidP="00F5287A" w:rsidRDefault="00F5287A" w14:paraId="1548049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Grey&lt;/material&gt;</w:t>
      </w:r>
    </w:p>
    <w:p w:rsidRPr="00F5287A" w:rsidR="00F5287A" w:rsidP="00F5287A" w:rsidRDefault="00F5287A" w14:paraId="06E471DF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 </w:t>
      </w:r>
    </w:p>
    <w:p w:rsidRPr="00F5287A" w:rsidR="00F5287A" w:rsidP="00F5287A" w:rsidRDefault="00F5287A" w14:paraId="04F122C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camera"&gt;</w:t>
      </w:r>
    </w:p>
    <w:p w:rsidRPr="00F5287A" w:rsidR="00F5287A" w:rsidP="00F5287A" w:rsidRDefault="00F5287A" w14:paraId="31D0BB1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Blue&lt;/material&gt;</w:t>
      </w:r>
    </w:p>
    <w:p w:rsidRPr="00F5287A" w:rsidR="00F5287A" w:rsidP="00F5287A" w:rsidRDefault="00F5287A" w14:paraId="2FA5FFB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 </w:t>
      </w:r>
    </w:p>
    <w:p w:rsidRPr="00F5287A" w:rsidR="00F5287A" w:rsidP="00F5287A" w:rsidRDefault="00F5287A" w14:paraId="0E4F658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16F683F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0A30B29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</w:p>
    <w:p w:rsidRPr="00F5287A" w:rsidR="00F5287A" w:rsidP="00F5287A" w:rsidRDefault="00F5287A" w14:paraId="093FC58A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gram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!--</w:t>
      </w:r>
      <w:proofErr w:type="gram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differential robot--&gt;</w:t>
      </w:r>
    </w:p>
    <w:p w:rsidRPr="00F5287A" w:rsidR="00F5287A" w:rsidP="00F5287A" w:rsidRDefault="00F5287A" w14:paraId="6E89F69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&gt;</w:t>
      </w:r>
    </w:p>
    <w:p w:rsidRPr="00F5287A" w:rsidR="00F5287A" w:rsidP="00F5287A" w:rsidRDefault="00F5287A" w14:paraId="3DC5757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plugin filename="libgazebo_ros_diff_drive.so" nam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gazebo_base_controller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&gt;</w:t>
      </w:r>
    </w:p>
    <w:p w:rsidRPr="00F5287A" w:rsidR="00F5287A" w:rsidP="00F5287A" w:rsidRDefault="00F5287A" w14:paraId="5B3921A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odometry_fr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odom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odometry_fr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39CC534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ommandTopic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md_vel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ommandTopic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6EA32481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ublish_odom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true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ublish_odom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03BC49A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ublish_odom_tf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true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ublish_odom_tf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6963190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pdate_rat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15.0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pdate_rat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19C4480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1A0C4BFA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left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64CB6CF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right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6B2033F1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</w:t>
      </w:r>
    </w:p>
    <w:p w:rsidRPr="00F5287A" w:rsidR="00F5287A" w:rsidP="00F5287A" w:rsidRDefault="00F5287A" w14:paraId="4D759A3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separation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0.5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separation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33A9042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diameter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0.3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diameter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7611D29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x_wheel_acceleration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0.7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x_wheel_acceleration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24C7E29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x_wheel_torqu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8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x_wheel_torqu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234B78B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BaseFr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base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BaseFr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2162EC7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plugin&gt;</w:t>
      </w:r>
    </w:p>
    <w:p w:rsidRPr="00F5287A" w:rsidR="00F5287A" w:rsidP="00F5287A" w:rsidRDefault="00F5287A" w14:paraId="6B17090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</w:t>
      </w:r>
    </w:p>
    <w:p w:rsidRPr="00F5287A" w:rsidR="00F5287A" w:rsidP="00F5287A" w:rsidRDefault="00F5287A" w14:paraId="6DC1D29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F5287A" w:rsidR="00F5287A" w:rsidP="00F5287A" w:rsidRDefault="00F5287A" w14:paraId="3FB8D9A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gram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!--</w:t>
      </w:r>
      <w:proofErr w:type="gram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camera plugin--&gt;</w:t>
      </w:r>
    </w:p>
    <w:p w:rsidRPr="00F5287A" w:rsidR="00F5287A" w:rsidP="00F5287A" w:rsidRDefault="00F5287A" w14:paraId="31838E3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</w:p>
    <w:p w:rsidRPr="00F5287A" w:rsidR="00F5287A" w:rsidP="00F5287A" w:rsidRDefault="00F5287A" w14:paraId="1EF317E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camera"&gt;</w:t>
      </w:r>
    </w:p>
    <w:p w:rsidRPr="00F5287A" w:rsidR="00F5287A" w:rsidP="00F5287A" w:rsidRDefault="00F5287A" w14:paraId="6EE845B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sensor type="camera" name="camera1"&gt;</w:t>
      </w:r>
    </w:p>
    <w:p w:rsidRPr="00F5287A" w:rsidR="00F5287A" w:rsidP="00F5287A" w:rsidRDefault="00F5287A" w14:paraId="5FC8618A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visualize&gt;true&lt;/visualize&gt;</w:t>
      </w:r>
    </w:p>
    <w:p w:rsidRPr="00F5287A" w:rsidR="00F5287A" w:rsidP="00F5287A" w:rsidRDefault="00F5287A" w14:paraId="2552CAF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pdate_rat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30.0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pdate_rat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74414BC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camera name="head"&gt;</w:t>
      </w:r>
    </w:p>
    <w:p w:rsidRPr="00F5287A" w:rsidR="00F5287A" w:rsidP="00F5287A" w:rsidRDefault="00F5287A" w14:paraId="080520A2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horizontal_fov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1.3962634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horizontal_fov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47C1ACC2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image&gt;</w:t>
      </w:r>
    </w:p>
    <w:p w:rsidRPr="00F5287A" w:rsidR="00F5287A" w:rsidP="00F5287A" w:rsidRDefault="00F5287A" w14:paraId="6C0D7A5F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width&gt;512&lt;/width&gt;</w:t>
      </w:r>
    </w:p>
    <w:p w:rsidRPr="00F5287A" w:rsidR="00F5287A" w:rsidP="00F5287A" w:rsidRDefault="00F5287A" w14:paraId="5C1C7DEE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height&gt;512&lt;/height&gt;</w:t>
      </w:r>
    </w:p>
    <w:p w:rsidRPr="00F5287A" w:rsidR="00F5287A" w:rsidP="00F5287A" w:rsidRDefault="00F5287A" w14:paraId="4C17F132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format&gt;R8G8B8&lt;/format&gt;</w:t>
      </w:r>
    </w:p>
    <w:p w:rsidRPr="00F5287A" w:rsidR="00F5287A" w:rsidP="00F5287A" w:rsidRDefault="00F5287A" w14:paraId="4D8CEDE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image&gt;</w:t>
      </w:r>
    </w:p>
    <w:p w:rsidRPr="00F5287A" w:rsidR="00F5287A" w:rsidP="00F5287A" w:rsidRDefault="00F5287A" w14:paraId="329039A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clip&gt;</w:t>
      </w:r>
    </w:p>
    <w:p w:rsidRPr="00F5287A" w:rsidR="00F5287A" w:rsidP="00F5287A" w:rsidRDefault="00F5287A" w14:paraId="620050A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near&gt;0.02&lt;/near&gt;</w:t>
      </w:r>
    </w:p>
    <w:p w:rsidRPr="00F5287A" w:rsidR="00F5287A" w:rsidP="00F5287A" w:rsidRDefault="00F5287A" w14:paraId="4122C4C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far&gt;500&lt;/far&gt;</w:t>
      </w:r>
    </w:p>
    <w:p w:rsidRPr="00F5287A" w:rsidR="00F5287A" w:rsidP="00F5287A" w:rsidRDefault="00F5287A" w14:paraId="6DE2C86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clip&gt;</w:t>
      </w:r>
    </w:p>
    <w:p w:rsidRPr="00F5287A" w:rsidR="00F5287A" w:rsidP="00F5287A" w:rsidRDefault="00F5287A" w14:paraId="302FCCC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camera&gt;</w:t>
      </w:r>
    </w:p>
    <w:p w:rsidRPr="00F5287A" w:rsidR="00F5287A" w:rsidP="00F5287A" w:rsidRDefault="00F5287A" w14:paraId="34D087C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plugin nam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mera_controller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 filename="libgazebo_ros_camera.so"&gt;</w:t>
      </w:r>
    </w:p>
    <w:p w:rsidRPr="00F5287A" w:rsidR="00F5287A" w:rsidP="00F5287A" w:rsidRDefault="00F5287A" w14:paraId="3EF6873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lwaysOn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true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lwaysOn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12ADDDE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pdateRat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0.0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pdateRat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33261AF1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meraN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/camera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meraN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57E4625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ageTopicN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age_raw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ageTopicN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6F9DBF2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meraInfoTopicN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mera_info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meraInfoTopicN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11BB3EA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N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mera_link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N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575FF791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hackBaselin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0.07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hackBaselin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F5287A" w:rsidR="00F5287A" w:rsidP="00F5287A" w:rsidRDefault="00F5287A" w14:paraId="17A9608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plugin&gt;</w:t>
      </w:r>
    </w:p>
    <w:p w:rsidRPr="00F5287A" w:rsidR="00F5287A" w:rsidP="00F5287A" w:rsidRDefault="00F5287A" w14:paraId="57E8CF4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sensor&gt;</w:t>
      </w:r>
    </w:p>
    <w:p w:rsidRPr="00F5287A" w:rsidR="00F5287A" w:rsidP="00F5287A" w:rsidRDefault="00F5287A" w14:paraId="196454B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Blue&lt;/material&gt;</w:t>
      </w:r>
    </w:p>
    <w:p w:rsidRPr="00F5287A" w:rsidR="00F5287A" w:rsidP="00F5287A" w:rsidRDefault="00F5287A" w14:paraId="3912073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/gazebo&gt;</w:t>
      </w:r>
    </w:p>
    <w:p w:rsidRPr="00F5287A" w:rsidR="00F5287A" w:rsidP="00F5287A" w:rsidRDefault="00F5287A" w14:paraId="03AB4E3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="00F5287A" w:rsidP="00F5287A" w:rsidRDefault="00F5287A" w14:paraId="1040C1F7" w14:textId="046DDCF2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robot&gt;</w:t>
      </w:r>
    </w:p>
    <w:p w:rsidR="00551883" w:rsidP="00F5287A" w:rsidRDefault="00551883" w14:paraId="05C1E052" w14:textId="79C76A4D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="00551883" w:rsidP="00F5287A" w:rsidRDefault="00551883" w14:paraId="7245F4DF" w14:textId="00CFF43E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551883" w:rsidR="00551883" w:rsidP="00F5287A" w:rsidRDefault="00551883" w14:paraId="44D9B149" w14:textId="6924CEA8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>Create a launch folder</w:t>
      </w:r>
    </w:p>
    <w:p w:rsidRPr="00551883" w:rsidR="00551883" w:rsidP="00F5287A" w:rsidRDefault="00551883" w14:paraId="4418F705" w14:textId="0DA832C2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>Create a launch file rviz.launch.py</w:t>
      </w:r>
    </w:p>
    <w:p w:rsidRPr="00551883" w:rsidR="00551883" w:rsidP="00F5287A" w:rsidRDefault="00551883" w14:paraId="08AFF74D" w14:textId="6394D310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:rsidRPr="00A3575D" w:rsidR="008102DA" w:rsidP="008102DA" w:rsidRDefault="008102DA" w14:paraId="7A92FD6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os</w:t>
      </w:r>
      <w:proofErr w:type="spellEnd"/>
    </w:p>
    <w:p w:rsidRPr="00A3575D" w:rsidR="008102DA" w:rsidP="008102DA" w:rsidRDefault="008102DA" w14:paraId="7410880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ment_index_</w:t>
      </w:r>
      <w:proofErr w:type="gramStart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ython.packages</w:t>
      </w:r>
      <w:proofErr w:type="spellEnd"/>
      <w:proofErr w:type="gramEnd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get_package_share_directory</w:t>
      </w:r>
      <w:proofErr w:type="spellEnd"/>
    </w:p>
    <w:p w:rsidRPr="008102DA" w:rsidR="008102DA" w:rsidP="008102DA" w:rsidRDefault="008102DA" w14:paraId="39402B92" w14:textId="77777777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launch import </w:t>
      </w:r>
      <w:proofErr w:type="spellStart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Description</w:t>
      </w:r>
      <w:proofErr w:type="spellEnd"/>
    </w:p>
    <w:p w:rsidRPr="008102DA" w:rsidR="008102DA" w:rsidP="008102DA" w:rsidRDefault="008102DA" w14:paraId="6DD4599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_</w:t>
      </w:r>
      <w:proofErr w:type="gram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s.actions</w:t>
      </w:r>
      <w:proofErr w:type="spellEnd"/>
      <w:proofErr w:type="gram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Node</w:t>
      </w:r>
    </w:p>
    <w:p w:rsidRPr="008102DA" w:rsidR="008102DA" w:rsidP="008102DA" w:rsidRDefault="008102DA" w14:paraId="067D5EEE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8102DA" w:rsidR="008102DA" w:rsidP="008102DA" w:rsidRDefault="008102DA" w14:paraId="12AF942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def 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generate_launch_</w:t>
      </w:r>
      <w:proofErr w:type="gram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scription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:</w:t>
      </w:r>
    </w:p>
    <w:p w:rsidRPr="00A3575D" w:rsidR="008102DA" w:rsidP="008102DA" w:rsidRDefault="008102DA" w14:paraId="74D243EC" w14:textId="77777777">
      <w:pPr>
        <w:spacing w:after="0"/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</w:pPr>
      <w:r w:rsidRPr="008102DA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package_dir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'/home/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asha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ros2_ws/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src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lab6/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urdf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'</w:t>
      </w:r>
    </w:p>
    <w:p w:rsidRPr="008102DA" w:rsidR="008102DA" w:rsidP="008102DA" w:rsidRDefault="008102DA" w14:paraId="4184ACB2" w14:textId="77777777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   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urdf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</w:t>
      </w:r>
      <w:proofErr w:type="spellStart"/>
      <w:proofErr w:type="gram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os.path</w:t>
      </w:r>
      <w:proofErr w:type="gram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.join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(package_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dir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,'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car.urdf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')</w:t>
      </w:r>
    </w:p>
    <w:p w:rsidRPr="008102DA" w:rsidR="008102DA" w:rsidP="008102DA" w:rsidRDefault="008102DA" w14:paraId="19E1FB2A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8102DA" w:rsidR="008102DA" w:rsidP="008102DA" w:rsidRDefault="008102DA" w14:paraId="0D6D2D3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return </w:t>
      </w:r>
      <w:proofErr w:type="spellStart"/>
      <w:proofErr w:type="gram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Description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</w:p>
    <w:p w:rsidRPr="008102DA" w:rsidR="008102DA" w:rsidP="008102DA" w:rsidRDefault="008102DA" w14:paraId="306C37E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gram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(</w:t>
      </w:r>
      <w:proofErr w:type="gramEnd"/>
    </w:p>
    <w:p w:rsidRPr="008102DA" w:rsidR="008102DA" w:rsidP="008102DA" w:rsidRDefault="008102DA" w14:paraId="42A85C4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8102DA" w:rsidR="008102DA" w:rsidP="008102DA" w:rsidRDefault="008102DA" w14:paraId="4FE7CEDA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8102DA" w:rsidR="008102DA" w:rsidP="008102DA" w:rsidRDefault="008102DA" w14:paraId="0AF7659A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8102DA" w:rsidR="008102DA" w:rsidP="008102DA" w:rsidRDefault="008102DA" w14:paraId="500187B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,</w:t>
      </w:r>
    </w:p>
    <w:p w:rsidR="008102DA" w:rsidP="008102DA" w:rsidRDefault="008102DA" w14:paraId="65BFFE86" w14:textId="43F44A18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arguments=[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rdf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),</w:t>
      </w:r>
    </w:p>
    <w:p w:rsidRPr="008102DA" w:rsidR="00826A00" w:rsidP="008102DA" w:rsidRDefault="00826A00" w14:paraId="0DCB4D11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8102DA" w:rsidR="008102DA" w:rsidP="008102DA" w:rsidRDefault="008102DA" w14:paraId="1194375F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gram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(</w:t>
      </w:r>
      <w:proofErr w:type="gramEnd"/>
    </w:p>
    <w:p w:rsidRPr="008102DA" w:rsidR="008102DA" w:rsidP="008102DA" w:rsidRDefault="008102DA" w14:paraId="7E1CDF12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joint_state_publisher_gui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8102DA" w:rsidR="008102DA" w:rsidP="008102DA" w:rsidRDefault="008102DA" w14:paraId="34A6B22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joint_state_publisher_gui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8102DA" w:rsidR="008102DA" w:rsidP="008102DA" w:rsidRDefault="008102DA" w14:paraId="7A0D11FA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joint_state_publisher_gui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="008102DA" w:rsidP="008102DA" w:rsidRDefault="008102DA" w14:paraId="62778A2C" w14:textId="4B58508E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arguments=[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rdf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),</w:t>
      </w:r>
    </w:p>
    <w:p w:rsidRPr="008102DA" w:rsidR="00826A00" w:rsidP="008102DA" w:rsidRDefault="00826A00" w14:paraId="1617271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8102DA" w:rsidR="008102DA" w:rsidP="008102DA" w:rsidRDefault="008102DA" w14:paraId="1EFC989F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gram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(</w:t>
      </w:r>
      <w:proofErr w:type="gramEnd"/>
    </w:p>
    <w:p w:rsidRPr="008102DA" w:rsidR="008102DA" w:rsidP="008102DA" w:rsidRDefault="008102DA" w14:paraId="5B77CF0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rviz2',</w:t>
      </w:r>
    </w:p>
    <w:p w:rsidRPr="008102DA" w:rsidR="008102DA" w:rsidP="008102DA" w:rsidRDefault="008102DA" w14:paraId="1E4EDD8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rviz2',</w:t>
      </w:r>
    </w:p>
    <w:p w:rsidRPr="008102DA" w:rsidR="008102DA" w:rsidP="008102DA" w:rsidRDefault="008102DA" w14:paraId="529603B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rviz2',</w:t>
      </w:r>
    </w:p>
    <w:p w:rsidRPr="008102DA" w:rsidR="008102DA" w:rsidP="008102DA" w:rsidRDefault="008102DA" w14:paraId="6018BA9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),     </w:t>
      </w:r>
    </w:p>
    <w:p w:rsidRPr="008102DA" w:rsidR="00551883" w:rsidP="008102DA" w:rsidRDefault="008102DA" w14:paraId="5F71E6CD" w14:textId="2067F1BD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])</w:t>
      </w:r>
    </w:p>
    <w:p w:rsidRPr="00551883" w:rsidR="008102DA" w:rsidP="008102DA" w:rsidRDefault="008102DA" w14:paraId="4EB1A5CB" w14:textId="77777777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:rsidRPr="00551883" w:rsidR="00551883" w:rsidP="00551883" w:rsidRDefault="00551883" w14:paraId="25D6D545" w14:textId="77777777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>Create a launch folder</w:t>
      </w:r>
    </w:p>
    <w:p w:rsidR="00551883" w:rsidP="00551883" w:rsidRDefault="00551883" w14:paraId="3DC07CC7" w14:textId="3ECC4A70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 xml:space="preserve">Create a launch file </w:t>
      </w:r>
      <w:r w:rsidR="00165CB2">
        <w:rPr>
          <w:rFonts w:ascii="Helvetica" w:hAnsi="Helvetica" w:cs="Helvetica"/>
          <w:color w:val="C00000"/>
          <w:sz w:val="24"/>
          <w:szCs w:val="24"/>
          <w:lang w:val="en-US"/>
        </w:rPr>
        <w:t>gazebo</w:t>
      </w: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>.launch.py</w:t>
      </w:r>
      <w:r w:rsidR="00073B50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inside the launch folder</w:t>
      </w:r>
    </w:p>
    <w:p w:rsidR="00165CB2" w:rsidP="00551883" w:rsidRDefault="00165CB2" w14:paraId="1BBA890F" w14:textId="5E28D5D2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:rsidRPr="00190BDA" w:rsidR="00190BDA" w:rsidP="00190BDA" w:rsidRDefault="00190BDA" w14:paraId="4905112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os</w:t>
      </w:r>
      <w:proofErr w:type="spellEnd"/>
    </w:p>
    <w:p w:rsidRPr="00190BDA" w:rsidR="00190BDA" w:rsidP="00190BDA" w:rsidRDefault="00190BDA" w14:paraId="626F6F96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ment_index_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ython.packages</w:t>
      </w:r>
      <w:proofErr w:type="spellEnd"/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get_package_share_directory</w:t>
      </w:r>
      <w:proofErr w:type="spellEnd"/>
    </w:p>
    <w:p w:rsidRPr="00190BDA" w:rsidR="00190BDA" w:rsidP="00190BDA" w:rsidRDefault="00190BDA" w14:paraId="6818C1B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launch 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Description</w:t>
      </w:r>
      <w:proofErr w:type="spellEnd"/>
    </w:p>
    <w:p w:rsidRPr="00190BDA" w:rsidR="00190BDA" w:rsidP="00190BDA" w:rsidRDefault="00190BDA" w14:paraId="18CC0C0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.actions</w:t>
      </w:r>
      <w:proofErr w:type="spellEnd"/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clareLaunchArgument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,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xecuteProcess</w:t>
      </w:r>
      <w:proofErr w:type="spellEnd"/>
    </w:p>
    <w:p w:rsidRPr="00190BDA" w:rsidR="00190BDA" w:rsidP="00190BDA" w:rsidRDefault="00190BDA" w14:paraId="66F6492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.substitutions</w:t>
      </w:r>
      <w:proofErr w:type="spellEnd"/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Configuration</w:t>
      </w:r>
      <w:proofErr w:type="spellEnd"/>
    </w:p>
    <w:p w:rsidRPr="00190BDA" w:rsidR="00190BDA" w:rsidP="00190BDA" w:rsidRDefault="00190BDA" w14:paraId="11602FA3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_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s.actions</w:t>
      </w:r>
      <w:proofErr w:type="spellEnd"/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Node</w:t>
      </w:r>
    </w:p>
    <w:p w:rsidRPr="00190BDA" w:rsidR="00190BDA" w:rsidP="00190BDA" w:rsidRDefault="00190BDA" w14:paraId="32103FF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.launch</w:t>
      </w:r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description_sources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ythonLaunchDescriptionSource</w:t>
      </w:r>
      <w:proofErr w:type="spellEnd"/>
    </w:p>
    <w:p w:rsidRPr="00190BDA" w:rsidR="00190BDA" w:rsidP="00190BDA" w:rsidRDefault="00190BDA" w14:paraId="347349C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190BDA" w:rsidR="00190BDA" w:rsidP="00190BDA" w:rsidRDefault="00190BDA" w14:paraId="45E1A5EA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def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generate_launch_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scription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:</w:t>
      </w:r>
    </w:p>
    <w:p w:rsidRPr="00190BDA" w:rsidR="00190BDA" w:rsidP="00190BDA" w:rsidRDefault="00190BDA" w14:paraId="7CA6E74F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urdf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'/home/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asha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ros2_ws/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src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lab6/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urdf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car.urdf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'</w:t>
      </w:r>
    </w:p>
    <w:p w:rsidRPr="00190BDA" w:rsidR="00190BDA" w:rsidP="00190BDA" w:rsidRDefault="00190BDA" w14:paraId="2A04B1B8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return </w:t>
      </w:r>
      <w:proofErr w:type="spellStart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Description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</w:p>
    <w:p w:rsidRPr="00190BDA" w:rsidR="00190BDA" w:rsidP="00190BDA" w:rsidRDefault="00190BDA" w14:paraId="1122A89A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#   publishes TF for links of the robot without joints</w:t>
      </w:r>
    </w:p>
    <w:p w:rsidRPr="00190BDA" w:rsidR="00190BDA" w:rsidP="00190BDA" w:rsidRDefault="00190BDA" w14:paraId="79AADDB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(</w:t>
      </w:r>
      <w:proofErr w:type="gramEnd"/>
    </w:p>
    <w:p w:rsidRPr="00190BDA" w:rsidR="00190BDA" w:rsidP="00190BDA" w:rsidRDefault="00190BDA" w14:paraId="2B093B3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190BDA" w:rsidR="00190BDA" w:rsidP="00190BDA" w:rsidRDefault="00190BDA" w14:paraId="1C3125D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190BDA" w:rsidR="00190BDA" w:rsidP="00190BDA" w:rsidRDefault="00190BDA" w14:paraId="24865F5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190BDA" w:rsidR="00190BDA" w:rsidP="00190BDA" w:rsidRDefault="00190BDA" w14:paraId="5203333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,</w:t>
      </w:r>
    </w:p>
    <w:p w:rsidRPr="00190BDA" w:rsidR="00190BDA" w:rsidP="00190BDA" w:rsidRDefault="00190BDA" w14:paraId="5FD18752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arguments=[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rdf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),</w:t>
      </w:r>
    </w:p>
    <w:p w:rsidRPr="00190BDA" w:rsidR="00190BDA" w:rsidP="00190BDA" w:rsidRDefault="00190BDA" w14:paraId="04413EAB" w14:textId="2B5A37F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</w:t>
      </w: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# 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ublish</w:t>
      </w:r>
      <w:proofErr w:type="gramEnd"/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TF</w:t>
      </w: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for Joints only links</w:t>
      </w:r>
    </w:p>
    <w:p w:rsidRPr="00190BDA" w:rsidR="00190BDA" w:rsidP="00190BDA" w:rsidRDefault="00190BDA" w14:paraId="560DCC7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(</w:t>
      </w:r>
      <w:proofErr w:type="gramEnd"/>
    </w:p>
    <w:p w:rsidRPr="00190BDA" w:rsidR="00190BDA" w:rsidP="00190BDA" w:rsidRDefault="00190BDA" w14:paraId="6A6A8AE2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join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190BDA" w:rsidR="00190BDA" w:rsidP="00190BDA" w:rsidRDefault="00190BDA" w14:paraId="145EF824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join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190BDA" w:rsidR="00190BDA" w:rsidP="00190BDA" w:rsidRDefault="00190BDA" w14:paraId="1A62301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join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190BDA" w:rsidR="00190BDA" w:rsidP="00190BDA" w:rsidRDefault="00190BDA" w14:paraId="43DC4A0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,</w:t>
      </w:r>
    </w:p>
    <w:p w:rsidRPr="00190BDA" w:rsidR="00190BDA" w:rsidP="00190BDA" w:rsidRDefault="00190BDA" w14:paraId="7511070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),</w:t>
      </w:r>
    </w:p>
    <w:p w:rsidRPr="00190BDA" w:rsidR="00190BDA" w:rsidP="00190BDA" w:rsidRDefault="00190BDA" w14:paraId="29473D29" w14:textId="43AA2A2D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# </w:t>
      </w:r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open gazebo</w:t>
      </w:r>
    </w:p>
    <w:p w:rsidRPr="00190BDA" w:rsidR="00190BDA" w:rsidP="00190BDA" w:rsidRDefault="00190BDA" w14:paraId="2D020891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xecuteProcess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</w:p>
    <w:p w:rsidRPr="00190BDA" w:rsidR="00190BDA" w:rsidP="00190BDA" w:rsidRDefault="00190BDA" w14:paraId="420F5EC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md</w:t>
      </w:r>
      <w:proofErr w:type="spellEnd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</w:t>
      </w:r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gazebo', '--verbose', '-s', 'libgazebo_ros_factory.so'],</w:t>
      </w:r>
    </w:p>
    <w:p w:rsidRPr="00190BDA" w:rsidR="00190BDA" w:rsidP="00190BDA" w:rsidRDefault="00190BDA" w14:paraId="62B378F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),</w:t>
      </w:r>
    </w:p>
    <w:p w:rsidRPr="00190BDA" w:rsidR="00190BDA" w:rsidP="00190BDA" w:rsidRDefault="00190BDA" w14:paraId="1A348DEC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(</w:t>
      </w:r>
      <w:proofErr w:type="gramEnd"/>
    </w:p>
    <w:p w:rsidRPr="00190BDA" w:rsidR="00190BDA" w:rsidP="00190BDA" w:rsidRDefault="00190BDA" w14:paraId="6D3569AD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gazebo_ros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190BDA" w:rsidR="00190BDA" w:rsidP="00190BDA" w:rsidRDefault="00190BDA" w14:paraId="352414F9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spawn_entity.py',</w:t>
      </w:r>
    </w:p>
    <w:p w:rsidRPr="00190BDA" w:rsidR="00190BDA" w:rsidP="00190BDA" w:rsidRDefault="00190BDA" w14:paraId="44456980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rdf_spawn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190BDA" w:rsidR="00190BDA" w:rsidP="00190BDA" w:rsidRDefault="00190BDA" w14:paraId="35ED338F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,</w:t>
      </w:r>
    </w:p>
    <w:p w:rsidRPr="00190BDA" w:rsidR="00190BDA" w:rsidP="00190BDA" w:rsidRDefault="00190BDA" w14:paraId="67DFC98B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r w:rsidRPr="00190BDA">
        <w:rPr>
          <w:rFonts w:ascii="Helvetica" w:hAnsi="Helvetica" w:cs="Helvetica"/>
          <w:color w:val="C00000"/>
          <w:sz w:val="24"/>
          <w:szCs w:val="24"/>
          <w:lang w:val="en-US"/>
        </w:rPr>
        <w:t>arguments</w:t>
      </w:r>
      <w:proofErr w:type="gramStart"/>
      <w:r w:rsidRPr="00190BDA">
        <w:rPr>
          <w:rFonts w:ascii="Helvetica" w:hAnsi="Helvetica" w:cs="Helvetica"/>
          <w:color w:val="C00000"/>
          <w:sz w:val="24"/>
          <w:szCs w:val="24"/>
          <w:lang w:val="en-US"/>
        </w:rPr>
        <w:t>=[</w:t>
      </w:r>
      <w:proofErr w:type="gramEnd"/>
      <w:r w:rsidRPr="00190BDA">
        <w:rPr>
          <w:rFonts w:ascii="Helvetica" w:hAnsi="Helvetica" w:cs="Helvetica"/>
          <w:color w:val="C00000"/>
          <w:sz w:val="24"/>
          <w:szCs w:val="24"/>
          <w:lang w:val="en-US"/>
        </w:rPr>
        <w:t>"-topic", "/</w:t>
      </w:r>
      <w:proofErr w:type="spellStart"/>
      <w:r w:rsidRPr="00190BDA">
        <w:rPr>
          <w:rFonts w:ascii="Helvetica" w:hAnsi="Helvetica" w:cs="Helvetica"/>
          <w:color w:val="C00000"/>
          <w:sz w:val="24"/>
          <w:szCs w:val="24"/>
          <w:lang w:val="en-US"/>
        </w:rPr>
        <w:t>robot_description</w:t>
      </w:r>
      <w:proofErr w:type="spellEnd"/>
      <w:r w:rsidRPr="00190BDA">
        <w:rPr>
          <w:rFonts w:ascii="Helvetica" w:hAnsi="Helvetica" w:cs="Helvetica"/>
          <w:color w:val="C00000"/>
          <w:sz w:val="24"/>
          <w:szCs w:val="24"/>
          <w:lang w:val="en-US"/>
        </w:rPr>
        <w:t>", "-entity", "lab6"])</w:t>
      </w:r>
    </w:p>
    <w:p w:rsidR="00165CB2" w:rsidP="00190BDA" w:rsidRDefault="00190BDA" w14:paraId="5F9FBD2B" w14:textId="4F40C286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])</w:t>
      </w:r>
    </w:p>
    <w:p w:rsidR="00677FEC" w:rsidP="00190BDA" w:rsidRDefault="00677FEC" w14:paraId="02737051" w14:textId="21A87A8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="00677FEC" w:rsidP="00190BDA" w:rsidRDefault="00677FEC" w14:paraId="5771D2EE" w14:textId="44B5DA4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="00677FEC" w:rsidP="00677FEC" w:rsidRDefault="00677FEC" w14:paraId="5A578ED6" w14:textId="4096A289">
      <w:pPr>
        <w:numPr>
          <w:ilvl w:val="0"/>
          <w:numId w:val="2"/>
        </w:numPr>
        <w:shd w:val="clear" w:color="auto" w:fill="ECEFF4"/>
        <w:spacing w:beforeAutospacing="1" w:afterAutospacing="1" w:line="240" w:lineRule="auto"/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</w:pPr>
      <w:r>
        <w:rPr>
          <w:rFonts w:ascii="Helvetica" w:hAnsi="Helvetica" w:eastAsia="Times New Roman" w:cs="Helvetica"/>
          <w:b/>
          <w:bCs/>
          <w:color w:val="000000"/>
          <w:sz w:val="21"/>
          <w:szCs w:val="21"/>
          <w:lang w:eastAsia="en-IN"/>
        </w:rPr>
        <w:t>Height and width</w:t>
      </w:r>
      <w:r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  <w:t>: These are the dimensions in camera pixels. In this case, it's 512</w:t>
      </w:r>
      <w:r>
        <w:rPr>
          <w:rFonts w:ascii="Helvetica" w:hAnsi="Helvetica" w:eastAsia="Times New Roman" w:cs="Helvetica"/>
          <w:b/>
          <w:bCs/>
          <w:color w:val="000000"/>
          <w:sz w:val="21"/>
          <w:szCs w:val="21"/>
          <w:lang w:eastAsia="en-IN"/>
        </w:rPr>
        <w:t xml:space="preserve"> x 512</w:t>
      </w:r>
      <w:r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  <w:t>.</w:t>
      </w:r>
    </w:p>
    <w:p w:rsidR="00677FEC" w:rsidP="00677FEC" w:rsidRDefault="00677FEC" w14:paraId="6C0F8B8B" w14:textId="77777777">
      <w:pPr>
        <w:numPr>
          <w:ilvl w:val="0"/>
          <w:numId w:val="2"/>
        </w:numPr>
        <w:shd w:val="clear" w:color="auto" w:fill="ECEFF4"/>
        <w:spacing w:beforeAutospacing="1" w:afterAutospacing="1" w:line="240" w:lineRule="auto"/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</w:pPr>
      <w:r>
        <w:rPr>
          <w:rFonts w:ascii="Helvetica" w:hAnsi="Helvetica" w:eastAsia="Times New Roman" w:cs="Helvetica"/>
          <w:b/>
          <w:bCs/>
          <w:color w:val="000000"/>
          <w:sz w:val="21"/>
          <w:szCs w:val="21"/>
          <w:lang w:eastAsia="en-IN"/>
        </w:rPr>
        <w:t>Encoding</w:t>
      </w:r>
      <w:r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  <w:t>: How these pixels are encoded. This means what each value in the data array will mean. In this case, it's </w:t>
      </w:r>
      <w:r>
        <w:rPr>
          <w:rFonts w:ascii="Helvetica" w:hAnsi="Helvetica" w:eastAsia="Times New Roman" w:cs="Helvetica"/>
          <w:b/>
          <w:bCs/>
          <w:color w:val="000000"/>
          <w:sz w:val="21"/>
          <w:szCs w:val="21"/>
          <w:lang w:eastAsia="en-IN"/>
        </w:rPr>
        <w:t>rgb8</w:t>
      </w:r>
      <w:r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  <w:t xml:space="preserve">. This means that the data values will be a </w:t>
      </w:r>
      <w:proofErr w:type="spellStart"/>
      <w:r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  <w:t>color</w:t>
      </w:r>
      <w:proofErr w:type="spellEnd"/>
      <w:r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  <w:t xml:space="preserve"> value represented as red/green/blue in 8-bit integers.</w:t>
      </w:r>
    </w:p>
    <w:p w:rsidR="00677FEC" w:rsidP="00677FEC" w:rsidRDefault="00677FEC" w14:paraId="2B69519A" w14:textId="77777777">
      <w:pPr>
        <w:numPr>
          <w:ilvl w:val="0"/>
          <w:numId w:val="2"/>
        </w:numPr>
        <w:shd w:val="clear" w:color="auto" w:fill="ECEFF4"/>
        <w:spacing w:beforeAutospacing="1" w:afterAutospacing="1" w:line="240" w:lineRule="auto"/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</w:pPr>
      <w:r>
        <w:rPr>
          <w:rFonts w:ascii="Helvetica" w:hAnsi="Helvetica" w:eastAsia="Times New Roman" w:cs="Helvetica"/>
          <w:b/>
          <w:bCs/>
          <w:color w:val="000000"/>
          <w:sz w:val="21"/>
          <w:szCs w:val="21"/>
          <w:lang w:eastAsia="en-IN"/>
        </w:rPr>
        <w:t>Data</w:t>
      </w:r>
      <w:r>
        <w:rPr>
          <w:rFonts w:ascii="Helvetica" w:hAnsi="Helvetica" w:eastAsia="Times New Roman" w:cs="Helvetica"/>
          <w:color w:val="000000"/>
          <w:sz w:val="21"/>
          <w:szCs w:val="21"/>
          <w:lang w:eastAsia="en-IN"/>
        </w:rPr>
        <w:t>: The image data.</w:t>
      </w:r>
    </w:p>
    <w:p w:rsidRPr="00190BDA" w:rsidR="00677FEC" w:rsidP="00190BDA" w:rsidRDefault="00677FEC" w14:paraId="0F841CF5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F5287A" w:rsidR="00551883" w:rsidP="00F5287A" w:rsidRDefault="00551883" w14:paraId="13B1C4C7" w14:textId="77777777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073B50" w:rsidR="00926ED8" w:rsidP="00AC75A9" w:rsidRDefault="00883B3D" w14:paraId="702FAF07" w14:textId="0441BFE6">
      <w:pPr>
        <w:rPr>
          <w:rFonts w:ascii="Helvetica" w:hAnsi="Helvetica" w:cs="Helvetica"/>
          <w:sz w:val="24"/>
          <w:szCs w:val="24"/>
          <w:highlight w:val="yellow"/>
          <w:lang w:val="en-US"/>
        </w:rPr>
      </w:pPr>
      <w:r w:rsidRPr="00073B50">
        <w:rPr>
          <w:rFonts w:ascii="Helvetica" w:hAnsi="Helvetica" w:cs="Helvetica"/>
          <w:sz w:val="24"/>
          <w:szCs w:val="24"/>
          <w:highlight w:val="yellow"/>
          <w:lang w:val="en-US"/>
        </w:rPr>
        <w:t>Terminal 1:</w:t>
      </w:r>
    </w:p>
    <w:p w:rsidRPr="00073B50" w:rsidR="00926ED8" w:rsidP="00883B3D" w:rsidRDefault="00926ED8" w14:paraId="609DC979" w14:textId="77DA7BE6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  <w:r w:rsidRPr="00073B50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launch lab6 rviz.launch.py</w:t>
      </w:r>
    </w:p>
    <w:p w:rsidR="00926ED8" w:rsidP="00883B3D" w:rsidRDefault="00926ED8" w14:paraId="13D00CE9" w14:textId="1A6AD97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 w:rsidRPr="00073B50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launch lab6 gazebo.launch.py</w:t>
      </w:r>
    </w:p>
    <w:p w:rsidR="00711925" w:rsidP="00883B3D" w:rsidRDefault="00711925" w14:paraId="2F10930C" w14:textId="29E5F18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711925" w:rsidP="00883B3D" w:rsidRDefault="00711925" w14:paraId="2FDF92A5" w14:textId="657280C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ctrl + c to kill the </w:t>
      </w:r>
      <w:proofErr w:type="spellStart"/>
      <w:r>
        <w:rPr>
          <w:rFonts w:ascii="Helvetica" w:hAnsi="Helvetica" w:cs="Helvetica"/>
          <w:color w:val="FF0000"/>
          <w:sz w:val="24"/>
          <w:szCs w:val="24"/>
          <w:lang w:val="en-US"/>
        </w:rPr>
        <w:t>rviz</w:t>
      </w:r>
      <w:proofErr w:type="spellEnd"/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 and gazebo window</w:t>
      </w:r>
    </w:p>
    <w:p w:rsidR="00711925" w:rsidP="00883B3D" w:rsidRDefault="00711925" w14:paraId="39DD6C48" w14:textId="7E8FDC52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711925" w:rsidP="00883B3D" w:rsidRDefault="00711925" w14:paraId="700431A5" w14:textId="3577DABC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create a file capture_image.py inside the lab 6 folder</w:t>
      </w:r>
    </w:p>
    <w:p w:rsidR="00711925" w:rsidP="00883B3D" w:rsidRDefault="00711925" w14:paraId="520F31FE" w14:textId="2BFDB2FE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Pr="00711925" w:rsidR="00711925" w:rsidP="00711925" w:rsidRDefault="00711925" w14:paraId="2BAA530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:rsidRPr="00711925" w:rsidR="00711925" w:rsidP="00711925" w:rsidRDefault="00711925" w14:paraId="4040F46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cv2 </w:t>
      </w:r>
    </w:p>
    <w:p w:rsidRPr="00711925" w:rsidR="00711925" w:rsidP="00711925" w:rsidRDefault="00711925" w14:paraId="16EC4B9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node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Node </w:t>
      </w:r>
    </w:p>
    <w:p w:rsidRPr="00711925" w:rsidR="00711925" w:rsidP="00711925" w:rsidRDefault="00711925" w14:paraId="021BA5B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_bri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Bri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:rsidRPr="00711925" w:rsidR="00711925" w:rsidP="00711925" w:rsidRDefault="00711925" w14:paraId="79B1EFA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sensor_msgs.msg import Image </w:t>
      </w:r>
    </w:p>
    <w:p w:rsidRPr="00711925" w:rsidR="00711925" w:rsidP="00711925" w:rsidRDefault="00711925" w14:paraId="3A43585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44A0285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class 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pture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):</w:t>
      </w:r>
    </w:p>
    <w:p w:rsidRPr="00711925" w:rsidR="00711925" w:rsidP="00711925" w:rsidRDefault="00711925" w14:paraId="4F396B2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def __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ni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_(self):</w:t>
      </w:r>
    </w:p>
    <w:p w:rsidRPr="00711925" w:rsidR="00711925" w:rsidP="00711925" w:rsidRDefault="00711925" w14:paraId="68D16CB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429AD971" w:rsidR="00711925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 xml:space="preserve">    super(</w:t>
      </w:r>
      <w:r w:rsidRPr="429AD971" w:rsidR="00711925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)._</w:t>
      </w:r>
      <w:r w:rsidRPr="429AD971" w:rsidR="00711925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_</w:t>
      </w:r>
      <w:r w:rsidRPr="429AD971" w:rsidR="00711925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init</w:t>
      </w:r>
      <w:r w:rsidRPr="429AD971" w:rsidR="00711925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__('</w:t>
      </w:r>
      <w:r w:rsidRPr="429AD971" w:rsidR="00711925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video_subscriber</w:t>
      </w:r>
      <w:r w:rsidRPr="429AD971" w:rsidR="00711925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')</w:t>
      </w:r>
    </w:p>
    <w:p w:rsidRPr="00711925" w:rsidR="00711925" w:rsidP="00711925" w:rsidRDefault="00711925" w14:paraId="4543D03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subscriber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self.create_subscription(Image,'/camera1/image_raw',self.process_data,10)</w:t>
      </w:r>
    </w:p>
    <w:p w:rsidRPr="00711925" w:rsidR="00711925" w:rsidP="00711925" w:rsidRDefault="00711925" w14:paraId="5597A8DE" w14:textId="4C0C2830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ou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r w:rsidRPr="00073B50" w:rsidR="00B1189C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#</w:t>
      </w:r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cv2.VideoWriter('</w:t>
      </w:r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home/asha/output.avi</w:t>
      </w:r>
      <w:proofErr w:type="gram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'</w:t>
      </w:r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,cv2.VideoWriter</w:t>
      </w:r>
      <w:proofErr w:type="gramEnd"/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_fourcc('M','J','P','G'), 10, (</w:t>
      </w:r>
      <w:r w:rsidRPr="00073B50" w:rsidR="003D68FB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512</w:t>
      </w:r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,</w:t>
      </w:r>
      <w:r w:rsidRPr="00073B50" w:rsidR="003D68FB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512</w:t>
      </w:r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))</w:t>
      </w:r>
    </w:p>
    <w:p w:rsidRPr="00711925" w:rsidR="00711925" w:rsidP="00711925" w:rsidRDefault="00711925" w14:paraId="3636332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bridge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Bri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() </w:t>
      </w:r>
    </w:p>
    <w:p w:rsidRPr="00711925" w:rsidR="00711925" w:rsidP="00711925" w:rsidRDefault="00711925" w14:paraId="5855253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:rsidRPr="00711925" w:rsidR="00711925" w:rsidP="00711925" w:rsidRDefault="00711925" w14:paraId="5581F58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def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ocess_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ata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self, data): </w:t>
      </w:r>
    </w:p>
    <w:p w:rsidRPr="00711925" w:rsidR="00711925" w:rsidP="00711925" w:rsidRDefault="00711925" w14:paraId="75B5964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</w:t>
      </w:r>
    </w:p>
    <w:p w:rsidRPr="00711925" w:rsidR="00711925" w:rsidP="00711925" w:rsidRDefault="00711925" w14:paraId="5254331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frame = 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bridge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.imgmsg_to_cv2(data) </w:t>
      </w:r>
    </w:p>
    <w:p w:rsidRPr="00711925" w:rsidR="00711925" w:rsidP="00711925" w:rsidRDefault="00711925" w14:paraId="03398DE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out.write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frame)</w:t>
      </w:r>
    </w:p>
    <w:p w:rsidRPr="00711925" w:rsidR="00711925" w:rsidP="00711925" w:rsidRDefault="00711925" w14:paraId="5206348E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self.img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cv2.imwrite('/home/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asha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shot.png', frame)</w:t>
      </w:r>
    </w:p>
    <w:p w:rsidRPr="00711925" w:rsidR="00711925" w:rsidP="00711925" w:rsidRDefault="00711925" w14:paraId="531B10A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cv2.imshow("output", frame) </w:t>
      </w:r>
    </w:p>
    <w:p w:rsidRPr="00711925" w:rsidR="00711925" w:rsidP="00711925" w:rsidRDefault="00711925" w14:paraId="505B3BD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cv2.waitKey() </w:t>
      </w:r>
    </w:p>
    <w:p w:rsidRPr="00711925" w:rsidR="00711925" w:rsidP="00711925" w:rsidRDefault="00711925" w14:paraId="5714CC5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cv2.destroyAllWindows()  </w:t>
      </w:r>
    </w:p>
    <w:p w:rsidRPr="00711925" w:rsidR="00711925" w:rsidP="00711925" w:rsidRDefault="00711925" w14:paraId="53F0799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4B74F74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</w:p>
    <w:p w:rsidRPr="00711925" w:rsidR="00711925" w:rsidP="00711925" w:rsidRDefault="00711925" w14:paraId="613F812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f main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None):</w:t>
      </w:r>
    </w:p>
    <w:p w:rsidRPr="00711925" w:rsidR="00711925" w:rsidP="00711925" w:rsidRDefault="00711925" w14:paraId="5C4AF35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init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4266043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node = 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pture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5EBD2B0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spin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node)</w:t>
      </w:r>
    </w:p>
    <w:p w:rsidRPr="00711925" w:rsidR="00711925" w:rsidP="00711925" w:rsidRDefault="00711925" w14:paraId="1A29162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shutdown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)</w:t>
      </w:r>
    </w:p>
    <w:p w:rsidRPr="00711925" w:rsidR="00711925" w:rsidP="00711925" w:rsidRDefault="00711925" w14:paraId="3543586B" w14:textId="6C28955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429AD971" w:rsidR="00711925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 xml:space="preserve">  </w:t>
      </w:r>
    </w:p>
    <w:p w:rsidRPr="00711925" w:rsidR="00711925" w:rsidP="00711925" w:rsidRDefault="00711925" w14:paraId="73A3C59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 __name__ == '__main__':</w:t>
      </w:r>
    </w:p>
    <w:p w:rsidRPr="00711925" w:rsidR="00711925" w:rsidP="00711925" w:rsidRDefault="00711925" w14:paraId="3EC88C52" w14:textId="6CDFAE42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in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="00711925" w:rsidP="00883B3D" w:rsidRDefault="00711925" w14:paraId="7844AA9C" w14:textId="2EB87E1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Pr="001338C1" w:rsidR="00AE6431" w:rsidP="00AE6431" w:rsidRDefault="00AE6431" w14:paraId="76C9BCC6" w14:textId="5F5A3D15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1:</w:t>
      </w:r>
    </w:p>
    <w:p w:rsidR="00AE6431" w:rsidP="00AE6431" w:rsidRDefault="00AE6431" w14:paraId="0BEF2F19" w14:textId="6AF53373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launch lab6 gazebo.launch.py</w:t>
      </w:r>
    </w:p>
    <w:p w:rsidR="00AE6431" w:rsidP="00AE6431" w:rsidRDefault="00AE6431" w14:paraId="6458E9B5" w14:textId="37F56A34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draw a line and place the robot on the line</w:t>
      </w:r>
      <w:r w:rsidR="001338C1">
        <w:rPr>
          <w:rFonts w:ascii="Helvetica" w:hAnsi="Helvetica" w:cs="Helvetica"/>
          <w:color w:val="FF0000"/>
          <w:sz w:val="24"/>
          <w:szCs w:val="24"/>
          <w:lang w:val="en-US"/>
        </w:rPr>
        <w:t xml:space="preserve"> (insert</w:t>
      </w:r>
      <w:r w:rsidRPr="001338C1" w:rsidR="001338C1">
        <w:rPr>
          <w:rFonts w:ascii="Wingdings" w:hAnsi="Wingdings" w:eastAsia="Wingdings" w:cs="Wingdings"/>
          <w:color w:val="FF0000"/>
          <w:sz w:val="24"/>
          <w:szCs w:val="24"/>
          <w:lang w:val="en-US"/>
        </w:rPr>
        <w:t>à</w:t>
      </w:r>
      <w:r w:rsidR="001338C1">
        <w:rPr>
          <w:rFonts w:ascii="Helvetica" w:hAnsi="Helvetica" w:cs="Helvetica"/>
          <w:color w:val="FF0000"/>
          <w:sz w:val="24"/>
          <w:szCs w:val="24"/>
          <w:lang w:val="en-US"/>
        </w:rPr>
        <w:t>yellow line)</w:t>
      </w: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 </w:t>
      </w:r>
    </w:p>
    <w:p w:rsidRPr="001338C1" w:rsidR="00AE6431" w:rsidP="00AE6431" w:rsidRDefault="00AE6431" w14:paraId="22153588" w14:textId="77777777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lang w:val="en-US"/>
        </w:rPr>
      </w:pPr>
    </w:p>
    <w:p w:rsidRPr="001338C1" w:rsidR="00711925" w:rsidP="00AE6431" w:rsidRDefault="00AE6431" w14:paraId="4F39A95A" w14:textId="5BC3AF46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2:</w:t>
      </w:r>
    </w:p>
    <w:p w:rsidR="00711925" w:rsidP="00AE6431" w:rsidRDefault="00AE6431" w14:paraId="460064E5" w14:textId="52F0A678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run lab6 capture</w:t>
      </w:r>
    </w:p>
    <w:p w:rsidR="00EC2043" w:rsidP="00AE6431" w:rsidRDefault="00EC2043" w14:paraId="752F1D23" w14:textId="2B7DB5DC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EC2043" w:rsidP="00AE6431" w:rsidRDefault="00193282" w14:paraId="10B6935D" w14:textId="34E765C0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Press</w:t>
      </w:r>
      <w:r w:rsidR="00EC2043">
        <w:rPr>
          <w:rFonts w:ascii="Helvetica" w:hAnsi="Helvetica" w:cs="Helvetica"/>
          <w:color w:val="FF0000"/>
          <w:sz w:val="24"/>
          <w:szCs w:val="24"/>
          <w:lang w:val="en-US"/>
        </w:rPr>
        <w:t xml:space="preserve"> ctrl + c to capture the image of the road</w:t>
      </w:r>
    </w:p>
    <w:p w:rsidR="00711925" w:rsidP="00883B3D" w:rsidRDefault="00711925" w14:paraId="598C925E" w14:textId="7777777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396669" w:rsidP="00883B3D" w:rsidRDefault="005D4793" w14:paraId="68D0CBD4" w14:textId="058FABB2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221B97C" wp14:editId="052F6057">
            <wp:extent cx="5731510" cy="3223895"/>
            <wp:effectExtent l="0" t="0" r="254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1925" w:rsidP="00711925" w:rsidRDefault="00711925" w14:paraId="6092F2FC" w14:textId="0C53573B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create a file extract_road.py inside the lab 6 folder</w:t>
      </w:r>
    </w:p>
    <w:p w:rsidR="00711925" w:rsidP="00711925" w:rsidRDefault="00711925" w14:paraId="74462BFA" w14:textId="431202D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711925" w:rsidP="00711925" w:rsidRDefault="00711925" w14:paraId="2503D709" w14:textId="1F5D4173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Pr="00711925" w:rsidR="00711925" w:rsidP="00711925" w:rsidRDefault="00711925" w14:paraId="18BCE34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port cv2</w:t>
      </w:r>
    </w:p>
    <w:p w:rsidRPr="00711925" w:rsidR="00711925" w:rsidP="00711925" w:rsidRDefault="00711925" w14:paraId="2167930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umpy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:rsidRPr="00711925" w:rsidR="00711925" w:rsidP="00711925" w:rsidRDefault="00711925" w14:paraId="1D7F450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3688428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246D5A90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image = cv2.imread('/home/</w:t>
      </w: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asha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shot.png')</w:t>
      </w:r>
    </w:p>
    <w:p w:rsidRPr="00711925" w:rsidR="00711925" w:rsidP="00711925" w:rsidRDefault="00711925" w14:paraId="1238032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09DDDBE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f mouse(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vent,x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y,flags,param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:</w:t>
      </w:r>
    </w:p>
    <w:p w:rsidRPr="00711925" w:rsidR="00711925" w:rsidP="00711925" w:rsidRDefault="00711925" w14:paraId="1F4982D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 event==cv2.EVENT_LBUTTONDOWN:</w:t>
      </w:r>
    </w:p>
    <w:p w:rsidRPr="00711925" w:rsidR="00711925" w:rsidP="00711925" w:rsidRDefault="00711925" w14:paraId="622C15E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h=image[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y,x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0]</w:t>
      </w:r>
    </w:p>
    <w:p w:rsidRPr="00711925" w:rsidR="00711925" w:rsidP="00711925" w:rsidRDefault="00711925" w14:paraId="5050ABB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=image[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y,x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1]</w:t>
      </w:r>
    </w:p>
    <w:p w:rsidRPr="00711925" w:rsidR="00711925" w:rsidP="00711925" w:rsidRDefault="00711925" w14:paraId="41D9385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v=image[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y,x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2]</w:t>
      </w:r>
    </w:p>
    <w:p w:rsidRPr="00711925" w:rsidR="00711925" w:rsidP="00711925" w:rsidRDefault="00711925" w14:paraId="4552604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"H: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,h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0444705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"S: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,s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5097813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"V: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,v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5F4413B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51B5F27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namedWindow('mouse')</w:t>
      </w:r>
    </w:p>
    <w:p w:rsidRPr="00711925" w:rsidR="00711925" w:rsidP="00711925" w:rsidRDefault="00711925" w14:paraId="4C23403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setMouseCallback('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ouse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mouse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7F62F29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120173A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5CBFB88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"original image", image)</w:t>
      </w:r>
    </w:p>
    <w:p w:rsidRPr="00711925" w:rsidR="00711925" w:rsidP="00711925" w:rsidRDefault="00711925" w14:paraId="4217A0A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"mouse", image)</w:t>
      </w:r>
    </w:p>
    <w:p w:rsidRPr="00711925" w:rsidR="00711925" w:rsidP="00711925" w:rsidRDefault="00711925" w14:paraId="1F7A558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:rsidRPr="00711925" w:rsidR="00711925" w:rsidP="00711925" w:rsidRDefault="00711925" w14:paraId="332FB40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:rsidRPr="00711925" w:rsidR="00711925" w:rsidP="00711925" w:rsidRDefault="00711925" w14:paraId="481A027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28DCDF6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1338C1" w:rsidR="00711925" w:rsidP="00711925" w:rsidRDefault="00711925" w14:paraId="3C7436C8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</w:pP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light_line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</w:t>
      </w:r>
      <w:proofErr w:type="spellStart"/>
      <w:proofErr w:type="gram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numpy.array</w:t>
      </w:r>
      <w:proofErr w:type="spellEnd"/>
      <w:proofErr w:type="gram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([250,0,0])</w:t>
      </w:r>
    </w:p>
    <w:p w:rsidRPr="00FC1493" w:rsidR="00711925" w:rsidP="00711925" w:rsidRDefault="00711925" w14:paraId="51667CDC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dark_line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</w:t>
      </w:r>
      <w:proofErr w:type="spellStart"/>
      <w:proofErr w:type="gram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numpy.array</w:t>
      </w:r>
      <w:proofErr w:type="spellEnd"/>
      <w:proofErr w:type="gram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([255,10,10])</w:t>
      </w:r>
    </w:p>
    <w:p w:rsidRPr="00711925" w:rsidR="00711925" w:rsidP="00711925" w:rsidRDefault="00711925" w14:paraId="63D0D47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mask = cv2.inRange(image,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ght_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ne,dark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lin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5D73E38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'mask', mask)</w:t>
      </w:r>
    </w:p>
    <w:p w:rsidRPr="00711925" w:rsidR="00711925" w:rsidP="00711925" w:rsidRDefault="00711925" w14:paraId="41ED578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:rsidRPr="00711925" w:rsidR="00711925" w:rsidP="00711925" w:rsidRDefault="00711925" w14:paraId="49440F4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:rsidRPr="00711925" w:rsidR="00711925" w:rsidP="00711925" w:rsidRDefault="00711925" w14:paraId="530A7E2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54960E2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nny= cv2.Canny(mask,30,5)</w:t>
      </w:r>
    </w:p>
    <w:p w:rsidRPr="00711925" w:rsidR="00711925" w:rsidP="00711925" w:rsidRDefault="00711925" w14:paraId="1BA90D2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'edge', canny)</w:t>
      </w:r>
    </w:p>
    <w:p w:rsidRPr="00711925" w:rsidR="00711925" w:rsidP="00711925" w:rsidRDefault="00711925" w14:paraId="3F69C8F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:rsidRPr="00711925" w:rsidR="00711925" w:rsidP="00711925" w:rsidRDefault="00711925" w14:paraId="584E752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:rsidRPr="00711925" w:rsidR="00711925" w:rsidP="00711925" w:rsidRDefault="00711925" w14:paraId="54F059F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nny.shape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23B73C0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4787C63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1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00;c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=0</w:t>
      </w:r>
    </w:p>
    <w:p w:rsidRPr="00711925" w:rsidR="00711925" w:rsidP="00711925" w:rsidRDefault="00711925" w14:paraId="3ECB2F3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canny[r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:r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+200,c1:c1+512]</w:t>
      </w:r>
    </w:p>
    <w:p w:rsidRPr="00711925" w:rsidR="00711925" w:rsidP="00711925" w:rsidRDefault="00711925" w14:paraId="13DF8D5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cv2.imshow('crop',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023E81E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:rsidRPr="00711925" w:rsidR="00711925" w:rsidP="00711925" w:rsidRDefault="00711925" w14:paraId="330A23F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:rsidRPr="00711925" w:rsidR="00711925" w:rsidP="00711925" w:rsidRDefault="00711925" w14:paraId="27131C5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2333236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</w:t>
      </w:r>
    </w:p>
    <w:p w:rsidRPr="00711925" w:rsidR="00711925" w:rsidP="00711925" w:rsidRDefault="00711925" w14:paraId="7BE0F7A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 =150</w:t>
      </w:r>
    </w:p>
    <w:p w:rsidRPr="00711925" w:rsidR="00711925" w:rsidP="00711925" w:rsidRDefault="00711925" w14:paraId="008ADE4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6A7EEED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or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n range (512):</w:t>
      </w:r>
    </w:p>
    <w:p w:rsidRPr="00711925" w:rsidR="00711925" w:rsidP="00711925" w:rsidRDefault="00711925" w14:paraId="229D70C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if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==255):</w:t>
      </w:r>
    </w:p>
    <w:p w:rsidRPr="00711925" w:rsidR="00711925" w:rsidP="00711925" w:rsidRDefault="00711925" w14:paraId="0CFCF40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.append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5F29EFE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edge)</w:t>
      </w:r>
    </w:p>
    <w:p w:rsidRPr="00711925" w:rsidR="00711925" w:rsidP="00711925" w:rsidRDefault="00711925" w14:paraId="66E46DF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645AA34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04367D6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4):</w:t>
      </w:r>
    </w:p>
    <w:p w:rsidRPr="00711925" w:rsidR="00711925" w:rsidP="00711925" w:rsidRDefault="00711925" w14:paraId="3975FBD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711925" w:rsidR="00711925" w:rsidP="00711925" w:rsidRDefault="00711925" w14:paraId="7E4B20A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]</w:t>
      </w:r>
    </w:p>
    <w:p w:rsidRPr="00711925" w:rsidR="00711925" w:rsidP="00711925" w:rsidRDefault="00711925" w14:paraId="23306D5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print(edge)</w:t>
      </w:r>
    </w:p>
    <w:p w:rsidRPr="00711925" w:rsidR="00711925" w:rsidP="00711925" w:rsidRDefault="00711925" w14:paraId="13DEEE1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3):</w:t>
      </w:r>
    </w:p>
    <w:p w:rsidRPr="00711925" w:rsidR="00711925" w:rsidP="00711925" w:rsidRDefault="00711925" w14:paraId="6A6068C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if(edge[1]-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0] &gt; 5): </w:t>
      </w:r>
    </w:p>
    <w:p w:rsidRPr="00711925" w:rsidR="00711925" w:rsidP="00711925" w:rsidRDefault="00711925" w14:paraId="0FA1842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711925" w:rsidR="00711925" w:rsidP="00711925" w:rsidRDefault="00711925" w14:paraId="4256789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]</w:t>
      </w:r>
    </w:p>
    <w:p w:rsidRPr="00711925" w:rsidR="00711925" w:rsidP="00711925" w:rsidRDefault="00711925" w14:paraId="0A5C54A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else:</w:t>
      </w:r>
    </w:p>
    <w:p w:rsidRPr="00711925" w:rsidR="00711925" w:rsidP="00711925" w:rsidRDefault="00711925" w14:paraId="1329504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711925" w:rsidR="00711925" w:rsidP="00711925" w:rsidRDefault="00711925" w14:paraId="32FAA9E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]</w:t>
      </w:r>
    </w:p>
    <w:p w:rsidRPr="00711925" w:rsidR="00711925" w:rsidP="00711925" w:rsidRDefault="00711925" w14:paraId="555526D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3EC0B03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ad_width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-lef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0136311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_mid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+ 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ad_width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/2)</w:t>
      </w:r>
    </w:p>
    <w:p w:rsidRPr="00711925" w:rsidR="00711925" w:rsidP="00711925" w:rsidRDefault="00711925" w14:paraId="1704F3E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512/2</w:t>
      </w:r>
    </w:p>
    <w:p w:rsidRPr="00711925" w:rsidR="00711925" w:rsidP="00711925" w:rsidRDefault="00711925" w14:paraId="340E9F0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nt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]=255</w:t>
      </w:r>
    </w:p>
    <w:p w:rsidRPr="00711925" w:rsidR="00711925" w:rsidP="00711925" w:rsidRDefault="00711925" w14:paraId="2FF7529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3E27CC1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rror=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-frame_mid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:rsidRPr="00711925" w:rsidR="00711925" w:rsidP="00711925" w:rsidRDefault="00711925" w14:paraId="17CDB27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494527A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rror &lt; 0):</w:t>
      </w:r>
    </w:p>
    <w:p w:rsidRPr="00711925" w:rsidR="00711925" w:rsidP="00711925" w:rsidRDefault="00711925" w14:paraId="7D0ED4A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action="Go Right"</w:t>
      </w:r>
    </w:p>
    <w:p w:rsidRPr="00711925" w:rsidR="00711925" w:rsidP="00711925" w:rsidRDefault="00711925" w14:paraId="3D012A9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lse :</w:t>
      </w:r>
      <w:proofErr w:type="gramEnd"/>
    </w:p>
    <w:p w:rsidRPr="00711925" w:rsidR="00711925" w:rsidP="00711925" w:rsidRDefault="00711925" w14:paraId="70CAC82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action="Go Left"</w:t>
      </w:r>
    </w:p>
    <w:p w:rsidRPr="00711925" w:rsidR="00711925" w:rsidP="00711925" w:rsidRDefault="00711925" w14:paraId="2E6C707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112303A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error", error)</w:t>
      </w:r>
    </w:p>
    <w:p w:rsidRPr="00711925" w:rsidR="00711925" w:rsidP="00711925" w:rsidRDefault="00711925" w14:paraId="075024F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28A7D96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4A4BEF9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nt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_mid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]=255</w:t>
      </w:r>
    </w:p>
    <w:p w:rsidRPr="00711925" w:rsidR="00711925" w:rsidP="00711925" w:rsidRDefault="00711925" w14:paraId="5E32CC3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 poin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of the frame",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_mid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5DD156C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42FC349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711925" w:rsidR="00711925" w:rsidP="00711925" w:rsidRDefault="00711925" w14:paraId="607971B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_ima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cv2.putText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 action, (50,50), cv2.FONT_HERSHEY_SIMPLEX, 1, (255,0,0), 1, cv2.LINE_AA)</w:t>
      </w:r>
    </w:p>
    <w:p w:rsidRPr="00711925" w:rsidR="00711925" w:rsidP="00711925" w:rsidRDefault="00711925" w14:paraId="2E0B9D6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'final image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ima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711925" w:rsidR="00711925" w:rsidP="00711925" w:rsidRDefault="00711925" w14:paraId="0EA1FC7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:rsidRPr="00711925" w:rsidR="00711925" w:rsidP="00711925" w:rsidRDefault="00711925" w14:paraId="57A48FB3" w14:textId="775F33B9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:rsidR="005D4793" w:rsidP="00883B3D" w:rsidRDefault="005D4793" w14:paraId="73BA8714" w14:textId="46DC99F4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645489" w:rsidP="00883B3D" w:rsidRDefault="00645489" w14:paraId="180AF61E" w14:textId="7790938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645489" w:rsidP="00883B3D" w:rsidRDefault="00645489" w14:paraId="00783F1F" w14:textId="4F2DDDEB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107087F" wp14:editId="173B0B51">
            <wp:extent cx="5731510" cy="3223895"/>
            <wp:effectExtent l="0" t="0" r="254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5489" w:rsidP="00883B3D" w:rsidRDefault="00645489" w14:paraId="2DA762C1" w14:textId="09844C8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645489" w:rsidP="00883B3D" w:rsidRDefault="00645489" w14:paraId="337966CF" w14:textId="7777777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5D4793" w:rsidP="00883B3D" w:rsidRDefault="005D4793" w14:paraId="1C23CC8D" w14:textId="246B0CCC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5D4793" w:rsidP="00883B3D" w:rsidRDefault="005D4793" w14:paraId="39D6C434" w14:textId="76B0D6D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92EAFCC" wp14:editId="1AB3D10F">
            <wp:extent cx="5731510" cy="3223895"/>
            <wp:effectExtent l="0" t="0" r="2540" b="0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4793" w:rsidP="00883B3D" w:rsidRDefault="005D4793" w14:paraId="34A24322" w14:textId="4FF65148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A11E03" w:rsidP="00883B3D" w:rsidRDefault="00A11E03" w14:paraId="22440DB7" w14:textId="266514C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Create a line_follow.py inside the folder lab 6</w:t>
      </w:r>
    </w:p>
    <w:p w:rsidR="00A11E03" w:rsidP="00883B3D" w:rsidRDefault="00A11E03" w14:paraId="0EDAECEA" w14:textId="7FBF7F9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A11E03" w:rsidP="00883B3D" w:rsidRDefault="00A11E03" w14:paraId="708E6845" w14:textId="224303B2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A11E03" w:rsidP="00883B3D" w:rsidRDefault="00A11E03" w14:paraId="7FF19B67" w14:textId="72E3B32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Pr="00A11E03" w:rsidR="00A11E03" w:rsidP="00A11E03" w:rsidRDefault="00A11E03" w14:paraId="7EDF80E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429AD971" w:rsidR="00A11E03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#!/</w:t>
      </w:r>
      <w:r w:rsidRPr="429AD971" w:rsidR="00A11E03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usr</w:t>
      </w:r>
      <w:r w:rsidRPr="429AD971" w:rsidR="00A11E03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US"/>
        </w:rPr>
        <w:t>/bin/env python3</w:t>
      </w:r>
    </w:p>
    <w:p w:rsidRPr="00A11E03" w:rsidR="00A11E03" w:rsidP="00A11E03" w:rsidRDefault="00A11E03" w14:paraId="5F6058A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0E3711B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port sys</w:t>
      </w:r>
    </w:p>
    <w:p w:rsidRPr="00A11E03" w:rsidR="00A11E03" w:rsidP="00A11E03" w:rsidRDefault="00A11E03" w14:paraId="71AF285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port cv2</w:t>
      </w:r>
    </w:p>
    <w:p w:rsidRPr="00A11E03" w:rsidR="00A11E03" w:rsidP="00A11E03" w:rsidRDefault="00A11E03" w14:paraId="67AA83E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umpy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:rsidRPr="00A11E03" w:rsidR="00A11E03" w:rsidP="00A11E03" w:rsidRDefault="00A11E03" w14:paraId="139395C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</w:t>
      </w:r>
      <w:proofErr w:type="spellEnd"/>
    </w:p>
    <w:p w:rsidRPr="00A11E03" w:rsidR="00A11E03" w:rsidP="00A11E03" w:rsidRDefault="00A11E03" w14:paraId="1FE5D11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node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Node </w:t>
      </w:r>
    </w:p>
    <w:p w:rsidRPr="00A11E03" w:rsidR="00A11E03" w:rsidP="00A11E03" w:rsidRDefault="00A11E03" w14:paraId="4E93BC2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_bri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Bri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:rsidRPr="00A11E03" w:rsidR="00A11E03" w:rsidP="00A11E03" w:rsidRDefault="00A11E03" w14:paraId="14A6A2C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sensor_msgs.msg import Image </w:t>
      </w:r>
    </w:p>
    <w:p w:rsidRPr="00A11E03" w:rsidR="00A11E03" w:rsidP="00A11E03" w:rsidRDefault="00A11E03" w14:paraId="57BF680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om geometry_msgs.msg import Twist</w:t>
      </w:r>
    </w:p>
    <w:p w:rsidRPr="00A11E03" w:rsidR="00A11E03" w:rsidP="00A11E03" w:rsidRDefault="00A11E03" w14:paraId="65060C0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3407AF8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class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neFollow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):</w:t>
      </w:r>
    </w:p>
    <w:p w:rsidRPr="00A11E03" w:rsidR="00A11E03" w:rsidP="00A11E03" w:rsidRDefault="00A11E03" w14:paraId="25E578C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def __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nit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_(self):</w:t>
      </w:r>
    </w:p>
    <w:p w:rsidRPr="00A11E03" w:rsidR="00A11E03" w:rsidP="50786C69" w:rsidRDefault="00A11E03" w14:paraId="6F564C1E" w14:textId="5486027B">
      <w:pPr>
        <w:tabs>
          <w:tab w:val="left" w:pos="5935"/>
        </w:tabs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IN"/>
        </w:rPr>
      </w:pPr>
      <w:r w:rsidRPr="50786C69" w:rsidR="00A11E03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IN"/>
        </w:rPr>
        <w:t xml:space="preserve">        super(</w:t>
      </w:r>
      <w:r w:rsidRPr="50786C69" w:rsidR="00A11E03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IN"/>
        </w:rPr>
        <w:t>)._</w:t>
      </w:r>
      <w:r w:rsidRPr="50786C69" w:rsidR="00A11E03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IN"/>
        </w:rPr>
        <w:t>_</w:t>
      </w:r>
      <w:r w:rsidRPr="50786C69" w:rsidR="00A11E03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IN"/>
        </w:rPr>
        <w:t>init</w:t>
      </w:r>
      <w:r w:rsidRPr="50786C69" w:rsidR="00A11E03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IN"/>
        </w:rPr>
        <w:t>__('</w:t>
      </w:r>
      <w:r w:rsidRPr="50786C69" w:rsidR="00A11E03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IN"/>
        </w:rPr>
        <w:t>line_follower</w:t>
      </w:r>
      <w:r w:rsidRPr="50786C69" w:rsidR="00A11E03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IN"/>
        </w:rPr>
        <w:t>')</w:t>
      </w:r>
      <w:r>
        <w:tab/>
      </w:r>
    </w:p>
    <w:p w:rsidRPr="00A11E03" w:rsidR="00A11E03" w:rsidP="00A11E03" w:rsidRDefault="00A11E03" w14:paraId="5CB30A1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bridge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Bri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() </w:t>
      </w:r>
    </w:p>
    <w:p w:rsidRPr="00A11E03" w:rsidR="00A11E03" w:rsidP="00A11E03" w:rsidRDefault="00A11E03" w14:paraId="5B97037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subscribe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self.create_subscription(Image,'/camera1/image_raw',self.process_data, 10)</w:t>
      </w:r>
    </w:p>
    <w:p w:rsidRPr="00A11E03" w:rsidR="00A11E03" w:rsidP="00A11E03" w:rsidRDefault="00A11E03" w14:paraId="4B6D211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publishe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create_publish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Twist, '/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md_vel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 40)</w:t>
      </w:r>
    </w:p>
    <w:p w:rsidRPr="00A11E03" w:rsidR="00A11E03" w:rsidP="00A11E03" w:rsidRDefault="00A11E03" w14:paraId="349BF51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timer_period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0.2</w:t>
      </w:r>
    </w:p>
    <w:p w:rsidRPr="00A11E03" w:rsidR="00A11E03" w:rsidP="00A11E03" w:rsidRDefault="00A11E03" w14:paraId="5E15EC2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time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create_tim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timer_period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,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send_cmd_vel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0A11D05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Twist()</w:t>
      </w:r>
    </w:p>
    <w:p w:rsidRPr="00A11E03" w:rsidR="00A11E03" w:rsidP="00A11E03" w:rsidRDefault="00A11E03" w14:paraId="68716AB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</w:t>
      </w:r>
    </w:p>
    <w:p w:rsidRPr="00A11E03" w:rsidR="00A11E03" w:rsidP="00A11E03" w:rsidRDefault="00A11E03" w14:paraId="621816F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rro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0 </w:t>
      </w:r>
    </w:p>
    <w:p w:rsidRPr="00A11E03" w:rsidR="00A11E03" w:rsidP="00A11E03" w:rsidRDefault="00A11E03" w14:paraId="5136FBA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"</w:t>
      </w:r>
    </w:p>
    <w:p w:rsidRPr="00A11E03" w:rsidR="00A11E03" w:rsidP="00A11E03" w:rsidRDefault="00A11E03" w14:paraId="4561B07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get_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ogg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.info("Node Started!")</w:t>
      </w:r>
    </w:p>
    <w:p w:rsidRPr="00A11E03" w:rsidR="00A11E03" w:rsidP="00A11E03" w:rsidRDefault="00A11E03" w14:paraId="4FBB2A1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5A4B311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def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nd_cmd_vel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self):</w:t>
      </w:r>
    </w:p>
    <w:p w:rsidRPr="00A11E03" w:rsidR="00A11E03" w:rsidP="00A11E03" w:rsidRDefault="00A11E03" w14:paraId="11A70CA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</w:p>
    <w:p w:rsidRPr="00A11E03" w:rsidR="00A11E03" w:rsidP="00A11E03" w:rsidRDefault="00A11E03" w14:paraId="509E5A6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:</w:t>
      </w:r>
    </w:p>
    <w:p w:rsidRPr="00A11E03" w:rsidR="00A11E03" w:rsidP="00A11E03" w:rsidRDefault="00A11E03" w14:paraId="66002B6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linear.x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.0</w:t>
      </w:r>
    </w:p>
    <w:p w:rsidRPr="00A11E03" w:rsidR="00A11E03" w:rsidP="00A11E03" w:rsidRDefault="00A11E03" w14:paraId="2F8D77B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angular.z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 0.0</w:t>
      </w:r>
    </w:p>
    <w:p w:rsidRPr="00A11E03" w:rsidR="00A11E03" w:rsidP="00A11E03" w:rsidRDefault="00A11E03" w14:paraId="61367FE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Stop"</w:t>
      </w:r>
    </w:p>
    <w:p w:rsidRPr="00A11E03" w:rsidR="00A11E03" w:rsidP="00A11E03" w:rsidRDefault="00A11E03" w14:paraId="02D55AE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</w:p>
    <w:p w:rsidRPr="00A11E03" w:rsidR="00A11E03" w:rsidP="00A11E03" w:rsidRDefault="00A11E03" w14:paraId="4E0DC45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else:  </w:t>
      </w:r>
    </w:p>
    <w:p w:rsidRPr="00A11E03" w:rsidR="00A11E03" w:rsidP="00A11E03" w:rsidRDefault="00A11E03" w14:paraId="0131DE5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(</w:t>
      </w:r>
      <w:proofErr w:type="spellStart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rro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&gt; 0):</w:t>
      </w:r>
    </w:p>
    <w:p w:rsidRPr="00A11E03" w:rsidR="00A11E03" w:rsidP="00A11E03" w:rsidRDefault="00A11E03" w14:paraId="712BFBA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linear.x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.1</w:t>
      </w:r>
    </w:p>
    <w:p w:rsidRPr="00A11E03" w:rsidR="00A11E03" w:rsidP="00A11E03" w:rsidRDefault="00A11E03" w14:paraId="3F6166F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angular.z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.1</w:t>
      </w:r>
    </w:p>
    <w:p w:rsidRPr="00A11E03" w:rsidR="00A11E03" w:rsidP="00A11E03" w:rsidRDefault="00A11E03" w14:paraId="16B90E4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Go Left"</w:t>
      </w:r>
    </w:p>
    <w:p w:rsidRPr="00A11E03" w:rsidR="00A11E03" w:rsidP="00A11E03" w:rsidRDefault="00A11E03" w14:paraId="54661BE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lif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rro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&lt; 0):</w:t>
      </w:r>
    </w:p>
    <w:p w:rsidRPr="00A11E03" w:rsidR="00A11E03" w:rsidP="00A11E03" w:rsidRDefault="00A11E03" w14:paraId="6C4A344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linear.x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.1</w:t>
      </w:r>
    </w:p>
    <w:p w:rsidRPr="00A11E03" w:rsidR="00A11E03" w:rsidP="00A11E03" w:rsidRDefault="00A11E03" w14:paraId="75C4782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angular.z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-0.1</w:t>
      </w:r>
    </w:p>
    <w:p w:rsidRPr="00A11E03" w:rsidR="00A11E03" w:rsidP="00A11E03" w:rsidRDefault="00A11E03" w14:paraId="0D438E9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Go Right"</w:t>
      </w:r>
    </w:p>
    <w:p w:rsidRPr="00A11E03" w:rsidR="00A11E03" w:rsidP="00A11E03" w:rsidRDefault="00A11E03" w14:paraId="73C2503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lif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rro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=0):</w:t>
      </w:r>
    </w:p>
    <w:p w:rsidRPr="00A11E03" w:rsidR="00A11E03" w:rsidP="00A11E03" w:rsidRDefault="00A11E03" w14:paraId="008CE0A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linear.x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.1</w:t>
      </w:r>
    </w:p>
    <w:p w:rsidRPr="00A11E03" w:rsidR="00A11E03" w:rsidP="00A11E03" w:rsidRDefault="00A11E03" w14:paraId="3793D61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angular.z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 0.0</w:t>
      </w:r>
    </w:p>
    <w:p w:rsidRPr="00A11E03" w:rsidR="00A11E03" w:rsidP="00A11E03" w:rsidRDefault="00A11E03" w14:paraId="3D880AC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Go Straight"</w:t>
      </w:r>
    </w:p>
    <w:p w:rsidRPr="00A11E03" w:rsidR="00A11E03" w:rsidP="00A11E03" w:rsidRDefault="00A11E03" w14:paraId="2711D62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72522F1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</w:p>
    <w:p w:rsidRPr="00A11E03" w:rsidR="00A11E03" w:rsidP="00A11E03" w:rsidRDefault="00A11E03" w14:paraId="55E4C49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4457BDA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publisher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publish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7512E0B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7042D54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4EFC925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## Subscriber Call Back</w:t>
      </w:r>
    </w:p>
    <w:p w:rsidRPr="00A11E03" w:rsidR="00A11E03" w:rsidP="00A11E03" w:rsidRDefault="00A11E03" w14:paraId="4A87824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4B9CBF3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def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ocess_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ata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self, data): </w:t>
      </w:r>
    </w:p>
    <w:p w:rsidRPr="00A11E03" w:rsidR="00A11E03" w:rsidP="00A11E03" w:rsidRDefault="00A11E03" w14:paraId="5761A03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get_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ogg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.info("Image Received!")</w:t>
      </w:r>
    </w:p>
    <w:p w:rsidRPr="00A11E03" w:rsidR="00A11E03" w:rsidP="00A11E03" w:rsidRDefault="00A11E03" w14:paraId="574D218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frame = 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bridge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.imgmsg_to_cv2(data) </w:t>
      </w:r>
    </w:p>
    <w:p w:rsidRPr="00A11E03" w:rsidR="00A11E03" w:rsidP="00A11E03" w:rsidRDefault="00A11E03" w14:paraId="450BD19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ght_lin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umpy.arra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[250,0,0])</w:t>
      </w:r>
    </w:p>
    <w:p w:rsidRPr="00A11E03" w:rsidR="00A11E03" w:rsidP="00A11E03" w:rsidRDefault="00A11E03" w14:paraId="71748BB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ark_lin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umpy.arra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[255,10,10])</w:t>
      </w:r>
    </w:p>
    <w:p w:rsidRPr="00A11E03" w:rsidR="00A11E03" w:rsidP="00A11E03" w:rsidRDefault="00A11E03" w14:paraId="1F218B2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mask = cv2.inRange(frame,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ght_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ne,dark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lin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64E3571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cv2.imshow('mask', mask)</w:t>
      </w:r>
    </w:p>
    <w:p w:rsidRPr="00A11E03" w:rsidR="00A11E03" w:rsidP="00A11E03" w:rsidRDefault="00A11E03" w14:paraId="0091E37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77D0A76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1AB2B30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canny= cv2.Canny(mask,30,5)</w:t>
      </w:r>
    </w:p>
    <w:p w:rsidRPr="00A11E03" w:rsidR="00A11E03" w:rsidP="00A11E03" w:rsidRDefault="00A11E03" w14:paraId="5489B5D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cv2.imshow('edge', canny)</w:t>
      </w:r>
    </w:p>
    <w:p w:rsidRPr="00A11E03" w:rsidR="00A11E03" w:rsidP="00A11E03" w:rsidRDefault="00A11E03" w14:paraId="4211740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329C637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349FC36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r1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00;c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=0</w:t>
      </w:r>
    </w:p>
    <w:p w:rsidRPr="00A11E03" w:rsidR="00A11E03" w:rsidP="00A11E03" w:rsidRDefault="00A11E03" w14:paraId="7018796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canny[r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:r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+200,c1:c1+512]</w:t>
      </w:r>
    </w:p>
    <w:p w:rsidRPr="00A11E03" w:rsidR="00A11E03" w:rsidP="00A11E03" w:rsidRDefault="00A11E03" w14:paraId="75F6FBB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cv2.imshow('crop',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1F24D49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62FC3E4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01ED338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edge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</w:t>
      </w:r>
    </w:p>
    <w:p w:rsidRPr="00A11E03" w:rsidR="00A11E03" w:rsidP="00A11E03" w:rsidRDefault="00A11E03" w14:paraId="03DFB6A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row =150</w:t>
      </w:r>
    </w:p>
    <w:p w:rsidRPr="00A11E03" w:rsidR="00A11E03" w:rsidP="00A11E03" w:rsidRDefault="00A11E03" w14:paraId="386F56B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225DF1A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for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n 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ange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512):</w:t>
      </w:r>
    </w:p>
    <w:p w:rsidRPr="00A11E03" w:rsidR="00A11E03" w:rsidP="00A11E03" w:rsidRDefault="00A11E03" w14:paraId="090D508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==255):</w:t>
      </w:r>
    </w:p>
    <w:p w:rsidRPr="00A11E03" w:rsidR="00A11E03" w:rsidP="00A11E03" w:rsidRDefault="00A11E03" w14:paraId="5ED79E0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.append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10D6D2A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print(edge)</w:t>
      </w:r>
    </w:p>
    <w:p w:rsidRPr="00A11E03" w:rsidR="00A11E03" w:rsidP="00A11E03" w:rsidRDefault="00A11E03" w14:paraId="1C5C358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187E1BE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0):</w:t>
      </w:r>
    </w:p>
    <w:p w:rsidRPr="00A11E03" w:rsidR="00A11E03" w:rsidP="00A11E03" w:rsidRDefault="00A11E03" w14:paraId="3900B4D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512//2</w:t>
      </w:r>
    </w:p>
    <w:p w:rsidRPr="00A11E03" w:rsidR="00A11E03" w:rsidP="00A11E03" w:rsidRDefault="00A11E03" w14:paraId="6B27ADF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512//2</w:t>
      </w:r>
    </w:p>
    <w:p w:rsidRPr="00A11E03" w:rsidR="00A11E03" w:rsidP="00A11E03" w:rsidRDefault="00A11E03" w14:paraId="6C48FC1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True</w:t>
      </w:r>
    </w:p>
    <w:p w:rsidRPr="00A11E03" w:rsidR="00A11E03" w:rsidP="00A11E03" w:rsidRDefault="00A11E03" w14:paraId="46FB32C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</w:p>
    <w:p w:rsidRPr="00A11E03" w:rsidR="00A11E03" w:rsidP="00A11E03" w:rsidRDefault="00A11E03" w14:paraId="2DD6E57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1):</w:t>
      </w:r>
    </w:p>
    <w:p w:rsidRPr="00A11E03" w:rsidR="00A11E03" w:rsidP="00A11E03" w:rsidRDefault="00A11E03" w14:paraId="282DC76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if 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&gt;512//2:</w:t>
      </w:r>
    </w:p>
    <w:p w:rsidRPr="00A11E03" w:rsidR="00A11E03" w:rsidP="00A11E03" w:rsidRDefault="00A11E03" w14:paraId="7F482EC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</w:t>
      </w:r>
    </w:p>
    <w:p w:rsidRPr="00A11E03" w:rsidR="00A11E03" w:rsidP="00A11E03" w:rsidRDefault="00A11E03" w14:paraId="0F36AEF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0] </w:t>
      </w:r>
    </w:p>
    <w:p w:rsidRPr="00A11E03" w:rsidR="00A11E03" w:rsidP="00A11E03" w:rsidRDefault="00A11E03" w14:paraId="3FE3993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</w:t>
      </w:r>
    </w:p>
    <w:p w:rsidRPr="00A11E03" w:rsidR="00A11E03" w:rsidP="00A11E03" w:rsidRDefault="00A11E03" w14:paraId="197AB2F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lse:</w:t>
      </w:r>
    </w:p>
    <w:p w:rsidRPr="00A11E03" w:rsidR="00A11E03" w:rsidP="00A11E03" w:rsidRDefault="00A11E03" w14:paraId="1331A17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A11E03" w:rsidR="00A11E03" w:rsidP="00A11E03" w:rsidRDefault="00A11E03" w14:paraId="720B972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512</w:t>
      </w:r>
    </w:p>
    <w:p w:rsidRPr="00A11E03" w:rsidR="00A11E03" w:rsidP="00A11E03" w:rsidRDefault="00A11E03" w14:paraId="41B3E12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               </w:t>
      </w:r>
    </w:p>
    <w:p w:rsidRPr="00A11E03" w:rsidR="00A11E03" w:rsidP="00A11E03" w:rsidRDefault="00A11E03" w14:paraId="2CD28C5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</w:p>
    <w:p w:rsidRPr="00A11E03" w:rsidR="00A11E03" w:rsidP="00A11E03" w:rsidRDefault="00A11E03" w14:paraId="245E84E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A11E03" w:rsidR="00A11E03" w:rsidP="00A11E03" w:rsidRDefault="00A11E03" w14:paraId="591E4F1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2):</w:t>
      </w:r>
    </w:p>
    <w:p w:rsidRPr="00A11E03" w:rsidR="00A11E03" w:rsidP="00A11E03" w:rsidRDefault="00A11E03" w14:paraId="7ACCFAC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A11E03" w:rsidR="00A11E03" w:rsidP="00A11E03" w:rsidRDefault="00A11E03" w14:paraId="24BD5A7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1] </w:t>
      </w:r>
    </w:p>
    <w:p w:rsidRPr="00A11E03" w:rsidR="00A11E03" w:rsidP="00A11E03" w:rsidRDefault="00A11E03" w14:paraId="0F446DA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       </w:t>
      </w:r>
    </w:p>
    <w:p w:rsidRPr="00A11E03" w:rsidR="00A11E03" w:rsidP="00A11E03" w:rsidRDefault="00A11E03" w14:paraId="4F2FAB7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</w:p>
    <w:p w:rsidRPr="00A11E03" w:rsidR="00A11E03" w:rsidP="00A11E03" w:rsidRDefault="00A11E03" w14:paraId="72D28BA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3):</w:t>
      </w:r>
    </w:p>
    <w:p w:rsidRPr="00A11E03" w:rsidR="00A11E03" w:rsidP="00A11E03" w:rsidRDefault="00A11E03" w14:paraId="1243D30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if(edge[1]-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0]&gt;5): </w:t>
      </w:r>
    </w:p>
    <w:p w:rsidRPr="00A11E03" w:rsidR="00A11E03" w:rsidP="00A11E03" w:rsidRDefault="00A11E03" w14:paraId="4F03226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A11E03" w:rsidR="00A11E03" w:rsidP="00A11E03" w:rsidRDefault="00A11E03" w14:paraId="464AF2F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]</w:t>
      </w:r>
    </w:p>
    <w:p w:rsidRPr="00A11E03" w:rsidR="00A11E03" w:rsidP="00A11E03" w:rsidRDefault="00A11E03" w14:paraId="44573CF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</w:t>
      </w:r>
    </w:p>
    <w:p w:rsidRPr="00A11E03" w:rsidR="00A11E03" w:rsidP="00A11E03" w:rsidRDefault="00A11E03" w14:paraId="61CA2CF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lse:</w:t>
      </w:r>
    </w:p>
    <w:p w:rsidRPr="00A11E03" w:rsidR="00A11E03" w:rsidP="00A11E03" w:rsidRDefault="00A11E03" w14:paraId="242BCEC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A11E03" w:rsidR="00A11E03" w:rsidP="00A11E03" w:rsidRDefault="00A11E03" w14:paraId="3FA89A5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]</w:t>
      </w:r>
    </w:p>
    <w:p w:rsidRPr="00A11E03" w:rsidR="00A11E03" w:rsidP="00A11E03" w:rsidRDefault="00A11E03" w14:paraId="42359A4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</w:t>
      </w:r>
    </w:p>
    <w:p w:rsidRPr="00A11E03" w:rsidR="00A11E03" w:rsidP="00A11E03" w:rsidRDefault="00A11E03" w14:paraId="1D6B6E4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</w:p>
    <w:p w:rsidRPr="00A11E03" w:rsidR="00A11E03" w:rsidP="00A11E03" w:rsidRDefault="00A11E03" w14:paraId="3D7187C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4):</w:t>
      </w:r>
    </w:p>
    <w:p w:rsidRPr="00A11E03" w:rsidR="00A11E03" w:rsidP="00A11E03" w:rsidRDefault="00A11E03" w14:paraId="4771F6A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A11E03" w:rsidR="00A11E03" w:rsidP="00A11E03" w:rsidRDefault="00A11E03" w14:paraId="7A0FD14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]</w:t>
      </w:r>
    </w:p>
    <w:p w:rsidRPr="00A11E03" w:rsidR="00A11E03" w:rsidP="00A11E03" w:rsidRDefault="00A11E03" w14:paraId="4BDBCF7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</w:t>
      </w:r>
    </w:p>
    <w:p w:rsidRPr="00A11E03" w:rsidR="00A11E03" w:rsidP="00A11E03" w:rsidRDefault="00A11E03" w14:paraId="4AB2865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</w:p>
    <w:p w:rsidRPr="00A11E03" w:rsidR="00A11E03" w:rsidP="00A11E03" w:rsidRDefault="00A11E03" w14:paraId="3DD93C8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&gt;=5):</w:t>
      </w:r>
    </w:p>
    <w:p w:rsidRPr="00A11E03" w:rsidR="00A11E03" w:rsidP="00A11E03" w:rsidRDefault="00A11E03" w14:paraId="51F30CD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:rsidRPr="00A11E03" w:rsidR="00A11E03" w:rsidP="00A11E03" w:rsidRDefault="00A11E03" w14:paraId="74403DC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edge[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-1]</w:t>
      </w:r>
    </w:p>
    <w:p w:rsidRPr="00A11E03" w:rsidR="00A11E03" w:rsidP="00A11E03" w:rsidRDefault="00A11E03" w14:paraId="5F8E61B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           </w:t>
      </w:r>
    </w:p>
    <w:p w:rsidRPr="00A11E03" w:rsidR="00A11E03" w:rsidP="00A11E03" w:rsidRDefault="00A11E03" w14:paraId="7448924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</w:t>
      </w:r>
    </w:p>
    <w:p w:rsidRPr="00A11E03" w:rsidR="00A11E03" w:rsidP="00A11E03" w:rsidRDefault="00A11E03" w14:paraId="1F1FDED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</w:p>
    <w:p w:rsidRPr="00A11E03" w:rsidR="00A11E03" w:rsidP="00A11E03" w:rsidRDefault="00A11E03" w14:paraId="24B3E70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ad_width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-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24B3792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_mid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+ 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ad_width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/2)</w:t>
      </w:r>
    </w:p>
    <w:p w:rsidRPr="00A11E03" w:rsidR="00A11E03" w:rsidP="00A11E03" w:rsidRDefault="00A11E03" w14:paraId="143B6CB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512/2</w:t>
      </w:r>
    </w:p>
    <w:p w:rsidRPr="00A11E03" w:rsidR="00A11E03" w:rsidP="00A11E03" w:rsidRDefault="00A11E03" w14:paraId="46C66E0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nt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]=255</w:t>
      </w:r>
    </w:p>
    <w:p w:rsidRPr="00A11E03" w:rsidR="00A11E03" w:rsidP="00A11E03" w:rsidRDefault="00A11E03" w14:paraId="4577588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print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0E8B50E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rro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-frame_mid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:rsidRPr="00A11E03" w:rsidR="00A11E03" w:rsidP="00A11E03" w:rsidRDefault="00A11E03" w14:paraId="11AAF04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nt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_mid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]=255</w:t>
      </w:r>
    </w:p>
    <w:p w:rsidRPr="00A11E03" w:rsidR="00A11E03" w:rsidP="00A11E03" w:rsidRDefault="00A11E03" w14:paraId="65CFB4A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print(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6C51FF4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_ima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cv2.putText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,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 (100,100), cv2.FONT_HERSHEY_SIMPLEX, 1, (255,0,), 2, cv2.LINE_AA)</w:t>
      </w:r>
    </w:p>
    <w:p w:rsidRPr="00A11E03" w:rsidR="00A11E03" w:rsidP="00A11E03" w:rsidRDefault="00A11E03" w14:paraId="20BAF86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</w:p>
    <w:p w:rsidRPr="00A11E03" w:rsidR="00A11E03" w:rsidP="00A11E03" w:rsidRDefault="00A11E03" w14:paraId="3FD81E1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f main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None):</w:t>
      </w:r>
    </w:p>
    <w:p w:rsidRPr="00A11E03" w:rsidR="00A11E03" w:rsidP="00A11E03" w:rsidRDefault="00A11E03" w14:paraId="6108668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init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1A5205A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node =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neFollow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Pr="00A11E03" w:rsidR="00A11E03" w:rsidP="00A11E03" w:rsidRDefault="00A11E03" w14:paraId="57AFFC3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spi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node)</w:t>
      </w:r>
    </w:p>
    <w:p w:rsidRPr="00A11E03" w:rsidR="00A11E03" w:rsidP="00A11E03" w:rsidRDefault="00A11E03" w14:paraId="156B78F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shutdow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)</w:t>
      </w:r>
    </w:p>
    <w:p w:rsidRPr="00A11E03" w:rsidR="00A11E03" w:rsidP="00A11E03" w:rsidRDefault="00A11E03" w14:paraId="570C4AE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</w:p>
    <w:p w:rsidRPr="00A11E03" w:rsidR="00A11E03" w:rsidP="00A11E03" w:rsidRDefault="00A11E03" w14:paraId="0DA39D4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 __name__ == '__main__':</w:t>
      </w:r>
    </w:p>
    <w:p w:rsidR="00A11E03" w:rsidP="00A11E03" w:rsidRDefault="00A11E03" w14:paraId="245CDF5F" w14:textId="7E09A6E0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in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="00565906" w:rsidP="00A11E03" w:rsidRDefault="00565906" w14:paraId="5353D875" w14:textId="52A3EEB9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="00565906" w:rsidP="00A11E03" w:rsidRDefault="00565906" w14:paraId="760A1076" w14:textId="7B26763A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="00565906" w:rsidP="00A11E03" w:rsidRDefault="00565906" w14:paraId="0D92768D" w14:textId="46DAACDB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565906" w:rsidR="00565906" w:rsidP="00A11E03" w:rsidRDefault="00565906" w14:paraId="4E2618C9" w14:textId="73BC7FCB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>
        <w:rPr>
          <w:rFonts w:ascii="Helvetica" w:hAnsi="Helvetica" w:cs="Helvetica"/>
          <w:color w:val="C00000"/>
          <w:sz w:val="24"/>
          <w:szCs w:val="24"/>
          <w:lang w:val="en-US"/>
        </w:rPr>
        <w:t>e</w:t>
      </w:r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>dit setup.py file</w:t>
      </w:r>
    </w:p>
    <w:p w:rsidR="00565906" w:rsidP="00A11E03" w:rsidRDefault="00565906" w14:paraId="4B117841" w14:textId="783F224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="00565906" w:rsidP="00A11E03" w:rsidRDefault="00565906" w14:paraId="29125D93" w14:textId="409CA658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565906" w:rsidR="00565906" w:rsidP="00565906" w:rsidRDefault="00565906" w14:paraId="622A17B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tuptools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setup</w:t>
      </w:r>
    </w:p>
    <w:p w:rsidRPr="001338C1" w:rsidR="00565906" w:rsidP="00565906" w:rsidRDefault="00565906" w14:paraId="03DC1A01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import </w:t>
      </w: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os</w:t>
      </w:r>
      <w:proofErr w:type="spellEnd"/>
    </w:p>
    <w:p w:rsidRPr="00565906" w:rsidR="00565906" w:rsidP="00565906" w:rsidRDefault="00565906" w14:paraId="2DDE4206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from glob import glob</w:t>
      </w:r>
    </w:p>
    <w:p w:rsidRPr="00565906" w:rsidR="00565906" w:rsidP="00565906" w:rsidRDefault="00565906" w14:paraId="4297B9B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565906" w:rsidR="00565906" w:rsidP="00565906" w:rsidRDefault="00565906" w14:paraId="51BCA40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ackage_nam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'lab6'</w:t>
      </w:r>
    </w:p>
    <w:p w:rsidRPr="00565906" w:rsidR="00565906" w:rsidP="00565906" w:rsidRDefault="00565906" w14:paraId="4CECA43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565906" w:rsidR="00565906" w:rsidP="00565906" w:rsidRDefault="00565906" w14:paraId="2D6584E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gram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tup(</w:t>
      </w:r>
      <w:proofErr w:type="gramEnd"/>
    </w:p>
    <w:p w:rsidRPr="00565906" w:rsidR="00565906" w:rsidP="00565906" w:rsidRDefault="00565906" w14:paraId="2AA7D24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name=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ackage_nam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</w:t>
      </w:r>
    </w:p>
    <w:p w:rsidRPr="00565906" w:rsidR="00565906" w:rsidP="00565906" w:rsidRDefault="00565906" w14:paraId="033BCC0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version='0.0.0',</w:t>
      </w:r>
    </w:p>
    <w:p w:rsidRPr="00565906" w:rsidR="00565906" w:rsidP="00565906" w:rsidRDefault="00565906" w14:paraId="280E421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packages=[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ackage_nam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,</w:t>
      </w:r>
    </w:p>
    <w:p w:rsidRPr="00565906" w:rsidR="00565906" w:rsidP="00565906" w:rsidRDefault="00565906" w14:paraId="460B472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ata_files</w:t>
      </w:r>
      <w:proofErr w:type="spellEnd"/>
      <w:proofErr w:type="gram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</w:t>
      </w:r>
      <w:proofErr w:type="gramEnd"/>
    </w:p>
    <w:p w:rsidRPr="00565906" w:rsidR="00565906" w:rsidP="00565906" w:rsidRDefault="00565906" w14:paraId="39B4796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('share/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ment_index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/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esource_index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/packages',</w:t>
      </w:r>
    </w:p>
    <w:p w:rsidRPr="00565906" w:rsidR="00565906" w:rsidP="00565906" w:rsidRDefault="00565906" w14:paraId="5BA1678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['resource/' +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ackage_nam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),</w:t>
      </w:r>
    </w:p>
    <w:p w:rsidRPr="00565906" w:rsidR="00565906" w:rsidP="00565906" w:rsidRDefault="00565906" w14:paraId="5A0CEE4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('share/' +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ackage_nam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 ['package.xml']),</w:t>
      </w:r>
    </w:p>
    <w:p w:rsidRPr="001338C1" w:rsidR="00565906" w:rsidP="00565906" w:rsidRDefault="00565906" w14:paraId="3D1EAE0E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</w:pPr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    </w:t>
      </w: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(</w:t>
      </w:r>
      <w:proofErr w:type="spellStart"/>
      <w:proofErr w:type="gram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os.path</w:t>
      </w:r>
      <w:proofErr w:type="gram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.join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('share', </w:t>
      </w: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package_name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), glob('launch/*')),</w:t>
      </w:r>
    </w:p>
    <w:p w:rsidRPr="00565906" w:rsidR="00565906" w:rsidP="00565906" w:rsidRDefault="00565906" w14:paraId="5D081DC2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       (</w:t>
      </w:r>
      <w:proofErr w:type="spellStart"/>
      <w:proofErr w:type="gram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os.path</w:t>
      </w:r>
      <w:proofErr w:type="gram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.join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('share', </w:t>
      </w: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package_name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), glob('</w:t>
      </w: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urdf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*'))</w:t>
      </w:r>
    </w:p>
    <w:p w:rsidRPr="00565906" w:rsidR="00565906" w:rsidP="00565906" w:rsidRDefault="00565906" w14:paraId="1B6A910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],</w:t>
      </w:r>
    </w:p>
    <w:p w:rsidRPr="00565906" w:rsidR="00565906" w:rsidP="00565906" w:rsidRDefault="00565906" w14:paraId="624B063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nstall_requires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'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tuptools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],</w:t>
      </w:r>
    </w:p>
    <w:p w:rsidRPr="00565906" w:rsidR="00565906" w:rsidP="00565906" w:rsidRDefault="00565906" w14:paraId="733B820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zip_saf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True,</w:t>
      </w:r>
    </w:p>
    <w:p w:rsidRPr="00565906" w:rsidR="00565906" w:rsidP="00565906" w:rsidRDefault="00565906" w14:paraId="4CF7B93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maintainer='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sha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:rsidRPr="00565906" w:rsidR="00565906" w:rsidP="00565906" w:rsidRDefault="00565906" w14:paraId="5688F38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intainer_email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'asha.cs12@gmail.com',</w:t>
      </w:r>
    </w:p>
    <w:p w:rsidRPr="00565906" w:rsidR="00565906" w:rsidP="00565906" w:rsidRDefault="00565906" w14:paraId="5EF2801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description='TODO: Package description',</w:t>
      </w:r>
    </w:p>
    <w:p w:rsidRPr="00565906" w:rsidR="00565906" w:rsidP="00565906" w:rsidRDefault="00565906" w14:paraId="1829DA1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license='TODO: License declaration',</w:t>
      </w:r>
    </w:p>
    <w:p w:rsidRPr="00565906" w:rsidR="00565906" w:rsidP="00565906" w:rsidRDefault="00565906" w14:paraId="18A05A0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tests_requir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'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ytest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],</w:t>
      </w:r>
    </w:p>
    <w:p w:rsidRPr="00565906" w:rsidR="00565906" w:rsidP="00565906" w:rsidRDefault="00565906" w14:paraId="5AA9B44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ntry_points</w:t>
      </w:r>
      <w:proofErr w:type="spellEnd"/>
      <w:proofErr w:type="gram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{</w:t>
      </w:r>
      <w:proofErr w:type="gramEnd"/>
    </w:p>
    <w:p w:rsidRPr="00565906" w:rsidR="00565906" w:rsidP="00565906" w:rsidRDefault="00565906" w14:paraId="3B76C2F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'</w:t>
      </w:r>
      <w:proofErr w:type="spellStart"/>
      <w:proofErr w:type="gram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onsole</w:t>
      </w:r>
      <w:proofErr w:type="gram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scripts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: [</w:t>
      </w:r>
    </w:p>
    <w:p w:rsidRPr="00565906" w:rsidR="00565906" w:rsidP="00565906" w:rsidRDefault="00565906" w14:paraId="562170A4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        'capture = lab6.capture_</w:t>
      </w:r>
      <w:proofErr w:type="gramStart"/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>image:main</w:t>
      </w:r>
      <w:proofErr w:type="gramEnd"/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>',</w:t>
      </w:r>
    </w:p>
    <w:p w:rsidRPr="00565906" w:rsidR="00565906" w:rsidP="00565906" w:rsidRDefault="00565906" w14:paraId="5BEB1C4B" w14:textId="2A91FB88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429AD971" w:rsidR="00565906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        'line = lab6.line_</w:t>
      </w:r>
      <w:r w:rsidRPr="429AD971" w:rsidR="00565906">
        <w:rPr>
          <w:rFonts w:ascii="Helvetica" w:hAnsi="Helvetica" w:cs="Helvetica"/>
          <w:color w:val="C00000"/>
          <w:sz w:val="24"/>
          <w:szCs w:val="24"/>
          <w:lang w:val="en-US"/>
        </w:rPr>
        <w:t>follow:main</w:t>
      </w:r>
      <w:r w:rsidRPr="429AD971" w:rsidR="00565906">
        <w:rPr>
          <w:rFonts w:ascii="Helvetica" w:hAnsi="Helvetica" w:cs="Helvetica"/>
          <w:color w:val="C00000"/>
          <w:sz w:val="24"/>
          <w:szCs w:val="24"/>
          <w:lang w:val="en-US"/>
        </w:rPr>
        <w:t>'</w:t>
      </w:r>
    </w:p>
    <w:p w:rsidRPr="00565906" w:rsidR="00565906" w:rsidP="00565906" w:rsidRDefault="00565906" w14:paraId="65A9457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],</w:t>
      </w:r>
    </w:p>
    <w:p w:rsidRPr="00565906" w:rsidR="00565906" w:rsidP="00565906" w:rsidRDefault="00565906" w14:paraId="29DB708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},</w:t>
      </w:r>
    </w:p>
    <w:p w:rsidRPr="00A11E03" w:rsidR="00565906" w:rsidP="00565906" w:rsidRDefault="00565906" w14:paraId="54A664EB" w14:textId="6278B3A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:rsidR="00396669" w:rsidP="00883B3D" w:rsidRDefault="00396669" w14:paraId="0206FC54" w14:textId="49FEEE66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303B3AB" wp14:editId="13B2B36B">
            <wp:extent cx="5731510" cy="3223895"/>
            <wp:effectExtent l="0" t="0" r="254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265F" w:rsidP="00883B3D" w:rsidRDefault="0042265F" w14:paraId="540C91D9" w14:textId="01442706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42265F" w:rsidP="00883B3D" w:rsidRDefault="0042265F" w14:paraId="2E99C7F4" w14:textId="2A055F6A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42265F" w:rsidP="00883B3D" w:rsidRDefault="00FF09C0" w14:paraId="68323B78" w14:textId="2B2A2679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noProof/>
          <w:color w:val="FF0000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5A6A9F" wp14:editId="33ED54C6">
                <wp:simplePos x="0" y="0"/>
                <wp:positionH relativeFrom="column">
                  <wp:posOffset>914400</wp:posOffset>
                </wp:positionH>
                <wp:positionV relativeFrom="paragraph">
                  <wp:posOffset>-151434</wp:posOffset>
                </wp:positionV>
                <wp:extent cx="1136650" cy="754380"/>
                <wp:effectExtent l="381000" t="0" r="25400" b="236220"/>
                <wp:wrapNone/>
                <wp:docPr id="4" name="Speech Bubble: Rectangle with Corners Round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754380"/>
                        </a:xfrm>
                        <a:prstGeom prst="wedgeRoundRectCallout">
                          <a:avLst>
                            <a:gd name="adj1" fmla="val -78895"/>
                            <a:gd name="adj2" fmla="val 71986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42265F" w:rsidR="00FF09C0" w:rsidP="00FF09C0" w:rsidRDefault="00FF09C0" w14:paraId="64A58292" w14:textId="7777777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elect yellow lin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199A2AD4">
              <v:shapetype id="_x0000_t62" coordsize="21600,21600" o:spt="62" adj="1350,25920" path="m3600,qx,3600l0@8@12@24,0@9,,18000qy3600,21600l@6,21600@15@27@7,21600,18000,21600qx21600,18000l21600@9@18@30,21600@8,21600,3600qy18000,l@7,0@21@33@6,xe" w14:anchorId="565A6A9F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textboxrect="791,791,20809,20809" o:connecttype="custom" o:connectlocs="10800,0;0,10800;10800,21600;21600,10800;@34,@35"/>
                <v:handles>
                  <v:h position="#0,#1"/>
                </v:handles>
              </v:shapetype>
              <v:shape id="Speech Bubble: Rectangle with Corners Rounded 4" style="position:absolute;margin-left:1in;margin-top:-11.9pt;width:89.5pt;height:59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4472c4 [3204]" strokecolor="#1f3763 [1604]" strokeweight="1pt" type="#_x0000_t62" adj="-6241,26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">
                <v:textbox>
                  <w:txbxContent>
                    <w:p w:rsidRPr="0042265F" w:rsidR="00FF09C0" w:rsidP="00FF09C0" w:rsidRDefault="00FF09C0" w14:paraId="76394653" w14:textId="7777777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select yellow line </w:t>
                      </w:r>
                    </w:p>
                  </w:txbxContent>
                </v:textbox>
              </v:shape>
            </w:pict>
          </mc:Fallback>
        </mc:AlternateContent>
      </w:r>
      <w:r w:rsidR="0042265F">
        <w:rPr>
          <w:noProof/>
        </w:rPr>
        <w:drawing>
          <wp:inline distT="0" distB="0" distL="0" distR="0" wp14:anchorId="092D4548" wp14:editId="638E0394">
            <wp:extent cx="5731510" cy="3223895"/>
            <wp:effectExtent l="0" t="0" r="254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265F" w:rsidP="00883B3D" w:rsidRDefault="0042265F" w14:paraId="6D24B954" w14:textId="34E6B28B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42265F" w:rsidP="00883B3D" w:rsidRDefault="0042265F" w14:paraId="115C4F0C" w14:textId="1D513CF4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42265F" w:rsidP="00883B3D" w:rsidRDefault="001472CA" w14:paraId="509C1BF4" w14:textId="7D2E221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noProof/>
          <w:color w:val="FF0000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FEF35E" wp14:editId="1DE262E0">
                <wp:simplePos x="0" y="0"/>
                <wp:positionH relativeFrom="column">
                  <wp:posOffset>1756437</wp:posOffset>
                </wp:positionH>
                <wp:positionV relativeFrom="paragraph">
                  <wp:posOffset>-460679</wp:posOffset>
                </wp:positionV>
                <wp:extent cx="1781755" cy="754380"/>
                <wp:effectExtent l="552450" t="0" r="28575" b="236220"/>
                <wp:wrapNone/>
                <wp:docPr id="5" name="Speech Bubble: Rectangle with Corners Rounded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1755" cy="754380"/>
                        </a:xfrm>
                        <a:prstGeom prst="wedgeRoundRectCallout">
                          <a:avLst>
                            <a:gd name="adj1" fmla="val -78895"/>
                            <a:gd name="adj2" fmla="val 71986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42265F" w:rsidR="001472CA" w:rsidP="001472CA" w:rsidRDefault="001472CA" w14:paraId="48E4BFAD" w14:textId="7BC46B38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Use these to change the location and orientation of the robo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 w14:anchorId="11687161">
              <v:shape id="Speech Bubble: Rectangle with Corners Rounded 5" style="position:absolute;margin-left:138.3pt;margin-top:-36.25pt;width:140.3pt;height:59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7" fillcolor="#4472c4 [3204]" strokecolor="#1f3763 [1604]" strokeweight="1pt" type="#_x0000_t62" adj="-6241,26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" w14:anchorId="2CFEF35E">
                <v:textbox>
                  <w:txbxContent>
                    <w:p w:rsidRPr="0042265F" w:rsidR="001472CA" w:rsidP="001472CA" w:rsidRDefault="001472CA" w14:paraId="36968319" w14:textId="7BC46B38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Use these to change the location and orientation of the robot </w:t>
                      </w:r>
                    </w:p>
                  </w:txbxContent>
                </v:textbox>
              </v:shape>
            </w:pict>
          </mc:Fallback>
        </mc:AlternateContent>
      </w:r>
      <w:r w:rsidR="0042265F">
        <w:rPr>
          <w:noProof/>
        </w:rPr>
        <w:drawing>
          <wp:inline distT="0" distB="0" distL="0" distR="0" wp14:anchorId="4B563670" wp14:editId="67913DDB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2FB7" w:rsidP="00883B3D" w:rsidRDefault="00742FB7" w14:paraId="6DDFB954" w14:textId="3AD5C30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742FB7" w:rsidP="00883B3D" w:rsidRDefault="00742FB7" w14:paraId="35A7B298" w14:textId="7D7B3CE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742FB7" w:rsidP="00883B3D" w:rsidRDefault="00742FB7" w14:paraId="7BDC088F" w14:textId="38E6EBBA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0A65A39" wp14:editId="6106C93D">
            <wp:extent cx="5731510" cy="3223895"/>
            <wp:effectExtent l="0" t="0" r="2540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3B40" w:rsidP="00883B3D" w:rsidRDefault="00983B40" w14:paraId="0DEE0934" w14:textId="7FE3C011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Pr="001338C1" w:rsidR="00881482" w:rsidP="00883B3D" w:rsidRDefault="00881482" w14:paraId="3A6E30C4" w14:textId="77777777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1:</w:t>
      </w:r>
    </w:p>
    <w:p w:rsidRPr="001338C1" w:rsidR="00881482" w:rsidP="00881482" w:rsidRDefault="00881482" w14:paraId="3051B39C" w14:textId="682C4189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launch lab6 gazebo.launch.py</w:t>
      </w:r>
    </w:p>
    <w:p w:rsidRPr="001338C1" w:rsidR="00881482" w:rsidP="00881482" w:rsidRDefault="00881482" w14:paraId="04DB177D" w14:textId="7777777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</w:p>
    <w:p w:rsidRPr="001338C1" w:rsidR="00881482" w:rsidP="00883B3D" w:rsidRDefault="00881482" w14:paraId="22BCB819" w14:textId="4E9607AE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2:</w:t>
      </w:r>
    </w:p>
    <w:p w:rsidRPr="001338C1" w:rsidR="00881482" w:rsidP="00883B3D" w:rsidRDefault="00881482" w14:paraId="6CB18649" w14:textId="6420CD68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topic list</w:t>
      </w:r>
    </w:p>
    <w:p w:rsidRPr="001338C1" w:rsidR="00881482" w:rsidP="00883B3D" w:rsidRDefault="00881482" w14:paraId="5974F50F" w14:textId="7777777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</w:p>
    <w:p w:rsidRPr="001338C1" w:rsidR="00292948" w:rsidP="00883B3D" w:rsidRDefault="00292948" w14:paraId="545B6739" w14:textId="49642A6F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3:</w:t>
      </w:r>
    </w:p>
    <w:p w:rsidR="00983B40" w:rsidP="00883B3D" w:rsidRDefault="000C44C5" w14:paraId="5F4C4482" w14:textId="6939400F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run lab6 line</w:t>
      </w:r>
    </w:p>
    <w:p w:rsidR="00983B40" w:rsidP="00883B3D" w:rsidRDefault="00983B40" w14:paraId="23A37342" w14:textId="50896FFC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983B40" w:rsidP="00883B3D" w:rsidRDefault="00983B40" w14:paraId="4399FB8D" w14:textId="6B86D8A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F727FDB" wp14:editId="46EBA932">
            <wp:extent cx="5731510" cy="3223895"/>
            <wp:effectExtent l="0" t="0" r="2540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1536" w:rsidP="00883B3D" w:rsidRDefault="00D81536" w14:paraId="2F321FB6" w14:textId="30F76701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D81536" w:rsidP="00883B3D" w:rsidRDefault="00D81536" w14:paraId="1E375BB2" w14:textId="4CC5765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D81536" w:rsidP="00883B3D" w:rsidRDefault="00D81536" w14:paraId="4E597D56" w14:textId="5A2A19A4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D81536" w:rsidP="00883B3D" w:rsidRDefault="00D81536" w14:paraId="1C269AC5" w14:textId="100C4A84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D81536" w:rsidP="00883B3D" w:rsidRDefault="00D81536" w14:paraId="4293605A" w14:textId="2AE4319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D81536" w:rsidP="00883B3D" w:rsidRDefault="00D81536" w14:paraId="0F4F3FFB" w14:textId="6E5636A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D81536" w:rsidP="00883B3D" w:rsidRDefault="00D81536" w14:paraId="7C7BA6E4" w14:textId="042904FF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ED01E71" wp14:editId="5F19539E">
            <wp:extent cx="5731510" cy="3223895"/>
            <wp:effectExtent l="0" t="0" r="2540" b="0"/>
            <wp:docPr id="11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5F01" w:rsidP="00883B3D" w:rsidRDefault="00C15F01" w14:paraId="34B16FCC" w14:textId="161AB1B0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C15F01" w:rsidP="00883B3D" w:rsidRDefault="00C15F01" w14:paraId="191F78D8" w14:textId="676BAA04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C15F01" w:rsidP="00883B3D" w:rsidRDefault="00C15F01" w14:paraId="28665A75" w14:textId="79A90FC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C15F01" w:rsidP="00883B3D" w:rsidRDefault="00C15F01" w14:paraId="65CEED87" w14:textId="25B3F8C1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Create a red line </w:t>
      </w:r>
    </w:p>
    <w:p w:rsidR="00C15F01" w:rsidP="00883B3D" w:rsidRDefault="00C15F01" w14:paraId="045AD989" w14:textId="2C5812F2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C15F01" w:rsidP="00883B3D" w:rsidRDefault="00C15F01" w14:paraId="49DB8DE7" w14:textId="6156659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Create a world folder</w:t>
      </w:r>
    </w:p>
    <w:p w:rsidR="00C15F01" w:rsidP="00883B3D" w:rsidRDefault="00C15F01" w14:paraId="4A83EAF5" w14:textId="2ACF2FB8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Create a </w:t>
      </w:r>
      <w:r w:rsidR="001338C1">
        <w:rPr>
          <w:rFonts w:ascii="Helvetica" w:hAnsi="Helvetica" w:cs="Helvetica"/>
          <w:color w:val="FF0000"/>
          <w:sz w:val="24"/>
          <w:szCs w:val="24"/>
          <w:lang w:val="en-US"/>
        </w:rPr>
        <w:t>yellow</w:t>
      </w: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 line folder</w:t>
      </w:r>
    </w:p>
    <w:p w:rsidR="00C15F01" w:rsidP="00883B3D" w:rsidRDefault="00193282" w14:paraId="3AF5947D" w14:textId="17BF691E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Supplementary material:</w:t>
      </w:r>
    </w:p>
    <w:p w:rsidR="00193282" w:rsidP="00883B3D" w:rsidRDefault="00193282" w14:paraId="25306CF5" w14:textId="77777777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="00C15F01" w:rsidP="00883B3D" w:rsidRDefault="00C15F01" w14:paraId="28CBB48E" w14:textId="77CBA4B3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Create a </w:t>
      </w:r>
      <w:proofErr w:type="spellStart"/>
      <w:r>
        <w:rPr>
          <w:rFonts w:ascii="Helvetica" w:hAnsi="Helvetica" w:cs="Helvetica"/>
          <w:color w:val="FF0000"/>
          <w:sz w:val="24"/>
          <w:szCs w:val="24"/>
          <w:lang w:val="en-US"/>
        </w:rPr>
        <w:t>model.config</w:t>
      </w:r>
      <w:proofErr w:type="spellEnd"/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 </w:t>
      </w:r>
    </w:p>
    <w:p w:rsidR="00C15F01" w:rsidP="00883B3D" w:rsidRDefault="00C15F01" w14:paraId="5A7A5326" w14:textId="21D4B6D8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:rsidRPr="00C15F01" w:rsidR="00C15F01" w:rsidP="50786C69" w:rsidRDefault="00C15F01" w14:paraId="6C73FFF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IN"/>
        </w:rPr>
      </w:pPr>
      <w:r w:rsidRPr="50786C69" w:rsidR="00C15F01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IN"/>
        </w:rPr>
        <w:t>&lt;?xml version="1.0</w:t>
      </w:r>
      <w:r w:rsidRPr="50786C69" w:rsidR="00C15F01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IN"/>
        </w:rPr>
        <w:t>" ?</w:t>
      </w:r>
      <w:r w:rsidRPr="50786C69" w:rsidR="00C15F01">
        <w:rPr>
          <w:rFonts w:ascii="Helvetica" w:hAnsi="Helvetica" w:cs="Helvetica"/>
          <w:color w:val="385623" w:themeColor="accent6" w:themeTint="FF" w:themeShade="80"/>
          <w:sz w:val="24"/>
          <w:szCs w:val="24"/>
          <w:lang w:val="en-IN"/>
        </w:rPr>
        <w:t>&gt;</w:t>
      </w:r>
    </w:p>
    <w:p w:rsidRPr="00C15F01" w:rsidR="00C15F01" w:rsidP="00C15F01" w:rsidRDefault="00C15F01" w14:paraId="392FB10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model&gt;</w:t>
      </w:r>
    </w:p>
    <w:p w:rsidRPr="00C15F01" w:rsidR="00C15F01" w:rsidP="00C15F01" w:rsidRDefault="00C15F01" w14:paraId="75A7FF2F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name&g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yellowline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name&gt;</w:t>
      </w:r>
    </w:p>
    <w:p w:rsidRPr="00C15F01" w:rsidR="00C15F01" w:rsidP="00C15F01" w:rsidRDefault="00C15F01" w14:paraId="48F5A88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version&gt;1.0&lt;/version&gt;</w:t>
      </w:r>
    </w:p>
    <w:p w:rsidRPr="00C15F01" w:rsidR="00C15F01" w:rsidP="00C15F01" w:rsidRDefault="00C15F01" w14:paraId="134E559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df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version="1.6"&g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odel.sdf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df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C15F01" w:rsidR="00C15F01" w:rsidP="00C15F01" w:rsidRDefault="00C15F01" w14:paraId="3F35B3C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author&gt;</w:t>
      </w:r>
    </w:p>
    <w:p w:rsidRPr="00C15F01" w:rsidR="00C15F01" w:rsidP="00C15F01" w:rsidRDefault="00C15F01" w14:paraId="0A3ECF2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name&gt;&lt;/name&gt;</w:t>
      </w:r>
    </w:p>
    <w:p w:rsidRPr="00C15F01" w:rsidR="00C15F01" w:rsidP="00C15F01" w:rsidRDefault="00C15F01" w14:paraId="269E00A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email&gt;&lt;/email&gt;</w:t>
      </w:r>
    </w:p>
    <w:p w:rsidRPr="00C15F01" w:rsidR="00C15F01" w:rsidP="00C15F01" w:rsidRDefault="00C15F01" w14:paraId="168BFFA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author&gt;</w:t>
      </w:r>
    </w:p>
    <w:p w:rsidRPr="00C15F01" w:rsidR="00C15F01" w:rsidP="00C15F01" w:rsidRDefault="00C15F01" w14:paraId="13DC771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description&gt;&lt;/description&gt;</w:t>
      </w:r>
    </w:p>
    <w:p w:rsidR="00C15F01" w:rsidP="00C15F01" w:rsidRDefault="00C15F01" w14:paraId="78772E5E" w14:textId="2430461B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model&gt;</w:t>
      </w:r>
    </w:p>
    <w:p w:rsidR="00C15F01" w:rsidP="00C15F01" w:rsidRDefault="00C15F01" w14:paraId="6AFE52AC" w14:textId="39B67AA9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C15F01" w:rsidR="00C15F01" w:rsidP="00C15F01" w:rsidRDefault="00C15F01" w14:paraId="288C67B5" w14:textId="516D52C8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C00000"/>
          <w:sz w:val="24"/>
          <w:szCs w:val="24"/>
          <w:lang w:val="en-US"/>
        </w:rPr>
        <w:t xml:space="preserve">Create a </w:t>
      </w:r>
      <w:proofErr w:type="spellStart"/>
      <w:r w:rsidRPr="00C15F01">
        <w:rPr>
          <w:rFonts w:ascii="Helvetica" w:hAnsi="Helvetica" w:cs="Helvetica"/>
          <w:color w:val="C00000"/>
          <w:sz w:val="24"/>
          <w:szCs w:val="24"/>
          <w:lang w:val="en-US"/>
        </w:rPr>
        <w:t>model.sdf</w:t>
      </w:r>
      <w:proofErr w:type="spellEnd"/>
    </w:p>
    <w:p w:rsidR="00C15F01" w:rsidP="00C15F01" w:rsidRDefault="00C15F01" w14:paraId="6A0DB359" w14:textId="694D0FEC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C15F01" w:rsidR="00C15F01" w:rsidP="00C15F01" w:rsidRDefault="00C15F01" w14:paraId="178836A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?xml version="1.0"?&gt;</w:t>
      </w:r>
    </w:p>
    <w:p w:rsidRPr="00C15F01" w:rsidR="00C15F01" w:rsidP="00C15F01" w:rsidRDefault="00C15F01" w14:paraId="5FA4448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df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version="1.6"&gt;</w:t>
      </w:r>
    </w:p>
    <w:p w:rsidRPr="00C15F01" w:rsidR="00C15F01" w:rsidP="00C15F01" w:rsidRDefault="00C15F01" w14:paraId="3BE6F0C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model name="yellow line"&gt;</w:t>
      </w:r>
    </w:p>
    <w:p w:rsidRPr="00C15F01" w:rsidR="00C15F01" w:rsidP="00C15F01" w:rsidRDefault="00C15F01" w14:paraId="25AFB91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&lt;static&gt;true&lt;/static&gt;</w:t>
      </w:r>
    </w:p>
    <w:p w:rsidRPr="00C15F01" w:rsidR="00C15F01" w:rsidP="00C15F01" w:rsidRDefault="00C15F01" w14:paraId="615B928C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nk_ground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&gt;</w:t>
      </w:r>
    </w:p>
    <w:p w:rsidRPr="00C15F01" w:rsidR="00C15F01" w:rsidP="00C15F01" w:rsidRDefault="00C15F01" w14:paraId="1111E8B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collision name="collision"&gt;</w:t>
      </w:r>
    </w:p>
    <w:p w:rsidRPr="00C15F01" w:rsidR="00C15F01" w:rsidP="00C15F01" w:rsidRDefault="00C15F01" w14:paraId="771A795E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geometry&gt;</w:t>
      </w:r>
    </w:p>
    <w:p w:rsidRPr="00C15F01" w:rsidR="00C15F01" w:rsidP="00C15F01" w:rsidRDefault="00C15F01" w14:paraId="4DAEFBC4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plane&gt;</w:t>
      </w:r>
    </w:p>
    <w:p w:rsidRPr="00C15F01" w:rsidR="00C15F01" w:rsidP="00C15F01" w:rsidRDefault="00C15F01" w14:paraId="4CFD685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normal&gt;0 0 1&lt;/normal&gt;</w:t>
      </w:r>
    </w:p>
    <w:p w:rsidRPr="00C15F01" w:rsidR="00C15F01" w:rsidP="00C15F01" w:rsidRDefault="00C15F01" w14:paraId="3098BF2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size&gt;0.1 3.2&lt;/size&gt;</w:t>
      </w:r>
    </w:p>
    <w:p w:rsidRPr="00C15F01" w:rsidR="00C15F01" w:rsidP="00C15F01" w:rsidRDefault="00C15F01" w14:paraId="6EEA041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plane&gt;</w:t>
      </w:r>
    </w:p>
    <w:p w:rsidRPr="00C15F01" w:rsidR="00C15F01" w:rsidP="00C15F01" w:rsidRDefault="00C15F01" w14:paraId="22AB1CA1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geometry&gt;</w:t>
      </w:r>
    </w:p>
    <w:p w:rsidRPr="00C15F01" w:rsidR="00C15F01" w:rsidP="00C15F01" w:rsidRDefault="00C15F01" w14:paraId="19760A2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</w:p>
    <w:p w:rsidRPr="00C15F01" w:rsidR="00C15F01" w:rsidP="00C15F01" w:rsidRDefault="00C15F01" w14:paraId="607066D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surface&gt;</w:t>
      </w:r>
    </w:p>
    <w:p w:rsidRPr="00C15F01" w:rsidR="00C15F01" w:rsidP="00C15F01" w:rsidRDefault="00C15F01" w14:paraId="532521F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friction&gt;</w:t>
      </w:r>
    </w:p>
    <w:p w:rsidRPr="00C15F01" w:rsidR="00C15F01" w:rsidP="00C15F01" w:rsidRDefault="00C15F01" w14:paraId="5293CF0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ode&gt;</w:t>
      </w:r>
    </w:p>
    <w:p w:rsidRPr="00C15F01" w:rsidR="00C15F01" w:rsidP="00C15F01" w:rsidRDefault="00C15F01" w14:paraId="0B79128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mu&gt;100&lt;/mu&gt;</w:t>
      </w:r>
    </w:p>
    <w:p w:rsidRPr="00C15F01" w:rsidR="00C15F01" w:rsidP="00C15F01" w:rsidRDefault="00C15F01" w14:paraId="3EC8DBF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mu2&gt;50&lt;/mu2&gt;</w:t>
      </w:r>
    </w:p>
    <w:p w:rsidRPr="00C15F01" w:rsidR="00C15F01" w:rsidP="00C15F01" w:rsidRDefault="00C15F01" w14:paraId="3AAACC6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ode&gt;</w:t>
      </w:r>
    </w:p>
    <w:p w:rsidRPr="00C15F01" w:rsidR="00C15F01" w:rsidP="00C15F01" w:rsidRDefault="00C15F01" w14:paraId="456F433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friction&gt;</w:t>
      </w:r>
    </w:p>
    <w:p w:rsidRPr="00C15F01" w:rsidR="00C15F01" w:rsidP="00C15F01" w:rsidRDefault="00C15F01" w14:paraId="58723B4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surface&gt;</w:t>
      </w:r>
    </w:p>
    <w:p w:rsidRPr="00C15F01" w:rsidR="00C15F01" w:rsidP="00C15F01" w:rsidRDefault="00C15F01" w14:paraId="315898F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/collision&gt;</w:t>
      </w:r>
    </w:p>
    <w:p w:rsidRPr="00C15F01" w:rsidR="00C15F01" w:rsidP="00C15F01" w:rsidRDefault="00C15F01" w14:paraId="2EF004F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visual name="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visual_ground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&gt;</w:t>
      </w:r>
    </w:p>
    <w:p w:rsidRPr="00C15F01" w:rsidR="00C15F01" w:rsidP="00C15F01" w:rsidRDefault="00C15F01" w14:paraId="48FBEA33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st_shadows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false&lt;/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st_shadows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Pr="00C15F01" w:rsidR="00C15F01" w:rsidP="00C15F01" w:rsidRDefault="00C15F01" w14:paraId="0354784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geometry&gt;</w:t>
      </w:r>
    </w:p>
    <w:p w:rsidRPr="00C15F01" w:rsidR="00C15F01" w:rsidP="00C15F01" w:rsidRDefault="00C15F01" w14:paraId="5A96F5C9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plane&gt;</w:t>
      </w:r>
    </w:p>
    <w:p w:rsidRPr="00C15F01" w:rsidR="00C15F01" w:rsidP="00C15F01" w:rsidRDefault="00C15F01" w14:paraId="6C60107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normal&gt;0 0 1&lt;/normal&gt;</w:t>
      </w:r>
    </w:p>
    <w:p w:rsidRPr="00C15F01" w:rsidR="00C15F01" w:rsidP="00C15F01" w:rsidRDefault="00C15F01" w14:paraId="3C656E8A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size&gt;0.5 10&lt;/size&gt;</w:t>
      </w:r>
    </w:p>
    <w:p w:rsidRPr="00C15F01" w:rsidR="00C15F01" w:rsidP="00C15F01" w:rsidRDefault="00C15F01" w14:paraId="1A4E89F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plane&gt;</w:t>
      </w:r>
    </w:p>
    <w:p w:rsidRPr="00C15F01" w:rsidR="00C15F01" w:rsidP="00C15F01" w:rsidRDefault="00C15F01" w14:paraId="520F7670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geometry&gt;</w:t>
      </w:r>
    </w:p>
    <w:p w:rsidRPr="00C15F01" w:rsidR="00C15F01" w:rsidP="00C15F01" w:rsidRDefault="00C15F01" w14:paraId="363F78E2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&lt;material&gt;</w:t>
      </w:r>
    </w:p>
    <w:p w:rsidRPr="00C15F01" w:rsidR="00C15F01" w:rsidP="00C15F01" w:rsidRDefault="00C15F01" w14:paraId="3C0D59E8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script&gt;</w:t>
      </w:r>
    </w:p>
    <w:p w:rsidRPr="00C15F01" w:rsidR="00C15F01" w:rsidP="00C15F01" w:rsidRDefault="00C15F01" w14:paraId="673EF105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ri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file://media/materials/scripts/gazebo.material&lt;/uri&gt;</w:t>
      </w:r>
    </w:p>
    <w:p w:rsidRPr="00C15F01" w:rsidR="00C15F01" w:rsidP="00C15F01" w:rsidRDefault="00C15F01" w14:paraId="74B1418D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name&gt;Gazebo/Red&lt;/name&gt;</w:t>
      </w:r>
    </w:p>
    <w:p w:rsidRPr="00C15F01" w:rsidR="00C15F01" w:rsidP="00C15F01" w:rsidRDefault="00C15F01" w14:paraId="4F2CBE46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script&gt;</w:t>
      </w:r>
    </w:p>
    <w:p w:rsidRPr="00C15F01" w:rsidR="00C15F01" w:rsidP="00C15F01" w:rsidRDefault="00C15F01" w14:paraId="028C6D9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material&gt;</w:t>
      </w:r>
    </w:p>
    <w:p w:rsidRPr="00C15F01" w:rsidR="00C15F01" w:rsidP="00C15F01" w:rsidRDefault="00C15F01" w14:paraId="6055958B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/visual&gt;</w:t>
      </w:r>
    </w:p>
    <w:p w:rsidRPr="00C15F01" w:rsidR="00C15F01" w:rsidP="00C15F01" w:rsidRDefault="00C15F01" w14:paraId="4E56E53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:rsidRPr="00C15F01" w:rsidR="00C15F01" w:rsidP="00C15F01" w:rsidRDefault="00C15F01" w14:paraId="76A45927" w14:textId="77777777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&lt;/model&gt;</w:t>
      </w:r>
    </w:p>
    <w:p w:rsidR="00C15F01" w:rsidP="00C15F01" w:rsidRDefault="00C15F01" w14:paraId="4C68C2ED" w14:textId="450063E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df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:rsidR="001F0097" w:rsidP="00C15F01" w:rsidRDefault="001F0097" w14:paraId="3B04D289" w14:textId="430D9342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="001F0097" w:rsidP="00C15F01" w:rsidRDefault="001F0097" w14:paraId="7AD71B5F" w14:textId="294207E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="001F0097" w:rsidP="00C15F01" w:rsidRDefault="001F0097" w14:paraId="6535A3BF" w14:textId="55D7C222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Pr="00C7524A" w:rsidR="001F0097" w:rsidP="00C626CA" w:rsidRDefault="001F0097" w14:paraId="68C59F17" w14:textId="359B1421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Copy the folder into /home/</w:t>
      </w:r>
      <w:proofErr w:type="spell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asha</w:t>
      </w:r>
      <w:proofErr w:type="spellEnd"/>
      <w:proofErr w:type="gram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.gazebo</w:t>
      </w:r>
      <w:proofErr w:type="gramEnd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models/</w:t>
      </w:r>
    </w:p>
    <w:p w:rsidRPr="00C7524A" w:rsidR="001F0097" w:rsidP="00C626CA" w:rsidRDefault="001F0097" w14:paraId="6D489C6F" w14:textId="195FF7A1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In the gazebo window</w:t>
      </w:r>
      <w:r w:rsidRPr="00C7524A" w:rsidR="00B94E0E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(gazebo)</w:t>
      </w:r>
    </w:p>
    <w:p w:rsidRPr="00C7524A" w:rsidR="001F0097" w:rsidP="00C626CA" w:rsidRDefault="001F0097" w14:paraId="52B09F88" w14:textId="11AB9376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Insert</w:t>
      </w:r>
      <w:r w:rsidRPr="00C7524A">
        <w:rPr>
          <w:rFonts w:ascii="Wingdings" w:hAnsi="Wingdings" w:eastAsia="Wingdings" w:cs="Wingdings"/>
          <w:color w:val="C00000"/>
          <w:sz w:val="24"/>
          <w:szCs w:val="24"/>
          <w:lang w:val="en-US"/>
        </w:rPr>
        <w:t>à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home/</w:t>
      </w:r>
      <w:proofErr w:type="spell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asha</w:t>
      </w:r>
      <w:proofErr w:type="spellEnd"/>
      <w:proofErr w:type="gram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.gazebo</w:t>
      </w:r>
      <w:proofErr w:type="gramEnd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models/</w:t>
      </w:r>
      <w:r w:rsidRPr="00C7524A">
        <w:rPr>
          <w:rFonts w:ascii="Wingdings" w:hAnsi="Wingdings" w:eastAsia="Wingdings" w:cs="Wingdings"/>
          <w:color w:val="C00000"/>
          <w:sz w:val="24"/>
          <w:szCs w:val="24"/>
          <w:lang w:val="en-US"/>
        </w:rPr>
        <w:t>à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yellow line</w:t>
      </w:r>
      <w:r w:rsidRPr="00C7524A">
        <w:rPr>
          <w:rFonts w:ascii="Wingdings" w:hAnsi="Wingdings" w:eastAsia="Wingdings" w:cs="Wingdings"/>
          <w:color w:val="C00000"/>
          <w:sz w:val="24"/>
          <w:szCs w:val="24"/>
          <w:lang w:val="en-US"/>
        </w:rPr>
        <w:t>à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all files</w:t>
      </w:r>
    </w:p>
    <w:p w:rsidRPr="00C7524A" w:rsidR="001F0097" w:rsidP="00C626CA" w:rsidRDefault="001F0097" w14:paraId="569338B9" w14:textId="49E0CC72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close gazebo (</w:t>
      </w:r>
      <w:proofErr w:type="spell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killall</w:t>
      </w:r>
      <w:proofErr w:type="spellEnd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9 </w:t>
      </w:r>
      <w:proofErr w:type="spell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gzserver</w:t>
      </w:r>
      <w:proofErr w:type="spellEnd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) and open again (gazebo)</w:t>
      </w:r>
    </w:p>
    <w:p w:rsidRPr="00C7524A" w:rsidR="001F0097" w:rsidP="001F0097" w:rsidRDefault="001F0097" w14:paraId="7407EFA5" w14:textId="7777777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:rsidRPr="00C7524A" w:rsidR="001F0097" w:rsidP="00C15F01" w:rsidRDefault="001F0097" w14:paraId="27EE4AA7" w14:textId="62443240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</w:t>
      </w:r>
    </w:p>
    <w:p w:rsidR="001F0097" w:rsidP="00C15F01" w:rsidRDefault="001F0097" w14:paraId="3EE2AF13" w14:textId="7FCD2EC9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D88CD6D" wp14:editId="6EE69439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0097" w:rsidP="00C15F01" w:rsidRDefault="001F0097" w14:paraId="0E179080" w14:textId="390F3918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:rsidR="001F0097" w:rsidP="00C15F01" w:rsidRDefault="001F0097" w14:paraId="180E2935" w14:textId="6A0E8CD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Insert</w:t>
      </w:r>
      <w:r w:rsidRPr="00C7524A">
        <w:rPr>
          <w:rFonts w:ascii="Wingdings" w:hAnsi="Wingdings" w:eastAsia="Wingdings" w:cs="Wingdings"/>
          <w:color w:val="C00000"/>
          <w:sz w:val="24"/>
          <w:szCs w:val="24"/>
          <w:lang w:val="en-US"/>
        </w:rPr>
        <w:t>à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home/</w:t>
      </w:r>
      <w:proofErr w:type="spell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asha</w:t>
      </w:r>
      <w:proofErr w:type="spellEnd"/>
      <w:proofErr w:type="gram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.gazebo</w:t>
      </w:r>
      <w:proofErr w:type="gramEnd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models/</w:t>
      </w:r>
      <w:r w:rsidRPr="00C7524A">
        <w:rPr>
          <w:rFonts w:ascii="Wingdings" w:hAnsi="Wingdings" w:eastAsia="Wingdings" w:cs="Wingdings"/>
          <w:color w:val="C00000"/>
          <w:sz w:val="24"/>
          <w:szCs w:val="24"/>
          <w:lang w:val="en-US"/>
        </w:rPr>
        <w:t>à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yellow line</w:t>
      </w:r>
    </w:p>
    <w:p w:rsidR="00A047C7" w:rsidP="00C15F01" w:rsidRDefault="00A047C7" w14:paraId="4B3E059F" w14:textId="256A85B9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:rsidRPr="00C7524A" w:rsidR="00A047C7" w:rsidP="00C15F01" w:rsidRDefault="00A047C7" w14:paraId="0298BF56" w14:textId="424463C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Exercise: Write a code to track the red ball in </w:t>
      </w:r>
      <w:r w:rsidRPr="001338C1" w:rsidR="00335CA8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the </w:t>
      </w: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gazebo simulation.</w:t>
      </w:r>
      <w:r>
        <w:rPr>
          <w:rFonts w:ascii="Helvetica" w:hAnsi="Helvetica" w:cs="Helvetica"/>
          <w:color w:val="C00000"/>
          <w:sz w:val="24"/>
          <w:szCs w:val="24"/>
          <w:lang w:val="en-US"/>
        </w:rPr>
        <w:t xml:space="preserve"> </w:t>
      </w:r>
      <w:bookmarkEnd w:id="0"/>
    </w:p>
    <w:sectPr w:rsidRPr="00C7524A" w:rsidR="00A047C7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B43F5"/>
    <w:multiLevelType w:val="multilevel"/>
    <w:tmpl w:val="C02CE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  <w:sz w:val="21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 w:cs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 w:cs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 w:cs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 w:cs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 w:cs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 w:cs="Symbol"/>
        <w:sz w:val="20"/>
      </w:rPr>
    </w:lvl>
  </w:abstractNum>
  <w:abstractNum w:abstractNumId="1" w15:restartNumberingAfterBreak="0">
    <w:nsid w:val="7CCB4E72"/>
    <w:multiLevelType w:val="multilevel"/>
    <w:tmpl w:val="80500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Symbol"/>
        <w:sz w:val="21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 w:cs="Symbol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 w:cs="Symbol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 w:cs="Symbol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 w:cs="Symbol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 w:cs="Symbol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 w:cs="Symbol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 w:cs="Symbol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 w:cs="Symbol"/>
        <w:sz w:val="20"/>
      </w:rPr>
    </w:lvl>
  </w:abstractNum>
  <w:num w:numId="1" w16cid:durableId="529073620">
    <w:abstractNumId w:val="1"/>
  </w:num>
  <w:num w:numId="2" w16cid:durableId="700713240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5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MTc2MzY3NTQwMjZW0lEKTi0uzszPAykwrgUAYWpXYiwAAAA="/>
  </w:docVars>
  <w:rsids>
    <w:rsidRoot w:val="00946EC9"/>
    <w:rsid w:val="00073B50"/>
    <w:rsid w:val="000C44C5"/>
    <w:rsid w:val="001338C1"/>
    <w:rsid w:val="001472CA"/>
    <w:rsid w:val="00165CB2"/>
    <w:rsid w:val="00190BDA"/>
    <w:rsid w:val="00193282"/>
    <w:rsid w:val="001F0097"/>
    <w:rsid w:val="0025775A"/>
    <w:rsid w:val="00292948"/>
    <w:rsid w:val="00335CA8"/>
    <w:rsid w:val="00396669"/>
    <w:rsid w:val="003D611D"/>
    <w:rsid w:val="003D68FB"/>
    <w:rsid w:val="0042265F"/>
    <w:rsid w:val="00551883"/>
    <w:rsid w:val="00565906"/>
    <w:rsid w:val="005D4793"/>
    <w:rsid w:val="00635CC8"/>
    <w:rsid w:val="00645489"/>
    <w:rsid w:val="00677FEC"/>
    <w:rsid w:val="00711925"/>
    <w:rsid w:val="00742FB7"/>
    <w:rsid w:val="008102DA"/>
    <w:rsid w:val="00826A00"/>
    <w:rsid w:val="00881482"/>
    <w:rsid w:val="00883B3D"/>
    <w:rsid w:val="00926ED8"/>
    <w:rsid w:val="00946EC9"/>
    <w:rsid w:val="00983B40"/>
    <w:rsid w:val="00A047C7"/>
    <w:rsid w:val="00A11E03"/>
    <w:rsid w:val="00A3575D"/>
    <w:rsid w:val="00AC75A9"/>
    <w:rsid w:val="00AE6431"/>
    <w:rsid w:val="00B1189C"/>
    <w:rsid w:val="00B94E0E"/>
    <w:rsid w:val="00C15F01"/>
    <w:rsid w:val="00C626CA"/>
    <w:rsid w:val="00C7524A"/>
    <w:rsid w:val="00D81536"/>
    <w:rsid w:val="00E00F10"/>
    <w:rsid w:val="00E236F7"/>
    <w:rsid w:val="00E94EA1"/>
    <w:rsid w:val="00EC2043"/>
    <w:rsid w:val="00F5287A"/>
    <w:rsid w:val="00F70F8E"/>
    <w:rsid w:val="00FC1493"/>
    <w:rsid w:val="00FF09C0"/>
    <w:rsid w:val="10302DCA"/>
    <w:rsid w:val="1387771B"/>
    <w:rsid w:val="1845981C"/>
    <w:rsid w:val="261E2077"/>
    <w:rsid w:val="35AAF381"/>
    <w:rsid w:val="429AD971"/>
    <w:rsid w:val="4979DBD8"/>
    <w:rsid w:val="50786C69"/>
    <w:rsid w:val="79A05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A91D2"/>
  <w15:chartTrackingRefBased/>
  <w15:docId w15:val="{1AB98A1A-0B3A-4681-B673-B9CF7453AB5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6EC9"/>
    <w:pPr>
      <w:ind w:left="720"/>
      <w:contextualSpacing/>
    </w:pPr>
  </w:style>
  <w:style w:type="character" w:styleId="InternetLink" w:customStyle="1">
    <w:name w:val="Internet Link"/>
    <w:basedOn w:val="DefaultParagraphFont"/>
    <w:uiPriority w:val="99"/>
    <w:semiHidden/>
    <w:unhideWhenUsed/>
    <w:rsid w:val="0025775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4.png" Id="rId8" /><Relationship Type="http://schemas.openxmlformats.org/officeDocument/2006/relationships/image" Target="media/image9.png" Id="rId13" /><Relationship Type="http://schemas.openxmlformats.org/officeDocument/2006/relationships/customXml" Target="../customXml/item2.xml" Id="rId18" /><Relationship Type="http://schemas.openxmlformats.org/officeDocument/2006/relationships/settings" Target="settings.xml" Id="rId3" /><Relationship Type="http://schemas.openxmlformats.org/officeDocument/2006/relationships/image" Target="media/image3.png" Id="rId7" /><Relationship Type="http://schemas.openxmlformats.org/officeDocument/2006/relationships/image" Target="media/image8.png" Id="rId12" /><Relationship Type="http://schemas.openxmlformats.org/officeDocument/2006/relationships/customXml" Target="../customXml/item1.xml" Id="rId17" /><Relationship Type="http://schemas.openxmlformats.org/officeDocument/2006/relationships/styles" Target="styles.xml" Id="rId2" /><Relationship Type="http://schemas.openxmlformats.org/officeDocument/2006/relationships/theme" Target="theme/theme1.xml" Id="rId16" /><Relationship Type="http://schemas.openxmlformats.org/officeDocument/2006/relationships/numbering" Target="numbering.xml" Id="rId1" /><Relationship Type="http://schemas.openxmlformats.org/officeDocument/2006/relationships/image" Target="media/image2.png" Id="rId6" /><Relationship Type="http://schemas.openxmlformats.org/officeDocument/2006/relationships/image" Target="media/image7.png" Id="rId11" /><Relationship Type="http://schemas.openxmlformats.org/officeDocument/2006/relationships/image" Target="media/image1.png" Id="rId5" /><Relationship Type="http://schemas.openxmlformats.org/officeDocument/2006/relationships/fontTable" Target="fontTable.xml" Id="rId15" /><Relationship Type="http://schemas.openxmlformats.org/officeDocument/2006/relationships/image" Target="media/image6.png" Id="rId10" /><Relationship Type="http://schemas.openxmlformats.org/officeDocument/2006/relationships/customXml" Target="../customXml/item3.xml" Id="rId19" /><Relationship Type="http://schemas.openxmlformats.org/officeDocument/2006/relationships/webSettings" Target="webSettings.xml" Id="rId4" /><Relationship Type="http://schemas.openxmlformats.org/officeDocument/2006/relationships/image" Target="media/image5.png" Id="rId9" /><Relationship Type="http://schemas.openxmlformats.org/officeDocument/2006/relationships/image" Target="media/image10.png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9EDFB9799FB34096DC5ECB39FA578D" ma:contentTypeVersion="12" ma:contentTypeDescription="Create a new document." ma:contentTypeScope="" ma:versionID="b0894abcb71acc9d2ac4d44ab137ab87">
  <xsd:schema xmlns:xsd="http://www.w3.org/2001/XMLSchema" xmlns:xs="http://www.w3.org/2001/XMLSchema" xmlns:p="http://schemas.microsoft.com/office/2006/metadata/properties" xmlns:ns2="4d7d706e-fb25-4020-bcbb-507cf6975277" xmlns:ns3="6b0c8b8f-eaa0-4e96-afd6-fe759b6edeb3" targetNamespace="http://schemas.microsoft.com/office/2006/metadata/properties" ma:root="true" ma:fieldsID="b6a9c17d911144dc996ce95954f54bec" ns2:_="" ns3:_="">
    <xsd:import namespace="4d7d706e-fb25-4020-bcbb-507cf6975277"/>
    <xsd:import namespace="6b0c8b8f-eaa0-4e96-afd6-fe759b6ed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7d706e-fb25-4020-bcbb-507cf697527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3ca7166d-de03-4c3e-865e-07adad3d8b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0c8b8f-eaa0-4e96-afd6-fe759b6edeb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cc587be6-95cd-4faa-847e-93caf5ca9058}" ma:internalName="TaxCatchAll" ma:showField="CatchAllData" ma:web="6b0c8b8f-eaa0-4e96-afd6-fe759b6edeb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b0c8b8f-eaa0-4e96-afd6-fe759b6edeb3" xsi:nil="true"/>
    <lcf76f155ced4ddcb4097134ff3c332f xmlns="4d7d706e-fb25-4020-bcbb-507cf697527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E054C94-C230-4ED3-9C46-23CFB779A22B}"/>
</file>

<file path=customXml/itemProps2.xml><?xml version="1.0" encoding="utf-8"?>
<ds:datastoreItem xmlns:ds="http://schemas.openxmlformats.org/officeDocument/2006/customXml" ds:itemID="{207FE7DF-1944-46F9-86B4-9E39926551A4}"/>
</file>

<file path=customXml/itemProps3.xml><?xml version="1.0" encoding="utf-8"?>
<ds:datastoreItem xmlns:ds="http://schemas.openxmlformats.org/officeDocument/2006/customXml" ds:itemID="{F92372A7-84F3-4E87-85EF-FD123903280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sha C S [MAHE-MIT]</dc:creator>
  <keywords/>
  <dc:description/>
  <lastModifiedBy>Sivayazi Kappagantula [MAHE-MIT]</lastModifiedBy>
  <revision>53</revision>
  <dcterms:created xsi:type="dcterms:W3CDTF">2022-09-07T06:18:00.0000000Z</dcterms:created>
  <dcterms:modified xsi:type="dcterms:W3CDTF">2024-09-02T09:41:36.583314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17ead7556fbb419f5cdbd2bcfb1f7dfa25baf416f065d8e729878357ac1770</vt:lpwstr>
  </property>
  <property fmtid="{D5CDD505-2E9C-101B-9397-08002B2CF9AE}" pid="3" name="ContentTypeId">
    <vt:lpwstr>0x0101004D9EDFB9799FB34096DC5ECB39FA578D</vt:lpwstr>
  </property>
  <property fmtid="{D5CDD505-2E9C-101B-9397-08002B2CF9AE}" pid="4" name="MediaServiceImageTags">
    <vt:lpwstr/>
  </property>
</Properties>
</file>